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3"/>
        <w:gridCol w:w="7877"/>
      </w:tblGrid>
      <w:tr w:rsidR="006250DC" w:rsidRPr="00494388" w14:paraId="690022C9" w14:textId="77777777" w:rsidTr="006250DC">
        <w:trPr>
          <w:trHeight w:val="16302"/>
        </w:trPr>
        <w:tc>
          <w:tcPr>
            <w:tcW w:w="3823" w:type="dxa"/>
            <w:shd w:val="clear" w:color="auto" w:fill="335384"/>
          </w:tcPr>
          <w:p w14:paraId="4EC2D925" w14:textId="77777777" w:rsidR="006250DC" w:rsidRPr="000E7BFA" w:rsidRDefault="0049438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45F64F41" wp14:editId="13D2167E">
                  <wp:simplePos x="0" y="0"/>
                  <wp:positionH relativeFrom="column">
                    <wp:posOffset>229870</wp:posOffset>
                  </wp:positionH>
                  <wp:positionV relativeFrom="paragraph">
                    <wp:posOffset>63500</wp:posOffset>
                  </wp:positionV>
                  <wp:extent cx="1664534" cy="1651000"/>
                  <wp:effectExtent l="0" t="0" r="0" b="6350"/>
                  <wp:wrapNone/>
                  <wp:docPr id="3209" name="Picture 3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4534" cy="1651000"/>
                          </a:xfrm>
                          <a:prstGeom prst="flowChartConnector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4113CE8" w14:textId="77777777" w:rsidR="006250DC" w:rsidRPr="000E7BFA" w:rsidRDefault="006250DC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445A494D" w14:textId="77777777" w:rsidR="006250DC" w:rsidRPr="000E7BFA" w:rsidRDefault="006250DC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56BAF194" w14:textId="77777777" w:rsidR="006250DC" w:rsidRPr="000E7BFA" w:rsidRDefault="006250DC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5CD2961A" w14:textId="77777777" w:rsidR="006250DC" w:rsidRPr="000E7BFA" w:rsidRDefault="006250DC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15D54D66" w14:textId="77777777" w:rsidR="006250DC" w:rsidRPr="000E7BFA" w:rsidRDefault="006250DC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3306EF63" w14:textId="77777777" w:rsidR="006250DC" w:rsidRPr="000E7BFA" w:rsidRDefault="006250DC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2C1A7EAF" w14:textId="77777777" w:rsidR="006250DC" w:rsidRPr="000E7BFA" w:rsidRDefault="006250DC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0F7AD1A0" w14:textId="77777777" w:rsidR="006250DC" w:rsidRPr="000E7BFA" w:rsidRDefault="006250DC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75C896A0" w14:textId="77777777" w:rsidR="006250DC" w:rsidRPr="000E7BFA" w:rsidRDefault="006250DC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2B477E79" w14:textId="77777777" w:rsidR="006250DC" w:rsidRPr="000E7BFA" w:rsidRDefault="006250DC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6E68A3BC" w14:textId="3DCFC287" w:rsidR="006250DC" w:rsidRPr="000E7BFA" w:rsidRDefault="006250DC" w:rsidP="00FF0084">
            <w:pPr>
              <w:spacing w:after="120"/>
              <w:ind w:right="318"/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</w:p>
          <w:p w14:paraId="3F5E5078" w14:textId="77777777" w:rsidR="006250DC" w:rsidRPr="000E7BFA" w:rsidRDefault="006250DC" w:rsidP="00FF0084">
            <w:pPr>
              <w:spacing w:after="120"/>
              <w:ind w:left="318" w:right="318"/>
              <w:jc w:val="center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  <w:t>CONTACT ME AT</w:t>
            </w:r>
          </w:p>
          <w:tbl>
            <w:tblPr>
              <w:tblStyle w:val="TableGrid"/>
              <w:tblW w:w="0" w:type="auto"/>
              <w:tblInd w:w="3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22"/>
              <w:gridCol w:w="2752"/>
            </w:tblGrid>
            <w:tr w:rsidR="006250DC" w:rsidRPr="000E7BFA" w14:paraId="7BD0037C" w14:textId="77777777" w:rsidTr="00925764">
              <w:trPr>
                <w:trHeight w:val="404"/>
              </w:trPr>
              <w:tc>
                <w:tcPr>
                  <w:tcW w:w="422" w:type="dxa"/>
                </w:tcPr>
                <w:p w14:paraId="2041D819" w14:textId="77777777" w:rsidR="006250DC" w:rsidRPr="000E7BFA" w:rsidRDefault="006250DC" w:rsidP="000E7BFA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0351C2E1" wp14:editId="72ADDEFE">
                            <wp:extent cx="133805" cy="94134"/>
                            <wp:effectExtent l="0" t="0" r="0" b="1270"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3805" cy="94134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6BF7650" id="Freeform 160" o:spid="_x0000_s1026" style="width:10.55pt;height:7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white [3212]" stroked="f">
                            <v:path o:connecttype="custom" o:connectlocs="32791353,15519048;32791353,15519048;47427527,568858;47987460,2274980;47987460,31525657;47427527,33313302;32791353,15519048;559933,568858;559933,568858;2239508,0;45747952,0;47427527,568858;23753838,19500376;559933,568858;559933,33313302;559933,33313302;0,31525657;0,2274980;559933,568858;15276034,15519048;559933,33313302;23753838,24131859;23753838,24131859;29912208,17794028;47427527,33313302;45747952,33881934;2239508,33881934;559933,33313302;17515319,17794028;23753838,24131859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752" w:type="dxa"/>
                  <w:vAlign w:val="center"/>
                </w:tcPr>
                <w:p w14:paraId="190BFC05" w14:textId="77777777" w:rsidR="006250DC" w:rsidRPr="000E7BFA" w:rsidRDefault="006250DC" w:rsidP="000E7BFA">
                  <w:pPr>
                    <w:ind w:right="318"/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hyperlink r:id="rId10" w:history="1">
                    <w:r w:rsidRPr="000E7BFA">
                      <w:rPr>
                        <w:rStyle w:val="Hyperlink"/>
                        <w:rFonts w:asciiTheme="majorHAnsi" w:hAnsiTheme="majorHAnsi"/>
                        <w:color w:val="FFFFFF" w:themeColor="background1"/>
                        <w:sz w:val="20"/>
                        <w:szCs w:val="20"/>
                        <w:u w:val="none"/>
                      </w:rPr>
                      <w:t>jainrahul52@gmail.com</w:t>
                    </w:r>
                  </w:hyperlink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6250DC" w:rsidRPr="000E7BFA" w14:paraId="68381B3C" w14:textId="77777777" w:rsidTr="00925764">
              <w:trPr>
                <w:trHeight w:val="404"/>
              </w:trPr>
              <w:tc>
                <w:tcPr>
                  <w:tcW w:w="422" w:type="dxa"/>
                </w:tcPr>
                <w:p w14:paraId="7622AAAC" w14:textId="77777777" w:rsidR="006250DC" w:rsidRPr="000E7BFA" w:rsidRDefault="006250DC" w:rsidP="000E7BFA">
                  <w:pPr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1350AB64" wp14:editId="18CBE223">
                            <wp:extent cx="116006" cy="116006"/>
                            <wp:effectExtent l="0" t="0" r="0" b="0"/>
                            <wp:docPr id="11" name="Freeform 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16006" cy="116006"/>
                                    </a:xfrm>
                                    <a:custGeom>
                                      <a:avLst/>
                                      <a:gdLst>
                                        <a:gd name="T0" fmla="*/ 247 w 247"/>
                                        <a:gd name="T1" fmla="*/ 195 h 247"/>
                                        <a:gd name="T2" fmla="*/ 245 w 247"/>
                                        <a:gd name="T3" fmla="*/ 208 h 247"/>
                                        <a:gd name="T4" fmla="*/ 241 w 247"/>
                                        <a:gd name="T5" fmla="*/ 220 h 247"/>
                                        <a:gd name="T6" fmla="*/ 220 w 247"/>
                                        <a:gd name="T7" fmla="*/ 238 h 247"/>
                                        <a:gd name="T8" fmla="*/ 187 w 247"/>
                                        <a:gd name="T9" fmla="*/ 247 h 247"/>
                                        <a:gd name="T10" fmla="*/ 178 w 247"/>
                                        <a:gd name="T11" fmla="*/ 247 h 247"/>
                                        <a:gd name="T12" fmla="*/ 168 w 247"/>
                                        <a:gd name="T13" fmla="*/ 244 h 247"/>
                                        <a:gd name="T14" fmla="*/ 160 w 247"/>
                                        <a:gd name="T15" fmla="*/ 242 h 247"/>
                                        <a:gd name="T16" fmla="*/ 150 w 247"/>
                                        <a:gd name="T17" fmla="*/ 238 h 247"/>
                                        <a:gd name="T18" fmla="*/ 141 w 247"/>
                                        <a:gd name="T19" fmla="*/ 235 h 247"/>
                                        <a:gd name="T20" fmla="*/ 111 w 247"/>
                                        <a:gd name="T21" fmla="*/ 221 h 247"/>
                                        <a:gd name="T22" fmla="*/ 64 w 247"/>
                                        <a:gd name="T23" fmla="*/ 183 h 247"/>
                                        <a:gd name="T24" fmla="*/ 26 w 247"/>
                                        <a:gd name="T25" fmla="*/ 136 h 247"/>
                                        <a:gd name="T26" fmla="*/ 12 w 247"/>
                                        <a:gd name="T27" fmla="*/ 106 h 247"/>
                                        <a:gd name="T28" fmla="*/ 9 w 247"/>
                                        <a:gd name="T29" fmla="*/ 97 h 247"/>
                                        <a:gd name="T30" fmla="*/ 5 w 247"/>
                                        <a:gd name="T31" fmla="*/ 87 h 247"/>
                                        <a:gd name="T32" fmla="*/ 2 w 247"/>
                                        <a:gd name="T33" fmla="*/ 79 h 247"/>
                                        <a:gd name="T34" fmla="*/ 0 w 247"/>
                                        <a:gd name="T35" fmla="*/ 69 h 247"/>
                                        <a:gd name="T36" fmla="*/ 0 w 247"/>
                                        <a:gd name="T37" fmla="*/ 60 h 247"/>
                                        <a:gd name="T38" fmla="*/ 9 w 247"/>
                                        <a:gd name="T39" fmla="*/ 27 h 247"/>
                                        <a:gd name="T40" fmla="*/ 27 w 247"/>
                                        <a:gd name="T41" fmla="*/ 5 h 247"/>
                                        <a:gd name="T42" fmla="*/ 39 w 247"/>
                                        <a:gd name="T43" fmla="*/ 2 h 247"/>
                                        <a:gd name="T44" fmla="*/ 52 w 247"/>
                                        <a:gd name="T45" fmla="*/ 0 h 247"/>
                                        <a:gd name="T46" fmla="*/ 55 w 247"/>
                                        <a:gd name="T47" fmla="*/ 1 h 247"/>
                                        <a:gd name="T48" fmla="*/ 65 w 247"/>
                                        <a:gd name="T49" fmla="*/ 14 h 247"/>
                                        <a:gd name="T50" fmla="*/ 70 w 247"/>
                                        <a:gd name="T51" fmla="*/ 23 h 247"/>
                                        <a:gd name="T52" fmla="*/ 76 w 247"/>
                                        <a:gd name="T53" fmla="*/ 35 h 247"/>
                                        <a:gd name="T54" fmla="*/ 81 w 247"/>
                                        <a:gd name="T55" fmla="*/ 44 h 247"/>
                                        <a:gd name="T56" fmla="*/ 85 w 247"/>
                                        <a:gd name="T57" fmla="*/ 48 h 247"/>
                                        <a:gd name="T58" fmla="*/ 88 w 247"/>
                                        <a:gd name="T59" fmla="*/ 55 h 247"/>
                                        <a:gd name="T60" fmla="*/ 90 w 247"/>
                                        <a:gd name="T61" fmla="*/ 60 h 247"/>
                                        <a:gd name="T62" fmla="*/ 85 w 247"/>
                                        <a:gd name="T63" fmla="*/ 68 h 247"/>
                                        <a:gd name="T64" fmla="*/ 74 w 247"/>
                                        <a:gd name="T65" fmla="*/ 78 h 247"/>
                                        <a:gd name="T66" fmla="*/ 63 w 247"/>
                                        <a:gd name="T67" fmla="*/ 87 h 247"/>
                                        <a:gd name="T68" fmla="*/ 58 w 247"/>
                                        <a:gd name="T69" fmla="*/ 95 h 247"/>
                                        <a:gd name="T70" fmla="*/ 59 w 247"/>
                                        <a:gd name="T71" fmla="*/ 99 h 247"/>
                                        <a:gd name="T72" fmla="*/ 60 w 247"/>
                                        <a:gd name="T73" fmla="*/ 103 h 247"/>
                                        <a:gd name="T74" fmla="*/ 63 w 247"/>
                                        <a:gd name="T75" fmla="*/ 107 h 247"/>
                                        <a:gd name="T76" fmla="*/ 65 w 247"/>
                                        <a:gd name="T77" fmla="*/ 110 h 247"/>
                                        <a:gd name="T78" fmla="*/ 95 w 247"/>
                                        <a:gd name="T79" fmla="*/ 152 h 247"/>
                                        <a:gd name="T80" fmla="*/ 136 w 247"/>
                                        <a:gd name="T81" fmla="*/ 182 h 247"/>
                                        <a:gd name="T82" fmla="*/ 140 w 247"/>
                                        <a:gd name="T83" fmla="*/ 184 h 247"/>
                                        <a:gd name="T84" fmla="*/ 144 w 247"/>
                                        <a:gd name="T85" fmla="*/ 187 h 247"/>
                                        <a:gd name="T86" fmla="*/ 148 w 247"/>
                                        <a:gd name="T87" fmla="*/ 188 h 247"/>
                                        <a:gd name="T88" fmla="*/ 152 w 247"/>
                                        <a:gd name="T89" fmla="*/ 189 h 247"/>
                                        <a:gd name="T90" fmla="*/ 160 w 247"/>
                                        <a:gd name="T91" fmla="*/ 184 h 247"/>
                                        <a:gd name="T92" fmla="*/ 169 w 247"/>
                                        <a:gd name="T93" fmla="*/ 173 h 247"/>
                                        <a:gd name="T94" fmla="*/ 179 w 247"/>
                                        <a:gd name="T95" fmla="*/ 162 h 247"/>
                                        <a:gd name="T96" fmla="*/ 187 w 247"/>
                                        <a:gd name="T97" fmla="*/ 157 h 247"/>
                                        <a:gd name="T98" fmla="*/ 192 w 247"/>
                                        <a:gd name="T99" fmla="*/ 159 h 247"/>
                                        <a:gd name="T100" fmla="*/ 199 w 247"/>
                                        <a:gd name="T101" fmla="*/ 162 h 247"/>
                                        <a:gd name="T102" fmla="*/ 203 w 247"/>
                                        <a:gd name="T103" fmla="*/ 165 h 247"/>
                                        <a:gd name="T104" fmla="*/ 212 w 247"/>
                                        <a:gd name="T105" fmla="*/ 171 h 247"/>
                                        <a:gd name="T106" fmla="*/ 224 w 247"/>
                                        <a:gd name="T107" fmla="*/ 177 h 247"/>
                                        <a:gd name="T108" fmla="*/ 233 w 247"/>
                                        <a:gd name="T109" fmla="*/ 182 h 247"/>
                                        <a:gd name="T110" fmla="*/ 246 w 247"/>
                                        <a:gd name="T111" fmla="*/ 192 h 247"/>
                                        <a:gd name="T112" fmla="*/ 247 w 247"/>
                                        <a:gd name="T113" fmla="*/ 195 h 247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</a:cxnLst>
                                      <a:rect l="0" t="0" r="r" b="b"/>
                                      <a:pathLst>
                                        <a:path w="247" h="247">
                                          <a:moveTo>
                                            <a:pt x="247" y="195"/>
                                          </a:moveTo>
                                          <a:cubicBezTo>
                                            <a:pt x="247" y="198"/>
                                            <a:pt x="246" y="203"/>
                                            <a:pt x="245" y="208"/>
                                          </a:cubicBezTo>
                                          <a:cubicBezTo>
                                            <a:pt x="244" y="213"/>
                                            <a:pt x="243" y="217"/>
                                            <a:pt x="241" y="220"/>
                                          </a:cubicBezTo>
                                          <a:cubicBezTo>
                                            <a:pt x="239" y="226"/>
                                            <a:pt x="232" y="232"/>
                                            <a:pt x="220" y="238"/>
                                          </a:cubicBezTo>
                                          <a:cubicBezTo>
                                            <a:pt x="209" y="244"/>
                                            <a:pt x="198" y="247"/>
                                            <a:pt x="187" y="247"/>
                                          </a:cubicBezTo>
                                          <a:cubicBezTo>
                                            <a:pt x="184" y="247"/>
                                            <a:pt x="181" y="247"/>
                                            <a:pt x="178" y="247"/>
                                          </a:cubicBezTo>
                                          <a:cubicBezTo>
                                            <a:pt x="175" y="246"/>
                                            <a:pt x="172" y="245"/>
                                            <a:pt x="168" y="244"/>
                                          </a:cubicBezTo>
                                          <a:cubicBezTo>
                                            <a:pt x="164" y="243"/>
                                            <a:pt x="161" y="243"/>
                                            <a:pt x="160" y="242"/>
                                          </a:cubicBezTo>
                                          <a:cubicBezTo>
                                            <a:pt x="158" y="241"/>
                                            <a:pt x="155" y="240"/>
                                            <a:pt x="150" y="238"/>
                                          </a:cubicBezTo>
                                          <a:cubicBezTo>
                                            <a:pt x="145" y="237"/>
                                            <a:pt x="142" y="235"/>
                                            <a:pt x="141" y="235"/>
                                          </a:cubicBezTo>
                                          <a:cubicBezTo>
                                            <a:pt x="130" y="231"/>
                                            <a:pt x="120" y="226"/>
                                            <a:pt x="111" y="221"/>
                                          </a:cubicBezTo>
                                          <a:cubicBezTo>
                                            <a:pt x="96" y="211"/>
                                            <a:pt x="80" y="199"/>
                                            <a:pt x="64" y="183"/>
                                          </a:cubicBezTo>
                                          <a:cubicBezTo>
                                            <a:pt x="48" y="167"/>
                                            <a:pt x="36" y="151"/>
                                            <a:pt x="26" y="136"/>
                                          </a:cubicBezTo>
                                          <a:cubicBezTo>
                                            <a:pt x="21" y="127"/>
                                            <a:pt x="16" y="117"/>
                                            <a:pt x="12" y="106"/>
                                          </a:cubicBezTo>
                                          <a:cubicBezTo>
                                            <a:pt x="11" y="104"/>
                                            <a:pt x="10" y="102"/>
                                            <a:pt x="9" y="97"/>
                                          </a:cubicBezTo>
                                          <a:cubicBezTo>
                                            <a:pt x="7" y="92"/>
                                            <a:pt x="6" y="89"/>
                                            <a:pt x="5" y="87"/>
                                          </a:cubicBezTo>
                                          <a:cubicBezTo>
                                            <a:pt x="4" y="85"/>
                                            <a:pt x="3" y="83"/>
                                            <a:pt x="2" y="79"/>
                                          </a:cubicBezTo>
                                          <a:cubicBezTo>
                                            <a:pt x="1" y="75"/>
                                            <a:pt x="1" y="72"/>
                                            <a:pt x="0" y="69"/>
                                          </a:cubicBezTo>
                                          <a:cubicBezTo>
                                            <a:pt x="0" y="66"/>
                                            <a:pt x="0" y="63"/>
                                            <a:pt x="0" y="60"/>
                                          </a:cubicBezTo>
                                          <a:cubicBezTo>
                                            <a:pt x="0" y="49"/>
                                            <a:pt x="3" y="38"/>
                                            <a:pt x="9" y="27"/>
                                          </a:cubicBezTo>
                                          <a:cubicBezTo>
                                            <a:pt x="15" y="15"/>
                                            <a:pt x="21" y="8"/>
                                            <a:pt x="27" y="5"/>
                                          </a:cubicBezTo>
                                          <a:cubicBezTo>
                                            <a:pt x="30" y="4"/>
                                            <a:pt x="34" y="3"/>
                                            <a:pt x="39" y="2"/>
                                          </a:cubicBezTo>
                                          <a:cubicBezTo>
                                            <a:pt x="44" y="1"/>
                                            <a:pt x="48" y="0"/>
                                            <a:pt x="52" y="0"/>
                                          </a:cubicBezTo>
                                          <a:cubicBezTo>
                                            <a:pt x="53" y="0"/>
                                            <a:pt x="54" y="0"/>
                                            <a:pt x="55" y="1"/>
                                          </a:cubicBezTo>
                                          <a:cubicBezTo>
                                            <a:pt x="57" y="1"/>
                                            <a:pt x="60" y="6"/>
                                            <a:pt x="65" y="14"/>
                                          </a:cubicBezTo>
                                          <a:cubicBezTo>
                                            <a:pt x="66" y="16"/>
                                            <a:pt x="68" y="19"/>
                                            <a:pt x="70" y="23"/>
                                          </a:cubicBezTo>
                                          <a:cubicBezTo>
                                            <a:pt x="72" y="27"/>
                                            <a:pt x="74" y="31"/>
                                            <a:pt x="76" y="35"/>
                                          </a:cubicBezTo>
                                          <a:cubicBezTo>
                                            <a:pt x="78" y="38"/>
                                            <a:pt x="80" y="41"/>
                                            <a:pt x="81" y="44"/>
                                          </a:cubicBezTo>
                                          <a:cubicBezTo>
                                            <a:pt x="82" y="44"/>
                                            <a:pt x="83" y="46"/>
                                            <a:pt x="85" y="48"/>
                                          </a:cubicBezTo>
                                          <a:cubicBezTo>
                                            <a:pt x="86" y="51"/>
                                            <a:pt x="87" y="53"/>
                                            <a:pt x="88" y="55"/>
                                          </a:cubicBezTo>
                                          <a:cubicBezTo>
                                            <a:pt x="89" y="56"/>
                                            <a:pt x="90" y="58"/>
                                            <a:pt x="90" y="60"/>
                                          </a:cubicBezTo>
                                          <a:cubicBezTo>
                                            <a:pt x="90" y="62"/>
                                            <a:pt x="88" y="65"/>
                                            <a:pt x="85" y="68"/>
                                          </a:cubicBezTo>
                                          <a:cubicBezTo>
                                            <a:pt x="81" y="72"/>
                                            <a:pt x="78" y="75"/>
                                            <a:pt x="74" y="78"/>
                                          </a:cubicBezTo>
                                          <a:cubicBezTo>
                                            <a:pt x="70" y="81"/>
                                            <a:pt x="66" y="84"/>
                                            <a:pt x="63" y="87"/>
                                          </a:cubicBezTo>
                                          <a:cubicBezTo>
                                            <a:pt x="59" y="91"/>
                                            <a:pt x="58" y="93"/>
                                            <a:pt x="58" y="95"/>
                                          </a:cubicBezTo>
                                          <a:cubicBezTo>
                                            <a:pt x="58" y="96"/>
                                            <a:pt x="58" y="98"/>
                                            <a:pt x="59" y="99"/>
                                          </a:cubicBezTo>
                                          <a:cubicBezTo>
                                            <a:pt x="59" y="101"/>
                                            <a:pt x="60" y="102"/>
                                            <a:pt x="60" y="103"/>
                                          </a:cubicBezTo>
                                          <a:cubicBezTo>
                                            <a:pt x="61" y="104"/>
                                            <a:pt x="61" y="105"/>
                                            <a:pt x="63" y="107"/>
                                          </a:cubicBezTo>
                                          <a:cubicBezTo>
                                            <a:pt x="64" y="109"/>
                                            <a:pt x="64" y="110"/>
                                            <a:pt x="65" y="110"/>
                                          </a:cubicBezTo>
                                          <a:cubicBezTo>
                                            <a:pt x="73" y="126"/>
                                            <a:pt x="84" y="140"/>
                                            <a:pt x="95" y="152"/>
                                          </a:cubicBezTo>
                                          <a:cubicBezTo>
                                            <a:pt x="107" y="163"/>
                                            <a:pt x="120" y="173"/>
                                            <a:pt x="136" y="182"/>
                                          </a:cubicBezTo>
                                          <a:cubicBezTo>
                                            <a:pt x="137" y="182"/>
                                            <a:pt x="138" y="183"/>
                                            <a:pt x="140" y="184"/>
                                          </a:cubicBezTo>
                                          <a:cubicBezTo>
                                            <a:pt x="142" y="186"/>
                                            <a:pt x="143" y="186"/>
                                            <a:pt x="144" y="187"/>
                                          </a:cubicBezTo>
                                          <a:cubicBezTo>
                                            <a:pt x="145" y="187"/>
                                            <a:pt x="146" y="188"/>
                                            <a:pt x="148" y="188"/>
                                          </a:cubicBezTo>
                                          <a:cubicBezTo>
                                            <a:pt x="149" y="189"/>
                                            <a:pt x="150" y="189"/>
                                            <a:pt x="152" y="189"/>
                                          </a:cubicBezTo>
                                          <a:cubicBezTo>
                                            <a:pt x="154" y="189"/>
                                            <a:pt x="156" y="187"/>
                                            <a:pt x="160" y="184"/>
                                          </a:cubicBezTo>
                                          <a:cubicBezTo>
                                            <a:pt x="163" y="181"/>
                                            <a:pt x="166" y="177"/>
                                            <a:pt x="169" y="173"/>
                                          </a:cubicBezTo>
                                          <a:cubicBezTo>
                                            <a:pt x="172" y="169"/>
                                            <a:pt x="175" y="166"/>
                                            <a:pt x="179" y="162"/>
                                          </a:cubicBezTo>
                                          <a:cubicBezTo>
                                            <a:pt x="182" y="159"/>
                                            <a:pt x="185" y="157"/>
                                            <a:pt x="187" y="157"/>
                                          </a:cubicBezTo>
                                          <a:cubicBezTo>
                                            <a:pt x="189" y="157"/>
                                            <a:pt x="191" y="158"/>
                                            <a:pt x="192" y="159"/>
                                          </a:cubicBezTo>
                                          <a:cubicBezTo>
                                            <a:pt x="194" y="159"/>
                                            <a:pt x="196" y="161"/>
                                            <a:pt x="199" y="162"/>
                                          </a:cubicBezTo>
                                          <a:cubicBezTo>
                                            <a:pt x="201" y="164"/>
                                            <a:pt x="202" y="165"/>
                                            <a:pt x="203" y="165"/>
                                          </a:cubicBezTo>
                                          <a:cubicBezTo>
                                            <a:pt x="206" y="167"/>
                                            <a:pt x="209" y="169"/>
                                            <a:pt x="212" y="171"/>
                                          </a:cubicBezTo>
                                          <a:cubicBezTo>
                                            <a:pt x="216" y="173"/>
                                            <a:pt x="219" y="175"/>
                                            <a:pt x="224" y="177"/>
                                          </a:cubicBezTo>
                                          <a:cubicBezTo>
                                            <a:pt x="228" y="179"/>
                                            <a:pt x="231" y="181"/>
                                            <a:pt x="233" y="182"/>
                                          </a:cubicBezTo>
                                          <a:cubicBezTo>
                                            <a:pt x="241" y="186"/>
                                            <a:pt x="246" y="189"/>
                                            <a:pt x="246" y="192"/>
                                          </a:cubicBezTo>
                                          <a:cubicBezTo>
                                            <a:pt x="247" y="192"/>
                                            <a:pt x="247" y="194"/>
                                            <a:pt x="247" y="19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CD69509" id="Freeform 10" o:spid="_x0000_s1026" style="width:9.15pt;height:9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47,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" path="m247,195v,3,-1,8,-2,13c244,213,243,217,241,220v-2,6,-9,12,-21,18c209,244,198,247,187,247v-3,,-6,,-9,c175,246,172,245,168,244v-4,-1,-7,-1,-8,-2c158,241,155,240,150,238v-5,-1,-8,-3,-9,-3c130,231,120,226,111,221,96,211,80,199,64,183,48,167,36,151,26,136,21,127,16,117,12,106v-1,-2,-2,-4,-3,-9c7,92,6,89,5,87,4,85,3,83,2,79,1,75,1,72,,69,,66,,63,,60,,49,3,38,9,27,15,15,21,8,27,5,30,4,34,3,39,2,44,1,48,,52,v1,,2,,3,1c57,1,60,6,65,14v1,2,3,5,5,9c72,27,74,31,76,35v2,3,4,6,5,9c82,44,83,46,85,48v1,3,2,5,3,7c89,56,90,58,90,60v,2,-2,5,-5,8c81,72,78,75,74,78v-4,3,-8,6,-11,9c59,91,58,93,58,95v,1,,3,1,4c59,101,60,102,60,103v1,1,1,2,3,4c64,109,64,110,65,110v8,16,19,30,30,42c107,163,120,173,136,182v1,,2,1,4,2c142,186,143,186,144,187v1,,2,1,4,1c149,189,150,189,152,189v2,,4,-2,8,-5c163,181,166,177,169,173v3,-4,6,-7,10,-11c182,159,185,157,187,157v2,,4,1,5,2c194,159,196,161,199,162v2,2,3,3,4,3c206,167,209,169,212,171v4,2,7,4,12,6c228,179,231,181,233,182v8,4,13,7,13,10c247,192,247,194,247,195xe" fillcolor="white [3212]" stroked="f">
                            <v:path arrowok="t" o:connecttype="custom" o:connectlocs="116006,91584;115067,97689;113188,103325;103325,111779;87826,116006;83599,116006;78903,114597;75146,113658;70449,111779;66222,110370;52132,103795;30058,85948;12211,63874;5636,49784;4227,45557;2348,40860;939,37103;0,32407;0,28180;4227,12681;12681,2348;18317,939;24422,0;25831,470;30528,6575;32876,10802;35694,16438;38042,20665;39921,22544;41330,25831;42269,28180;39921,31937;34755,36633;29589,40860;27240,44618;27710,46496;28180,48375;29589,50254;30528,51663;44618,71388;63874,85478;65752,86417;67631,87826;69510,88296;71388,88766;75146,86417;79373,81251;84069,76085;87826,73737;90175,74676;93462,76085;95341,77494;99568,80312;105204,83130;109431,85478;115536,90175;116006,91584" o:connectangles="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752" w:type="dxa"/>
                  <w:vAlign w:val="center"/>
                </w:tcPr>
                <w:p w14:paraId="2AFA87CA" w14:textId="32E3C170" w:rsidR="006250DC" w:rsidRPr="000E7BFA" w:rsidRDefault="006250DC" w:rsidP="000E7BFA">
                  <w:pPr>
                    <w:ind w:right="318"/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+91</w:t>
                  </w:r>
                  <w:r w:rsidR="00FC3F9D"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 xml:space="preserve"> </w:t>
                  </w: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8923501991</w:t>
                  </w:r>
                </w:p>
              </w:tc>
            </w:tr>
          </w:tbl>
          <w:p w14:paraId="4B79B83E" w14:textId="77777777" w:rsidR="006250DC" w:rsidRPr="000E7BFA" w:rsidRDefault="006250DC" w:rsidP="000E7BFA">
            <w:pPr>
              <w:ind w:right="318"/>
              <w:rPr>
                <w:rFonts w:asciiTheme="majorHAnsi" w:hAnsiTheme="majorHAnsi"/>
                <w:sz w:val="20"/>
                <w:szCs w:val="20"/>
              </w:rPr>
            </w:pPr>
          </w:p>
          <w:p w14:paraId="179E0E7F" w14:textId="77777777" w:rsidR="006250DC" w:rsidRPr="000E7BFA" w:rsidRDefault="006250DC" w:rsidP="00FF0084">
            <w:pPr>
              <w:spacing w:after="120"/>
              <w:ind w:left="318" w:right="318"/>
              <w:jc w:val="center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  <w:t>EDUCATION</w:t>
            </w:r>
          </w:p>
          <w:tbl>
            <w:tblPr>
              <w:tblStyle w:val="TableGrid"/>
              <w:tblW w:w="0" w:type="auto"/>
              <w:tblInd w:w="25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4"/>
              <w:gridCol w:w="2790"/>
            </w:tblGrid>
            <w:tr w:rsidR="006250DC" w:rsidRPr="000E7BFA" w14:paraId="13180B6E" w14:textId="77777777" w:rsidTr="00925764">
              <w:trPr>
                <w:trHeight w:val="404"/>
              </w:trPr>
              <w:tc>
                <w:tcPr>
                  <w:tcW w:w="474" w:type="dxa"/>
                </w:tcPr>
                <w:p w14:paraId="259EEE29" w14:textId="77777777" w:rsidR="006250DC" w:rsidRPr="000E7BFA" w:rsidRDefault="006250DC" w:rsidP="000E7BFA">
                  <w:pPr>
                    <w:spacing w:after="80" w:line="168" w:lineRule="auto"/>
                    <w:ind w:right="-119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60AF2524" wp14:editId="3A30BA68">
                            <wp:extent cx="72887" cy="72887"/>
                            <wp:effectExtent l="0" t="0" r="3810" b="3810"/>
                            <wp:docPr id="3203" name="Oval 320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64035DC7" id="Oval 3203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ENDwVa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0E7BFA">
                    <w:rPr>
                      <w:rFonts w:asciiTheme="majorHAnsi" w:hAnsiTheme="majorHAnsi"/>
                      <w:sz w:val="20"/>
                      <w:szCs w:val="20"/>
                    </w:rPr>
                    <w:t xml:space="preserve"> </w:t>
                  </w:r>
                  <w:r w:rsidRPr="000E7BFA">
                    <w:rPr>
                      <w:rFonts w:asciiTheme="majorHAnsi" w:hAnsiTheme="majorHAns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7A6C09EF" wp14:editId="1DC61415">
                            <wp:extent cx="72887" cy="72887"/>
                            <wp:effectExtent l="0" t="0" r="3810" b="3810"/>
                            <wp:docPr id="3204" name="Oval 320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21BF6CD3" id="Oval 3204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BZWA5e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0E7BFA">
                    <w:rPr>
                      <w:rFonts w:asciiTheme="majorHAnsi" w:hAnsiTheme="majorHAnsi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2790" w:type="dxa"/>
                </w:tcPr>
                <w:p w14:paraId="5D23746F" w14:textId="77777777" w:rsidR="006250DC" w:rsidRPr="000E7BFA" w:rsidRDefault="006250DC" w:rsidP="000E7BFA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Ph.D. in Artificial</w:t>
                  </w:r>
                </w:p>
                <w:p w14:paraId="3436A27D" w14:textId="77777777" w:rsidR="006250DC" w:rsidRPr="000E7BFA" w:rsidRDefault="006250DC" w:rsidP="000E7BFA">
                  <w:pPr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 xml:space="preserve">Intelligence, </w:t>
                  </w: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National</w:t>
                  </w:r>
                </w:p>
                <w:p w14:paraId="2F0458EC" w14:textId="77777777" w:rsidR="006250DC" w:rsidRPr="000E7BFA" w:rsidRDefault="006250DC" w:rsidP="000E7BFA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Institute of Technology,</w:t>
                  </w:r>
                </w:p>
                <w:p w14:paraId="54D42276" w14:textId="77777777" w:rsidR="006250DC" w:rsidRPr="000E7BFA" w:rsidRDefault="006250DC" w:rsidP="000E7BFA">
                  <w:pPr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proofErr w:type="spellStart"/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Silchar</w:t>
                  </w:r>
                  <w:proofErr w:type="spellEnd"/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, 2024</w:t>
                  </w:r>
                </w:p>
                <w:p w14:paraId="693AE2B4" w14:textId="77777777" w:rsidR="006250DC" w:rsidRPr="000E7BFA" w:rsidRDefault="006250DC" w:rsidP="000E7BFA">
                  <w:pPr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</w:p>
              </w:tc>
            </w:tr>
            <w:tr w:rsidR="006250DC" w:rsidRPr="000E7BFA" w14:paraId="07491043" w14:textId="77777777" w:rsidTr="00925764">
              <w:trPr>
                <w:trHeight w:val="404"/>
              </w:trPr>
              <w:tc>
                <w:tcPr>
                  <w:tcW w:w="474" w:type="dxa"/>
                </w:tcPr>
                <w:p w14:paraId="1C7B2DFD" w14:textId="77777777" w:rsidR="006250DC" w:rsidRPr="000E7BFA" w:rsidRDefault="006250DC" w:rsidP="000E7BFA">
                  <w:pPr>
                    <w:spacing w:after="80" w:line="168" w:lineRule="auto"/>
                    <w:ind w:right="-119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52FD1FA7" wp14:editId="53B42215">
                            <wp:extent cx="72887" cy="72887"/>
                            <wp:effectExtent l="0" t="0" r="3810" b="3810"/>
                            <wp:docPr id="3205" name="Oval 320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287672B1" id="Oval 3205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Mo95f+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0E7BFA">
                    <w:rPr>
                      <w:rFonts w:asciiTheme="majorHAnsi" w:hAnsiTheme="majorHAnsi"/>
                      <w:sz w:val="20"/>
                      <w:szCs w:val="20"/>
                    </w:rPr>
                    <w:t xml:space="preserve"> </w:t>
                  </w:r>
                  <w:r w:rsidRPr="000E7BFA">
                    <w:rPr>
                      <w:rFonts w:asciiTheme="majorHAnsi" w:hAnsiTheme="majorHAns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408C665B" wp14:editId="653F8C05">
                            <wp:extent cx="72887" cy="72887"/>
                            <wp:effectExtent l="0" t="0" r="3810" b="3810"/>
                            <wp:docPr id="3206" name="Oval 320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6F53747A" id="Oval 3206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K6Bz0a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0E7BFA">
                    <w:rPr>
                      <w:rFonts w:asciiTheme="majorHAnsi" w:hAnsiTheme="majorHAnsi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2790" w:type="dxa"/>
                </w:tcPr>
                <w:p w14:paraId="3CA01123" w14:textId="77777777" w:rsidR="006250DC" w:rsidRPr="000E7BFA" w:rsidRDefault="006250DC" w:rsidP="000E7BFA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  <w:proofErr w:type="spellStart"/>
                  <w:r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M.Tech</w:t>
                  </w:r>
                  <w:proofErr w:type="spellEnd"/>
                  <w:r w:rsidR="002B6AF7"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.</w:t>
                  </w:r>
                  <w:r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 xml:space="preserve"> in Signal Processing</w:t>
                  </w:r>
                </w:p>
                <w:p w14:paraId="63BE3777" w14:textId="77777777" w:rsidR="006250DC" w:rsidRPr="000E7BFA" w:rsidRDefault="006250DC" w:rsidP="000E7BFA">
                  <w:pPr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&amp; Control,</w:t>
                  </w: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 xml:space="preserve"> National Institute</w:t>
                  </w:r>
                </w:p>
                <w:p w14:paraId="1362C293" w14:textId="77777777" w:rsidR="006250DC" w:rsidRPr="000E7BFA" w:rsidRDefault="006250DC" w:rsidP="000E7BFA">
                  <w:pPr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of</w:t>
                  </w:r>
                  <w:r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 xml:space="preserve"> </w:t>
                  </w: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Technology, Hamirpur,</w:t>
                  </w:r>
                </w:p>
                <w:p w14:paraId="4ECF3BEC" w14:textId="77777777" w:rsidR="006250DC" w:rsidRPr="000E7BFA" w:rsidRDefault="006250DC" w:rsidP="000E7BFA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2012</w:t>
                  </w:r>
                </w:p>
                <w:p w14:paraId="7F3AA140" w14:textId="77777777" w:rsidR="006250DC" w:rsidRPr="000E7BFA" w:rsidRDefault="006250DC" w:rsidP="000E7BFA">
                  <w:pPr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</w:p>
              </w:tc>
            </w:tr>
            <w:tr w:rsidR="006250DC" w:rsidRPr="000E7BFA" w14:paraId="52234901" w14:textId="77777777" w:rsidTr="00925764">
              <w:trPr>
                <w:trHeight w:val="404"/>
              </w:trPr>
              <w:tc>
                <w:tcPr>
                  <w:tcW w:w="474" w:type="dxa"/>
                </w:tcPr>
                <w:p w14:paraId="19017F22" w14:textId="77777777" w:rsidR="006250DC" w:rsidRPr="000E7BFA" w:rsidRDefault="006250DC" w:rsidP="000E7BFA">
                  <w:pPr>
                    <w:spacing w:after="80" w:line="168" w:lineRule="auto"/>
                    <w:ind w:right="-119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51EB8949" wp14:editId="53FE9DD2">
                            <wp:extent cx="72887" cy="72887"/>
                            <wp:effectExtent l="0" t="0" r="3810" b="3810"/>
                            <wp:docPr id="18" name="Oval 1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776A8D3C" id="Oval 18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Pf79fSMAgAAgQ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0E7BFA">
                    <w:rPr>
                      <w:rFonts w:asciiTheme="majorHAnsi" w:hAnsiTheme="majorHAnsi"/>
                      <w:sz w:val="20"/>
                      <w:szCs w:val="20"/>
                    </w:rPr>
                    <w:t xml:space="preserve"> </w:t>
                  </w:r>
                  <w:r w:rsidRPr="000E7BFA">
                    <w:rPr>
                      <w:rFonts w:asciiTheme="majorHAnsi" w:hAnsiTheme="majorHAns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69F95522" wp14:editId="1D43DD02">
                            <wp:extent cx="72887" cy="72887"/>
                            <wp:effectExtent l="0" t="0" r="3810" b="3810"/>
                            <wp:docPr id="19" name="Oval 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771A300B" id="Oval 19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D+IkwSMAgAAgQ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0E7BFA">
                    <w:rPr>
                      <w:rFonts w:asciiTheme="majorHAnsi" w:hAnsiTheme="majorHAnsi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2790" w:type="dxa"/>
                </w:tcPr>
                <w:p w14:paraId="6976F5F1" w14:textId="77777777" w:rsidR="006250DC" w:rsidRPr="000E7BFA" w:rsidRDefault="006250DC" w:rsidP="000E7BFA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B.Tech</w:t>
                  </w:r>
                  <w:r w:rsidR="002B6AF7"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.</w:t>
                  </w:r>
                  <w:r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 xml:space="preserve"> in Electronics &amp;</w:t>
                  </w:r>
                </w:p>
                <w:p w14:paraId="13C62068" w14:textId="77777777" w:rsidR="006250DC" w:rsidRPr="000E7BFA" w:rsidRDefault="006250DC" w:rsidP="000E7BFA">
                  <w:pPr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Communication Engineering</w:t>
                  </w: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, GLA Institute of Technology &amp;</w:t>
                  </w:r>
                </w:p>
                <w:p w14:paraId="32D5E0F1" w14:textId="77777777" w:rsidR="006250DC" w:rsidRPr="000E7BFA" w:rsidRDefault="006250DC" w:rsidP="000E7BFA">
                  <w:pPr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 xml:space="preserve"> Management, Mathura, 2009</w:t>
                  </w:r>
                </w:p>
              </w:tc>
            </w:tr>
          </w:tbl>
          <w:p w14:paraId="2EB481D5" w14:textId="77777777" w:rsidR="006250DC" w:rsidRPr="000E7BFA" w:rsidRDefault="006250DC" w:rsidP="000E7BFA">
            <w:pPr>
              <w:spacing w:after="120"/>
              <w:ind w:right="318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</w:p>
          <w:p w14:paraId="5DE59361" w14:textId="21366020" w:rsidR="006250DC" w:rsidRDefault="006250DC" w:rsidP="000E7BFA">
            <w:pPr>
              <w:spacing w:after="120"/>
              <w:ind w:left="318" w:right="318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  <w:t>SOFT SKILLS</w:t>
            </w:r>
          </w:p>
          <w:p w14:paraId="23E674D0" w14:textId="7E701239" w:rsidR="00BF37B8" w:rsidRPr="000E7BFA" w:rsidRDefault="00BF37B8" w:rsidP="00FF0084">
            <w:pPr>
              <w:spacing w:after="120"/>
              <w:ind w:left="318" w:right="318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noProof/>
                <w:color w:val="FFFFFF" w:themeColor="background1"/>
                <w:spacing w:val="40"/>
                <w:sz w:val="20"/>
                <w:szCs w:val="20"/>
              </w:rPr>
              <w:drawing>
                <wp:inline distT="0" distB="0" distL="0" distR="0" wp14:anchorId="3AD005A4" wp14:editId="06BCBC49">
                  <wp:extent cx="1924050" cy="1336040"/>
                  <wp:effectExtent l="0" t="0" r="76200" b="35560"/>
                  <wp:docPr id="5" name="Diagram 5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1" r:lo="rId12" r:qs="rId13" r:cs="rId14"/>
                    </a:graphicData>
                  </a:graphic>
                </wp:inline>
              </w:drawing>
            </w:r>
          </w:p>
          <w:p w14:paraId="260789EB" w14:textId="7783B5F8" w:rsidR="006250DC" w:rsidRDefault="00BF37B8" w:rsidP="00BF37B8">
            <w:pPr>
              <w:spacing w:after="120"/>
              <w:ind w:left="318" w:right="318"/>
              <w:jc w:val="center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Cs w:val="20"/>
              </w:rPr>
            </w:pPr>
            <w:r w:rsidRPr="00BF37B8">
              <w:rPr>
                <w:rFonts w:asciiTheme="majorHAnsi" w:hAnsiTheme="majorHAnsi"/>
                <w:noProof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31288105" wp14:editId="400F961D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32410</wp:posOffset>
                  </wp:positionV>
                  <wp:extent cx="1930400" cy="2552700"/>
                  <wp:effectExtent l="95250" t="19050" r="88900" b="57150"/>
                  <wp:wrapNone/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6" r:lo="rId17" r:qs="rId18" r:cs="rId19"/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6250DC" w:rsidRPr="00BF37B8"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Cs w:val="20"/>
              </w:rPr>
              <w:t>CORE COMPETENCIES</w:t>
            </w:r>
          </w:p>
          <w:p w14:paraId="12E8E155" w14:textId="77777777" w:rsidR="00BF37B8" w:rsidRPr="00BF37B8" w:rsidRDefault="00BF37B8" w:rsidP="00BF37B8">
            <w:pPr>
              <w:spacing w:after="120"/>
              <w:ind w:left="318" w:right="318"/>
              <w:jc w:val="center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Cs w:val="20"/>
              </w:rPr>
            </w:pPr>
          </w:p>
          <w:p w14:paraId="3831F17B" w14:textId="2C17EF85" w:rsidR="006250DC" w:rsidRDefault="006250DC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1208CF57" w14:textId="7863B1A0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23A23B57" w14:textId="55C90B70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1CC8B41C" w14:textId="5AB269A4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098B9FC2" w14:textId="4C7C8D86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614E226C" w14:textId="0D8B73C9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39E5A4BC" w14:textId="39ED9B69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6B6FE030" w14:textId="3DF8717F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7F26E9E1" w14:textId="12E7474A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4DA6A0BF" w14:textId="0C71A871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7F579D7C" w14:textId="5F41A537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746C22E4" w14:textId="738384F4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179075DC" w14:textId="1C063E15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36887835" w14:textId="2C785528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1F67B973" w14:textId="6942230D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2947A55B" w14:textId="3C9F62A9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4998B5A0" w14:textId="027C98DD" w:rsidR="00BF37B8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010112AE" w14:textId="77777777" w:rsidR="00BF37B8" w:rsidRPr="000E7BFA" w:rsidRDefault="00BF37B8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762599FB" w14:textId="77777777" w:rsidR="00F6282B" w:rsidRDefault="00F6282B" w:rsidP="00F6282B">
            <w:pPr>
              <w:spacing w:after="120"/>
              <w:ind w:left="318" w:right="318"/>
              <w:jc w:val="center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</w:p>
          <w:p w14:paraId="28D45957" w14:textId="77777777" w:rsidR="00F6282B" w:rsidRDefault="00AF4B9F" w:rsidP="00F6282B">
            <w:pPr>
              <w:spacing w:after="120"/>
              <w:ind w:left="318" w:right="318"/>
              <w:jc w:val="center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  <w:t>TECHNICAL SKILLS</w:t>
            </w:r>
          </w:p>
          <w:p w14:paraId="6F09BEE4" w14:textId="0675614A" w:rsidR="006250DC" w:rsidRPr="000E7BFA" w:rsidRDefault="00F6282B" w:rsidP="000E7BFA">
            <w:pPr>
              <w:spacing w:after="120"/>
              <w:ind w:left="318" w:right="318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noProof/>
                <w:color w:val="FFFFFF" w:themeColor="background1"/>
                <w:spacing w:val="40"/>
                <w:sz w:val="20"/>
                <w:szCs w:val="20"/>
              </w:rPr>
              <w:drawing>
                <wp:inline distT="0" distB="0" distL="0" distR="0" wp14:anchorId="60220050" wp14:editId="77024424">
                  <wp:extent cx="1905000" cy="1752600"/>
                  <wp:effectExtent l="38100" t="57150" r="38100" b="95250"/>
                  <wp:docPr id="6" name="Diagram 6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21" r:lo="rId22" r:qs="rId23" r:cs="rId24"/>
                    </a:graphicData>
                  </a:graphic>
                </wp:inline>
              </w:drawing>
            </w:r>
            <w:r w:rsidR="00AF4B9F" w:rsidRPr="000E7BFA"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  <w:t xml:space="preserve"> </w:t>
            </w:r>
          </w:p>
          <w:p w14:paraId="320B1294" w14:textId="77777777" w:rsidR="006250DC" w:rsidRPr="000E7BFA" w:rsidRDefault="006250DC" w:rsidP="00F6282B">
            <w:pPr>
              <w:ind w:right="318"/>
              <w:rPr>
                <w:rFonts w:asciiTheme="majorHAnsi" w:hAnsiTheme="majorHAnsi"/>
                <w:sz w:val="20"/>
                <w:szCs w:val="20"/>
              </w:rPr>
            </w:pPr>
          </w:p>
          <w:p w14:paraId="6DD48AB5" w14:textId="6F0E6CDC" w:rsidR="00AF4B9F" w:rsidRPr="000E7BFA" w:rsidRDefault="00AF4B9F" w:rsidP="00F6282B">
            <w:pPr>
              <w:spacing w:after="120"/>
              <w:ind w:left="318" w:right="318"/>
              <w:jc w:val="center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  <w:t>CERTIFICATIONS</w:t>
            </w:r>
          </w:p>
          <w:tbl>
            <w:tblPr>
              <w:tblStyle w:val="TableGrid"/>
              <w:tblW w:w="3420" w:type="dxa"/>
              <w:tblInd w:w="25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4"/>
              <w:gridCol w:w="2946"/>
            </w:tblGrid>
            <w:tr w:rsidR="00AF4B9F" w:rsidRPr="000E7BFA" w14:paraId="7A472A83" w14:textId="77777777" w:rsidTr="00003FCA">
              <w:trPr>
                <w:trHeight w:val="404"/>
              </w:trPr>
              <w:tc>
                <w:tcPr>
                  <w:tcW w:w="474" w:type="dxa"/>
                </w:tcPr>
                <w:p w14:paraId="0DDA44E2" w14:textId="77777777" w:rsidR="00AF4B9F" w:rsidRPr="000E7BFA" w:rsidRDefault="00AF4B9F" w:rsidP="000E7BFA">
                  <w:pPr>
                    <w:spacing w:after="80" w:line="168" w:lineRule="auto"/>
                    <w:ind w:right="-119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302317B9" wp14:editId="4D51D6F8">
                            <wp:extent cx="72887" cy="72887"/>
                            <wp:effectExtent l="0" t="0" r="3810" b="3810"/>
                            <wp:docPr id="32" name="Oval 3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196A3096" id="Oval 32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DBwlDQjQIAAIE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0E7BFA">
                    <w:rPr>
                      <w:rFonts w:asciiTheme="majorHAnsi" w:hAnsiTheme="majorHAnsi"/>
                      <w:sz w:val="20"/>
                      <w:szCs w:val="20"/>
                    </w:rPr>
                    <w:t xml:space="preserve"> </w:t>
                  </w:r>
                  <w:r w:rsidRPr="000E7BFA">
                    <w:rPr>
                      <w:rFonts w:asciiTheme="majorHAnsi" w:hAnsiTheme="majorHAnsi"/>
                      <w:noProof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57B0BBDD" wp14:editId="3223E9F9">
                            <wp:extent cx="72887" cy="72887"/>
                            <wp:effectExtent l="0" t="0" r="3810" b="3810"/>
                            <wp:docPr id="33" name="Oval 3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10F42AE1" id="Oval 33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AJsTYgjQIAAIE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0E7BFA">
                    <w:rPr>
                      <w:rFonts w:asciiTheme="majorHAnsi" w:hAnsiTheme="majorHAnsi"/>
                      <w:sz w:val="20"/>
                      <w:szCs w:val="20"/>
                    </w:rPr>
                    <w:t xml:space="preserve">  </w:t>
                  </w:r>
                </w:p>
              </w:tc>
              <w:tc>
                <w:tcPr>
                  <w:tcW w:w="2946" w:type="dxa"/>
                </w:tcPr>
                <w:p w14:paraId="5DC227AF" w14:textId="77777777" w:rsidR="00FC5704" w:rsidRDefault="00AF4B9F" w:rsidP="000E7BFA">
                  <w:pPr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Python for Computer Vision with OpenCV and Deep Learning</w:t>
                  </w:r>
                  <w:r w:rsidR="00FC5704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 xml:space="preserve"> </w:t>
                  </w:r>
                </w:p>
                <w:p w14:paraId="246F18B7" w14:textId="76F630FC" w:rsidR="00AF4B9F" w:rsidRPr="000E7BFA" w:rsidRDefault="00AF4B9F" w:rsidP="000E7BFA">
                  <w:pPr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Udemy</w:t>
                  </w:r>
                </w:p>
                <w:p w14:paraId="5513F913" w14:textId="77777777" w:rsidR="00AF4B9F" w:rsidRPr="000E7BFA" w:rsidRDefault="00AF4B9F" w:rsidP="000E7BFA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</w:tr>
          </w:tbl>
          <w:p w14:paraId="0CCA1FE9" w14:textId="58C200AC" w:rsidR="00F6282B" w:rsidRDefault="00F6282B" w:rsidP="00F6282B">
            <w:pPr>
              <w:spacing w:after="120"/>
              <w:ind w:right="318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</w:p>
          <w:p w14:paraId="4136F354" w14:textId="77777777" w:rsidR="00F6282B" w:rsidRPr="000E7BFA" w:rsidRDefault="00F6282B" w:rsidP="00F6282B">
            <w:pPr>
              <w:spacing w:after="120"/>
              <w:ind w:left="318" w:right="318"/>
              <w:jc w:val="center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  <w:t xml:space="preserve">PROJECTS </w:t>
            </w:r>
          </w:p>
          <w:p w14:paraId="7421B481" w14:textId="77777777" w:rsidR="00F6282B" w:rsidRPr="00F6282B" w:rsidRDefault="00F6282B" w:rsidP="00F6282B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  <w:r w:rsidRPr="00F6282B"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  <w:t>Dynamic Hand Gesture Recognition using Deep Learning Techniques</w:t>
            </w:r>
          </w:p>
          <w:p w14:paraId="4C16B4A5" w14:textId="77777777" w:rsidR="00F6282B" w:rsidRPr="00F6282B" w:rsidRDefault="00F6282B" w:rsidP="00F6282B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  <w:r w:rsidRPr="00F6282B"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  <w:t>Sign Language Recognition System</w:t>
            </w:r>
          </w:p>
          <w:p w14:paraId="1E1CFA7B" w14:textId="77777777" w:rsidR="00F6282B" w:rsidRPr="00F6282B" w:rsidRDefault="00F6282B" w:rsidP="00F6282B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</w:pPr>
            <w:r w:rsidRPr="00F6282B">
              <w:rPr>
                <w:rFonts w:asciiTheme="majorHAnsi" w:hAnsiTheme="majorHAnsi"/>
                <w:color w:val="FFFFFF" w:themeColor="background1"/>
                <w:sz w:val="20"/>
                <w:szCs w:val="20"/>
              </w:rPr>
              <w:t>Object Detection in Videos using Pre-Trained Models</w:t>
            </w:r>
          </w:p>
          <w:p w14:paraId="313D03DE" w14:textId="77777777" w:rsidR="00F6282B" w:rsidRPr="000E7BFA" w:rsidRDefault="00F6282B" w:rsidP="000E7BFA">
            <w:pPr>
              <w:ind w:left="318" w:right="318"/>
              <w:rPr>
                <w:rFonts w:asciiTheme="majorHAnsi" w:hAnsiTheme="majorHAnsi"/>
                <w:sz w:val="20"/>
                <w:szCs w:val="20"/>
              </w:rPr>
            </w:pPr>
          </w:p>
          <w:p w14:paraId="2CF95516" w14:textId="17732EE2" w:rsidR="00AF4B9F" w:rsidRPr="000E7BFA" w:rsidRDefault="00AF4B9F" w:rsidP="00F6282B">
            <w:pPr>
              <w:spacing w:after="120"/>
              <w:ind w:left="318" w:right="318"/>
              <w:jc w:val="center"/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b/>
                <w:bCs/>
                <w:color w:val="FFFFFF" w:themeColor="background1"/>
                <w:spacing w:val="40"/>
                <w:sz w:val="20"/>
                <w:szCs w:val="20"/>
              </w:rPr>
              <w:t>PERSONAL DETAILS</w:t>
            </w:r>
          </w:p>
          <w:tbl>
            <w:tblPr>
              <w:tblStyle w:val="TableGrid"/>
              <w:tblW w:w="3600" w:type="dxa"/>
              <w:tblInd w:w="25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19"/>
              <w:gridCol w:w="2181"/>
            </w:tblGrid>
            <w:tr w:rsidR="00494388" w:rsidRPr="000E7BFA" w14:paraId="048AF7B4" w14:textId="77777777" w:rsidTr="00635831">
              <w:trPr>
                <w:trHeight w:val="338"/>
              </w:trPr>
              <w:tc>
                <w:tcPr>
                  <w:tcW w:w="1419" w:type="dxa"/>
                </w:tcPr>
                <w:p w14:paraId="7441E9AE" w14:textId="77777777" w:rsidR="00494388" w:rsidRPr="000E7BFA" w:rsidRDefault="00494388" w:rsidP="000E7BFA">
                  <w:pPr>
                    <w:spacing w:after="80" w:line="276" w:lineRule="auto"/>
                    <w:ind w:right="-119"/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Address:</w:t>
                  </w: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 xml:space="preserve">   </w:t>
                  </w:r>
                </w:p>
              </w:tc>
              <w:tc>
                <w:tcPr>
                  <w:tcW w:w="2181" w:type="dxa"/>
                </w:tcPr>
                <w:p w14:paraId="1FAEBD5C" w14:textId="77777777" w:rsidR="00494388" w:rsidRPr="000E7BFA" w:rsidRDefault="00494388" w:rsidP="000E7BFA">
                  <w:pPr>
                    <w:spacing w:line="276" w:lineRule="auto"/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58/25 Raj Shree</w:t>
                  </w:r>
                </w:p>
                <w:p w14:paraId="0DA343B9" w14:textId="77777777" w:rsidR="00494388" w:rsidRPr="000E7BFA" w:rsidRDefault="00494388" w:rsidP="000E7BFA">
                  <w:pPr>
                    <w:spacing w:line="276" w:lineRule="auto"/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Bhawan, Agra</w:t>
                  </w:r>
                </w:p>
                <w:p w14:paraId="4B69C6C1" w14:textId="77777777" w:rsidR="00494388" w:rsidRPr="000E7BFA" w:rsidRDefault="00494388" w:rsidP="000E7BFA">
                  <w:pPr>
                    <w:spacing w:line="276" w:lineRule="auto"/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 xml:space="preserve">Road, </w:t>
                  </w:r>
                  <w:proofErr w:type="spellStart"/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Tundla</w:t>
                  </w:r>
                  <w:proofErr w:type="spellEnd"/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,</w:t>
                  </w:r>
                </w:p>
                <w:p w14:paraId="33FABCF2" w14:textId="77777777" w:rsidR="00494388" w:rsidRPr="000E7BFA" w:rsidRDefault="00494388" w:rsidP="000E7BFA">
                  <w:pPr>
                    <w:spacing w:line="276" w:lineRule="auto"/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Firozabad, U.P.,</w:t>
                  </w:r>
                </w:p>
                <w:p w14:paraId="352F59CB" w14:textId="77777777" w:rsidR="00494388" w:rsidRPr="000E7BFA" w:rsidRDefault="00494388" w:rsidP="000E7BFA">
                  <w:pPr>
                    <w:spacing w:line="276" w:lineRule="auto"/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India, 283204</w:t>
                  </w:r>
                </w:p>
                <w:p w14:paraId="74949E54" w14:textId="77777777" w:rsidR="00494388" w:rsidRPr="000E7BFA" w:rsidRDefault="00494388" w:rsidP="000E7BFA">
                  <w:pPr>
                    <w:spacing w:line="276" w:lineRule="auto"/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</w:p>
              </w:tc>
            </w:tr>
            <w:tr w:rsidR="00494388" w:rsidRPr="000E7BFA" w14:paraId="1102ED9D" w14:textId="77777777" w:rsidTr="00635831">
              <w:trPr>
                <w:trHeight w:val="338"/>
              </w:trPr>
              <w:tc>
                <w:tcPr>
                  <w:tcW w:w="1419" w:type="dxa"/>
                </w:tcPr>
                <w:p w14:paraId="624D592E" w14:textId="77777777" w:rsidR="00494388" w:rsidRPr="000E7BFA" w:rsidRDefault="00494388" w:rsidP="000E7BFA">
                  <w:pPr>
                    <w:spacing w:after="80" w:line="276" w:lineRule="auto"/>
                    <w:ind w:right="-119"/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Date of Birth:</w:t>
                  </w: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 xml:space="preserve">   </w:t>
                  </w:r>
                </w:p>
              </w:tc>
              <w:tc>
                <w:tcPr>
                  <w:tcW w:w="2181" w:type="dxa"/>
                </w:tcPr>
                <w:p w14:paraId="4C631AAB" w14:textId="6680C37F" w:rsidR="00494388" w:rsidRPr="000E7BFA" w:rsidRDefault="00494388" w:rsidP="000E7BFA">
                  <w:pPr>
                    <w:spacing w:line="276" w:lineRule="auto"/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11</w:t>
                  </w:r>
                  <w:proofErr w:type="gramStart"/>
                  <w:r w:rsidR="00F857DD"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  <w:vertAlign w:val="superscript"/>
                    </w:rPr>
                    <w:t>th</w:t>
                  </w:r>
                  <w:r w:rsidR="00F857DD"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 xml:space="preserve"> </w:t>
                  </w: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 xml:space="preserve"> Jul</w:t>
                  </w:r>
                  <w:r w:rsidR="00F857DD"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y</w:t>
                  </w:r>
                  <w:proofErr w:type="gramEnd"/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 xml:space="preserve"> 1987</w:t>
                  </w:r>
                </w:p>
              </w:tc>
            </w:tr>
            <w:tr w:rsidR="00494388" w:rsidRPr="000E7BFA" w14:paraId="3FE4EBDE" w14:textId="77777777" w:rsidTr="00635831">
              <w:trPr>
                <w:trHeight w:val="338"/>
              </w:trPr>
              <w:tc>
                <w:tcPr>
                  <w:tcW w:w="1419" w:type="dxa"/>
                </w:tcPr>
                <w:p w14:paraId="38624B32" w14:textId="77777777" w:rsidR="00494388" w:rsidRPr="000E7BFA" w:rsidRDefault="00494388" w:rsidP="000E7BFA">
                  <w:pPr>
                    <w:spacing w:after="80" w:line="276" w:lineRule="auto"/>
                    <w:ind w:right="-119"/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Languages:</w:t>
                  </w: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 xml:space="preserve">   </w:t>
                  </w:r>
                </w:p>
              </w:tc>
              <w:tc>
                <w:tcPr>
                  <w:tcW w:w="2181" w:type="dxa"/>
                </w:tcPr>
                <w:p w14:paraId="2DEB889E" w14:textId="77777777" w:rsidR="00494388" w:rsidRPr="000E7BFA" w:rsidRDefault="00494388" w:rsidP="000E7BFA">
                  <w:pPr>
                    <w:spacing w:line="276" w:lineRule="auto"/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</w:pPr>
                  <w:r w:rsidRPr="000E7BFA">
                    <w:rPr>
                      <w:rFonts w:asciiTheme="majorHAnsi" w:hAnsiTheme="majorHAnsi"/>
                      <w:color w:val="FFFFFF" w:themeColor="background1"/>
                      <w:sz w:val="20"/>
                      <w:szCs w:val="20"/>
                    </w:rPr>
                    <w:t>Hindi, English</w:t>
                  </w:r>
                </w:p>
              </w:tc>
            </w:tr>
          </w:tbl>
          <w:p w14:paraId="4C396EA7" w14:textId="77777777" w:rsidR="00AF4B9F" w:rsidRPr="000E7BFA" w:rsidRDefault="00AF4B9F" w:rsidP="00F6282B">
            <w:pPr>
              <w:pStyle w:val="ListParagraph"/>
              <w:ind w:left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7877" w:type="dxa"/>
            <w:shd w:val="clear" w:color="auto" w:fill="FFFFFF"/>
          </w:tcPr>
          <w:p w14:paraId="5256CFB0" w14:textId="61900177" w:rsidR="006250DC" w:rsidRPr="000E7BFA" w:rsidRDefault="006250DC" w:rsidP="000E7BFA">
            <w:pPr>
              <w:rPr>
                <w:rFonts w:asciiTheme="majorHAnsi" w:hAnsiTheme="majorHAnsi"/>
                <w:b/>
                <w:bCs/>
                <w:color w:val="335384"/>
                <w:sz w:val="52"/>
                <w:szCs w:val="20"/>
              </w:rPr>
            </w:pPr>
            <w:r w:rsidRPr="000E7BFA">
              <w:rPr>
                <w:rFonts w:asciiTheme="majorHAnsi" w:hAnsiTheme="majorHAnsi"/>
                <w:b/>
                <w:bCs/>
                <w:color w:val="335384"/>
                <w:sz w:val="52"/>
                <w:szCs w:val="20"/>
              </w:rPr>
              <w:lastRenderedPageBreak/>
              <w:t xml:space="preserve">RAHUL JAIN </w:t>
            </w:r>
          </w:p>
          <w:p w14:paraId="027A79B1" w14:textId="6C60EE73" w:rsidR="006250DC" w:rsidRDefault="006250DC" w:rsidP="00FF0084">
            <w:pPr>
              <w:spacing w:after="180" w:line="276" w:lineRule="auto"/>
              <w:rPr>
                <w:rFonts w:asciiTheme="majorHAnsi" w:hAnsiTheme="majorHAnsi"/>
                <w:b/>
                <w:bCs/>
                <w:spacing w:val="40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b/>
                <w:bCs/>
                <w:noProof/>
                <w:spacing w:val="40"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26D3C362" wp14:editId="28F4FC36">
                      <wp:extent cx="716280" cy="0"/>
                      <wp:effectExtent l="0" t="0" r="0" b="0"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6280" cy="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59FBBDA" id="Straight Connector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6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" strokecolor="#4579b8 [3044]" strokeweight="1.5pt">
                      <w10:anchorlock/>
                    </v:line>
                  </w:pict>
                </mc:Fallback>
              </mc:AlternateContent>
            </w:r>
          </w:p>
          <w:tbl>
            <w:tblPr>
              <w:tblStyle w:val="TableGrid"/>
              <w:tblW w:w="981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60"/>
              <w:gridCol w:w="2071"/>
              <w:gridCol w:w="540"/>
              <w:gridCol w:w="1890"/>
              <w:gridCol w:w="450"/>
              <w:gridCol w:w="4205"/>
            </w:tblGrid>
            <w:tr w:rsidR="00284440" w14:paraId="3EA33B4E" w14:textId="77777777" w:rsidTr="00284440">
              <w:trPr>
                <w:trHeight w:val="288"/>
              </w:trPr>
              <w:tc>
                <w:tcPr>
                  <w:tcW w:w="660" w:type="dxa"/>
                </w:tcPr>
                <w:p w14:paraId="54B7DF7A" w14:textId="4DDF6293" w:rsidR="00284440" w:rsidRPr="00F6282B" w:rsidRDefault="00284440" w:rsidP="00F6282B">
                  <w:pPr>
                    <w:rPr>
                      <w:rFonts w:asciiTheme="majorHAnsi" w:hAnsiTheme="majorHAnsi"/>
                      <w:b/>
                      <w:color w:val="000000" w:themeColor="text1"/>
                      <w:sz w:val="20"/>
                      <w:szCs w:val="20"/>
                    </w:rPr>
                  </w:pPr>
                  <w:r w:rsidRPr="00F6282B">
                    <w:rPr>
                      <w:rFonts w:asciiTheme="majorHAnsi" w:hAnsiTheme="majorHAnsi"/>
                      <w:b/>
                      <w:bCs/>
                      <w:noProof/>
                      <w:spacing w:val="40"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5408" behindDoc="0" locked="0" layoutInCell="1" allowOverlap="1" wp14:anchorId="4CA4A41C" wp14:editId="784FFC78">
                            <wp:simplePos x="0" y="0"/>
                            <wp:positionH relativeFrom="column">
                              <wp:posOffset>38100</wp:posOffset>
                            </wp:positionH>
                            <wp:positionV relativeFrom="paragraph">
                              <wp:posOffset>1328</wp:posOffset>
                            </wp:positionV>
                            <wp:extent cx="207818" cy="195349"/>
                            <wp:effectExtent l="0" t="0" r="1905" b="0"/>
                            <wp:wrapNone/>
                            <wp:docPr id="52" name="Freeform 6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207818" cy="195349"/>
                                    </a:xfrm>
                                    <a:custGeom>
                                      <a:avLst/>
                                      <a:gdLst>
                                        <a:gd name="T0" fmla="*/ 203 w 270"/>
                                        <a:gd name="T1" fmla="*/ 252 h 270"/>
                                        <a:gd name="T2" fmla="*/ 67 w 270"/>
                                        <a:gd name="T3" fmla="*/ 19 h 270"/>
                                        <a:gd name="T4" fmla="*/ 181 w 270"/>
                                        <a:gd name="T5" fmla="*/ 92 h 270"/>
                                        <a:gd name="T6" fmla="*/ 207 w 270"/>
                                        <a:gd name="T7" fmla="*/ 84 h 270"/>
                                        <a:gd name="T8" fmla="*/ 208 w 270"/>
                                        <a:gd name="T9" fmla="*/ 75 h 270"/>
                                        <a:gd name="T10" fmla="*/ 199 w 270"/>
                                        <a:gd name="T11" fmla="*/ 67 h 270"/>
                                        <a:gd name="T12" fmla="*/ 193 w 270"/>
                                        <a:gd name="T13" fmla="*/ 59 h 270"/>
                                        <a:gd name="T14" fmla="*/ 187 w 270"/>
                                        <a:gd name="T15" fmla="*/ 63 h 270"/>
                                        <a:gd name="T16" fmla="*/ 181 w 270"/>
                                        <a:gd name="T17" fmla="*/ 60 h 270"/>
                                        <a:gd name="T18" fmla="*/ 168 w 270"/>
                                        <a:gd name="T19" fmla="*/ 52 h 270"/>
                                        <a:gd name="T20" fmla="*/ 160 w 270"/>
                                        <a:gd name="T21" fmla="*/ 63 h 270"/>
                                        <a:gd name="T22" fmla="*/ 160 w 270"/>
                                        <a:gd name="T23" fmla="*/ 81 h 270"/>
                                        <a:gd name="T24" fmla="*/ 154 w 270"/>
                                        <a:gd name="T25" fmla="*/ 83 h 270"/>
                                        <a:gd name="T26" fmla="*/ 126 w 270"/>
                                        <a:gd name="T27" fmla="*/ 65 h 270"/>
                                        <a:gd name="T28" fmla="*/ 129 w 270"/>
                                        <a:gd name="T29" fmla="*/ 50 h 270"/>
                                        <a:gd name="T30" fmla="*/ 147 w 270"/>
                                        <a:gd name="T31" fmla="*/ 41 h 270"/>
                                        <a:gd name="T32" fmla="*/ 145 w 270"/>
                                        <a:gd name="T33" fmla="*/ 32 h 270"/>
                                        <a:gd name="T34" fmla="*/ 135 w 270"/>
                                        <a:gd name="T35" fmla="*/ 33 h 270"/>
                                        <a:gd name="T36" fmla="*/ 118 w 270"/>
                                        <a:gd name="T37" fmla="*/ 27 h 270"/>
                                        <a:gd name="T38" fmla="*/ 124 w 270"/>
                                        <a:gd name="T39" fmla="*/ 35 h 270"/>
                                        <a:gd name="T40" fmla="*/ 118 w 270"/>
                                        <a:gd name="T41" fmla="*/ 39 h 270"/>
                                        <a:gd name="T42" fmla="*/ 102 w 270"/>
                                        <a:gd name="T43" fmla="*/ 36 h 270"/>
                                        <a:gd name="T44" fmla="*/ 84 w 270"/>
                                        <a:gd name="T45" fmla="*/ 36 h 270"/>
                                        <a:gd name="T46" fmla="*/ 95 w 270"/>
                                        <a:gd name="T47" fmla="*/ 36 h 270"/>
                                        <a:gd name="T48" fmla="*/ 81 w 270"/>
                                        <a:gd name="T49" fmla="*/ 37 h 270"/>
                                        <a:gd name="T50" fmla="*/ 46 w 270"/>
                                        <a:gd name="T51" fmla="*/ 84 h 270"/>
                                        <a:gd name="T52" fmla="*/ 52 w 270"/>
                                        <a:gd name="T53" fmla="*/ 96 h 270"/>
                                        <a:gd name="T54" fmla="*/ 53 w 270"/>
                                        <a:gd name="T55" fmla="*/ 118 h 270"/>
                                        <a:gd name="T56" fmla="*/ 68 w 270"/>
                                        <a:gd name="T57" fmla="*/ 135 h 270"/>
                                        <a:gd name="T58" fmla="*/ 75 w 270"/>
                                        <a:gd name="T59" fmla="*/ 151 h 270"/>
                                        <a:gd name="T60" fmla="*/ 79 w 270"/>
                                        <a:gd name="T61" fmla="*/ 149 h 270"/>
                                        <a:gd name="T62" fmla="*/ 78 w 270"/>
                                        <a:gd name="T63" fmla="*/ 140 h 270"/>
                                        <a:gd name="T64" fmla="*/ 88 w 270"/>
                                        <a:gd name="T65" fmla="*/ 156 h 270"/>
                                        <a:gd name="T66" fmla="*/ 98 w 270"/>
                                        <a:gd name="T67" fmla="*/ 175 h 270"/>
                                        <a:gd name="T68" fmla="*/ 116 w 270"/>
                                        <a:gd name="T69" fmla="*/ 184 h 270"/>
                                        <a:gd name="T70" fmla="*/ 139 w 270"/>
                                        <a:gd name="T71" fmla="*/ 192 h 270"/>
                                        <a:gd name="T72" fmla="*/ 150 w 270"/>
                                        <a:gd name="T73" fmla="*/ 203 h 270"/>
                                        <a:gd name="T74" fmla="*/ 148 w 270"/>
                                        <a:gd name="T75" fmla="*/ 197 h 270"/>
                                        <a:gd name="T76" fmla="*/ 149 w 270"/>
                                        <a:gd name="T77" fmla="*/ 188 h 270"/>
                                        <a:gd name="T78" fmla="*/ 139 w 270"/>
                                        <a:gd name="T79" fmla="*/ 184 h 270"/>
                                        <a:gd name="T80" fmla="*/ 140 w 270"/>
                                        <a:gd name="T81" fmla="*/ 170 h 270"/>
                                        <a:gd name="T82" fmla="*/ 129 w 270"/>
                                        <a:gd name="T83" fmla="*/ 177 h 270"/>
                                        <a:gd name="T84" fmla="*/ 115 w 270"/>
                                        <a:gd name="T85" fmla="*/ 155 h 270"/>
                                        <a:gd name="T86" fmla="*/ 120 w 270"/>
                                        <a:gd name="T87" fmla="*/ 147 h 270"/>
                                        <a:gd name="T88" fmla="*/ 133 w 270"/>
                                        <a:gd name="T89" fmla="*/ 145 h 270"/>
                                        <a:gd name="T90" fmla="*/ 145 w 270"/>
                                        <a:gd name="T91" fmla="*/ 145 h 270"/>
                                        <a:gd name="T92" fmla="*/ 155 w 270"/>
                                        <a:gd name="T93" fmla="*/ 157 h 270"/>
                                        <a:gd name="T94" fmla="*/ 155 w 270"/>
                                        <a:gd name="T95" fmla="*/ 144 h 270"/>
                                        <a:gd name="T96" fmla="*/ 161 w 270"/>
                                        <a:gd name="T97" fmla="*/ 133 h 270"/>
                                        <a:gd name="T98" fmla="*/ 163 w 270"/>
                                        <a:gd name="T99" fmla="*/ 120 h 270"/>
                                        <a:gd name="T100" fmla="*/ 177 w 270"/>
                                        <a:gd name="T101" fmla="*/ 111 h 270"/>
                                        <a:gd name="T102" fmla="*/ 187 w 270"/>
                                        <a:gd name="T103" fmla="*/ 102 h 270"/>
                                        <a:gd name="T104" fmla="*/ 190 w 270"/>
                                        <a:gd name="T105" fmla="*/ 93 h 270"/>
                                        <a:gd name="T106" fmla="*/ 214 w 270"/>
                                        <a:gd name="T107" fmla="*/ 212 h 270"/>
                                        <a:gd name="T108" fmla="*/ 201 w 270"/>
                                        <a:gd name="T109" fmla="*/ 203 h 270"/>
                                        <a:gd name="T110" fmla="*/ 194 w 270"/>
                                        <a:gd name="T111" fmla="*/ 201 h 270"/>
                                        <a:gd name="T112" fmla="*/ 183 w 270"/>
                                        <a:gd name="T113" fmla="*/ 198 h 270"/>
                                        <a:gd name="T114" fmla="*/ 176 w 270"/>
                                        <a:gd name="T115" fmla="*/ 199 h 270"/>
                                        <a:gd name="T116" fmla="*/ 167 w 270"/>
                                        <a:gd name="T117" fmla="*/ 200 h 270"/>
                                        <a:gd name="T118" fmla="*/ 161 w 270"/>
                                        <a:gd name="T119" fmla="*/ 209 h 270"/>
                                        <a:gd name="T120" fmla="*/ 154 w 270"/>
                                        <a:gd name="T121" fmla="*/ 243 h 27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</a:cxnLst>
                                      <a:rect l="0" t="0" r="r" b="b"/>
                                      <a:pathLst>
                                        <a:path w="270" h="270">
                                          <a:moveTo>
                                            <a:pt x="135" y="0"/>
                                          </a:moveTo>
                                          <a:cubicBezTo>
                                            <a:pt x="159" y="0"/>
                                            <a:pt x="182" y="6"/>
                                            <a:pt x="203" y="19"/>
                                          </a:cubicBezTo>
                                          <a:cubicBezTo>
                                            <a:pt x="223" y="31"/>
                                            <a:pt x="240" y="47"/>
                                            <a:pt x="252" y="68"/>
                                          </a:cubicBezTo>
                                          <a:cubicBezTo>
                                            <a:pt x="264" y="88"/>
                                            <a:pt x="270" y="111"/>
                                            <a:pt x="270" y="135"/>
                                          </a:cubicBezTo>
                                          <a:cubicBezTo>
                                            <a:pt x="270" y="160"/>
                                            <a:pt x="264" y="182"/>
                                            <a:pt x="252" y="203"/>
                                          </a:cubicBezTo>
                                          <a:cubicBezTo>
                                            <a:pt x="240" y="224"/>
                                            <a:pt x="223" y="240"/>
                                            <a:pt x="203" y="252"/>
                                          </a:cubicBezTo>
                                          <a:cubicBezTo>
                                            <a:pt x="182" y="264"/>
                                            <a:pt x="159" y="270"/>
                                            <a:pt x="135" y="270"/>
                                          </a:cubicBezTo>
                                          <a:cubicBezTo>
                                            <a:pt x="110" y="270"/>
                                            <a:pt x="88" y="264"/>
                                            <a:pt x="67" y="252"/>
                                          </a:cubicBezTo>
                                          <a:cubicBezTo>
                                            <a:pt x="46" y="240"/>
                                            <a:pt x="30" y="224"/>
                                            <a:pt x="18" y="203"/>
                                          </a:cubicBezTo>
                                          <a:cubicBezTo>
                                            <a:pt x="6" y="182"/>
                                            <a:pt x="0" y="160"/>
                                            <a:pt x="0" y="135"/>
                                          </a:cubicBezTo>
                                          <a:cubicBezTo>
                                            <a:pt x="0" y="111"/>
                                            <a:pt x="6" y="88"/>
                                            <a:pt x="18" y="68"/>
                                          </a:cubicBezTo>
                                          <a:cubicBezTo>
                                            <a:pt x="30" y="47"/>
                                            <a:pt x="46" y="31"/>
                                            <a:pt x="67" y="19"/>
                                          </a:cubicBezTo>
                                          <a:cubicBezTo>
                                            <a:pt x="88" y="6"/>
                                            <a:pt x="110" y="0"/>
                                            <a:pt x="135" y="0"/>
                                          </a:cubicBezTo>
                                          <a:close/>
                                          <a:moveTo>
                                            <a:pt x="183" y="92"/>
                                          </a:moveTo>
                                          <a:cubicBezTo>
                                            <a:pt x="183" y="92"/>
                                            <a:pt x="182" y="93"/>
                                            <a:pt x="181" y="94"/>
                                          </a:cubicBezTo>
                                          <a:cubicBezTo>
                                            <a:pt x="180" y="95"/>
                                            <a:pt x="180" y="95"/>
                                            <a:pt x="179" y="95"/>
                                          </a:cubicBezTo>
                                          <a:cubicBezTo>
                                            <a:pt x="179" y="95"/>
                                            <a:pt x="179" y="95"/>
                                            <a:pt x="180" y="94"/>
                                          </a:cubicBezTo>
                                          <a:cubicBezTo>
                                            <a:pt x="180" y="94"/>
                                            <a:pt x="180" y="93"/>
                                            <a:pt x="181" y="92"/>
                                          </a:cubicBezTo>
                                          <a:cubicBezTo>
                                            <a:pt x="181" y="92"/>
                                            <a:pt x="181" y="91"/>
                                            <a:pt x="181" y="91"/>
                                          </a:cubicBezTo>
                                          <a:cubicBezTo>
                                            <a:pt x="182" y="90"/>
                                            <a:pt x="183" y="90"/>
                                            <a:pt x="185" y="89"/>
                                          </a:cubicBezTo>
                                          <a:cubicBezTo>
                                            <a:pt x="187" y="88"/>
                                            <a:pt x="190" y="87"/>
                                            <a:pt x="194" y="86"/>
                                          </a:cubicBezTo>
                                          <a:cubicBezTo>
                                            <a:pt x="198" y="86"/>
                                            <a:pt x="201" y="86"/>
                                            <a:pt x="203" y="88"/>
                                          </a:cubicBezTo>
                                          <a:cubicBezTo>
                                            <a:pt x="203" y="88"/>
                                            <a:pt x="203" y="87"/>
                                            <a:pt x="205" y="86"/>
                                          </a:cubicBezTo>
                                          <a:cubicBezTo>
                                            <a:pt x="206" y="85"/>
                                            <a:pt x="207" y="84"/>
                                            <a:pt x="207" y="84"/>
                                          </a:cubicBezTo>
                                          <a:cubicBezTo>
                                            <a:pt x="208" y="84"/>
                                            <a:pt x="209" y="84"/>
                                            <a:pt x="210" y="83"/>
                                          </a:cubicBezTo>
                                          <a:cubicBezTo>
                                            <a:pt x="211" y="83"/>
                                            <a:pt x="212" y="83"/>
                                            <a:pt x="213" y="82"/>
                                          </a:cubicBezTo>
                                          <a:cubicBezTo>
                                            <a:pt x="213" y="78"/>
                                            <a:pt x="213" y="78"/>
                                            <a:pt x="213" y="78"/>
                                          </a:cubicBezTo>
                                          <a:cubicBezTo>
                                            <a:pt x="212" y="78"/>
                                            <a:pt x="211" y="78"/>
                                            <a:pt x="210" y="77"/>
                                          </a:cubicBezTo>
                                          <a:cubicBezTo>
                                            <a:pt x="209" y="76"/>
                                            <a:pt x="209" y="75"/>
                                            <a:pt x="209" y="73"/>
                                          </a:cubicBezTo>
                                          <a:cubicBezTo>
                                            <a:pt x="209" y="73"/>
                                            <a:pt x="208" y="74"/>
                                            <a:pt x="208" y="75"/>
                                          </a:cubicBezTo>
                                          <a:cubicBezTo>
                                            <a:pt x="208" y="74"/>
                                            <a:pt x="207" y="73"/>
                                            <a:pt x="207" y="73"/>
                                          </a:cubicBezTo>
                                          <a:cubicBezTo>
                                            <a:pt x="206" y="73"/>
                                            <a:pt x="206" y="73"/>
                                            <a:pt x="205" y="73"/>
                                          </a:cubicBezTo>
                                          <a:cubicBezTo>
                                            <a:pt x="204" y="74"/>
                                            <a:pt x="204" y="74"/>
                                            <a:pt x="203" y="73"/>
                                          </a:cubicBezTo>
                                          <a:cubicBezTo>
                                            <a:pt x="202" y="73"/>
                                            <a:pt x="201" y="73"/>
                                            <a:pt x="201" y="72"/>
                                          </a:cubicBezTo>
                                          <a:cubicBezTo>
                                            <a:pt x="200" y="72"/>
                                            <a:pt x="200" y="71"/>
                                            <a:pt x="199" y="69"/>
                                          </a:cubicBezTo>
                                          <a:cubicBezTo>
                                            <a:pt x="199" y="68"/>
                                            <a:pt x="199" y="67"/>
                                            <a:pt x="199" y="67"/>
                                          </a:cubicBezTo>
                                          <a:cubicBezTo>
                                            <a:pt x="198" y="66"/>
                                            <a:pt x="198" y="65"/>
                                            <a:pt x="197" y="65"/>
                                          </a:cubicBezTo>
                                          <a:cubicBezTo>
                                            <a:pt x="196" y="64"/>
                                            <a:pt x="196" y="64"/>
                                            <a:pt x="195" y="63"/>
                                          </a:cubicBezTo>
                                          <a:cubicBezTo>
                                            <a:pt x="195" y="63"/>
                                            <a:pt x="195" y="62"/>
                                            <a:pt x="195" y="62"/>
                                          </a:cubicBezTo>
                                          <a:cubicBezTo>
                                            <a:pt x="195" y="62"/>
                                            <a:pt x="194" y="61"/>
                                            <a:pt x="194" y="61"/>
                                          </a:cubicBezTo>
                                          <a:cubicBezTo>
                                            <a:pt x="194" y="60"/>
                                            <a:pt x="194" y="60"/>
                                            <a:pt x="194" y="60"/>
                                          </a:cubicBezTo>
                                          <a:cubicBezTo>
                                            <a:pt x="193" y="60"/>
                                            <a:pt x="193" y="59"/>
                                            <a:pt x="193" y="59"/>
                                          </a:cubicBezTo>
                                          <a:cubicBezTo>
                                            <a:pt x="192" y="59"/>
                                            <a:pt x="192" y="60"/>
                                            <a:pt x="191" y="60"/>
                                          </a:cubicBezTo>
                                          <a:cubicBezTo>
                                            <a:pt x="191" y="61"/>
                                            <a:pt x="190" y="61"/>
                                            <a:pt x="190" y="62"/>
                                          </a:cubicBezTo>
                                          <a:cubicBezTo>
                                            <a:pt x="190" y="63"/>
                                            <a:pt x="189" y="63"/>
                                            <a:pt x="189" y="63"/>
                                          </a:cubicBezTo>
                                          <a:cubicBezTo>
                                            <a:pt x="189" y="63"/>
                                            <a:pt x="189" y="63"/>
                                            <a:pt x="188" y="63"/>
                                          </a:cubicBezTo>
                                          <a:cubicBezTo>
                                            <a:pt x="188" y="63"/>
                                            <a:pt x="188" y="63"/>
                                            <a:pt x="187" y="63"/>
                                          </a:cubicBezTo>
                                          <a:cubicBezTo>
                                            <a:pt x="187" y="63"/>
                                            <a:pt x="187" y="63"/>
                                            <a:pt x="187" y="63"/>
                                          </a:cubicBezTo>
                                          <a:cubicBezTo>
                                            <a:pt x="186" y="64"/>
                                            <a:pt x="186" y="64"/>
                                            <a:pt x="186" y="64"/>
                                          </a:cubicBezTo>
                                          <a:cubicBezTo>
                                            <a:pt x="185" y="64"/>
                                            <a:pt x="185" y="64"/>
                                            <a:pt x="184" y="65"/>
                                          </a:cubicBezTo>
                                          <a:cubicBezTo>
                                            <a:pt x="184" y="65"/>
                                            <a:pt x="183" y="65"/>
                                            <a:pt x="183" y="65"/>
                                          </a:cubicBezTo>
                                          <a:cubicBezTo>
                                            <a:pt x="185" y="64"/>
                                            <a:pt x="184" y="64"/>
                                            <a:pt x="183" y="63"/>
                                          </a:cubicBezTo>
                                          <a:cubicBezTo>
                                            <a:pt x="181" y="62"/>
                                            <a:pt x="181" y="62"/>
                                            <a:pt x="180" y="62"/>
                                          </a:cubicBezTo>
                                          <a:cubicBezTo>
                                            <a:pt x="181" y="62"/>
                                            <a:pt x="181" y="61"/>
                                            <a:pt x="181" y="60"/>
                                          </a:cubicBezTo>
                                          <a:cubicBezTo>
                                            <a:pt x="181" y="59"/>
                                            <a:pt x="180" y="59"/>
                                            <a:pt x="180" y="58"/>
                                          </a:cubicBezTo>
                                          <a:cubicBezTo>
                                            <a:pt x="181" y="58"/>
                                            <a:pt x="181" y="58"/>
                                            <a:pt x="181" y="58"/>
                                          </a:cubicBezTo>
                                          <a:cubicBezTo>
                                            <a:pt x="180" y="57"/>
                                            <a:pt x="180" y="57"/>
                                            <a:pt x="179" y="56"/>
                                          </a:cubicBezTo>
                                          <a:cubicBezTo>
                                            <a:pt x="178" y="56"/>
                                            <a:pt x="177" y="55"/>
                                            <a:pt x="176" y="55"/>
                                          </a:cubicBezTo>
                                          <a:cubicBezTo>
                                            <a:pt x="175" y="54"/>
                                            <a:pt x="174" y="54"/>
                                            <a:pt x="174" y="54"/>
                                          </a:cubicBezTo>
                                          <a:cubicBezTo>
                                            <a:pt x="173" y="53"/>
                                            <a:pt x="171" y="53"/>
                                            <a:pt x="168" y="52"/>
                                          </a:cubicBezTo>
                                          <a:cubicBezTo>
                                            <a:pt x="165" y="52"/>
                                            <a:pt x="163" y="52"/>
                                            <a:pt x="162" y="52"/>
                                          </a:cubicBezTo>
                                          <a:cubicBezTo>
                                            <a:pt x="161" y="53"/>
                                            <a:pt x="161" y="53"/>
                                            <a:pt x="161" y="54"/>
                                          </a:cubicBezTo>
                                          <a:cubicBezTo>
                                            <a:pt x="161" y="54"/>
                                            <a:pt x="161" y="55"/>
                                            <a:pt x="162" y="56"/>
                                          </a:cubicBezTo>
                                          <a:cubicBezTo>
                                            <a:pt x="162" y="57"/>
                                            <a:pt x="162" y="58"/>
                                            <a:pt x="162" y="59"/>
                                          </a:cubicBezTo>
                                          <a:cubicBezTo>
                                            <a:pt x="163" y="59"/>
                                            <a:pt x="162" y="60"/>
                                            <a:pt x="161" y="61"/>
                                          </a:cubicBezTo>
                                          <a:cubicBezTo>
                                            <a:pt x="161" y="62"/>
                                            <a:pt x="160" y="62"/>
                                            <a:pt x="160" y="63"/>
                                          </a:cubicBezTo>
                                          <a:cubicBezTo>
                                            <a:pt x="160" y="64"/>
                                            <a:pt x="161" y="65"/>
                                            <a:pt x="163" y="66"/>
                                          </a:cubicBezTo>
                                          <a:cubicBezTo>
                                            <a:pt x="164" y="67"/>
                                            <a:pt x="165" y="68"/>
                                            <a:pt x="165" y="69"/>
                                          </a:cubicBezTo>
                                          <a:cubicBezTo>
                                            <a:pt x="164" y="70"/>
                                            <a:pt x="163" y="71"/>
                                            <a:pt x="162" y="72"/>
                                          </a:cubicBezTo>
                                          <a:cubicBezTo>
                                            <a:pt x="160" y="73"/>
                                            <a:pt x="159" y="74"/>
                                            <a:pt x="159" y="74"/>
                                          </a:cubicBezTo>
                                          <a:cubicBezTo>
                                            <a:pt x="158" y="75"/>
                                            <a:pt x="158" y="76"/>
                                            <a:pt x="159" y="78"/>
                                          </a:cubicBezTo>
                                          <a:cubicBezTo>
                                            <a:pt x="159" y="79"/>
                                            <a:pt x="160" y="80"/>
                                            <a:pt x="160" y="81"/>
                                          </a:cubicBezTo>
                                          <a:cubicBezTo>
                                            <a:pt x="161" y="81"/>
                                            <a:pt x="161" y="81"/>
                                            <a:pt x="161" y="81"/>
                                          </a:cubicBezTo>
                                          <a:cubicBezTo>
                                            <a:pt x="161" y="81"/>
                                            <a:pt x="160" y="82"/>
                                            <a:pt x="160" y="82"/>
                                          </a:cubicBezTo>
                                          <a:cubicBezTo>
                                            <a:pt x="160" y="82"/>
                                            <a:pt x="159" y="83"/>
                                            <a:pt x="159" y="83"/>
                                          </a:cubicBezTo>
                                          <a:cubicBezTo>
                                            <a:pt x="159" y="83"/>
                                            <a:pt x="158" y="83"/>
                                            <a:pt x="158" y="83"/>
                                          </a:cubicBezTo>
                                          <a:cubicBezTo>
                                            <a:pt x="158" y="84"/>
                                            <a:pt x="158" y="84"/>
                                            <a:pt x="158" y="84"/>
                                          </a:cubicBezTo>
                                          <a:cubicBezTo>
                                            <a:pt x="156" y="84"/>
                                            <a:pt x="155" y="84"/>
                                            <a:pt x="154" y="83"/>
                                          </a:cubicBezTo>
                                          <a:cubicBezTo>
                                            <a:pt x="153" y="81"/>
                                            <a:pt x="152" y="80"/>
                                            <a:pt x="152" y="78"/>
                                          </a:cubicBezTo>
                                          <a:cubicBezTo>
                                            <a:pt x="151" y="75"/>
                                            <a:pt x="150" y="73"/>
                                            <a:pt x="149" y="73"/>
                                          </a:cubicBezTo>
                                          <a:cubicBezTo>
                                            <a:pt x="146" y="72"/>
                                            <a:pt x="144" y="72"/>
                                            <a:pt x="144" y="73"/>
                                          </a:cubicBezTo>
                                          <a:cubicBezTo>
                                            <a:pt x="143" y="71"/>
                                            <a:pt x="141" y="70"/>
                                            <a:pt x="136" y="68"/>
                                          </a:cubicBezTo>
                                          <a:cubicBezTo>
                                            <a:pt x="133" y="67"/>
                                            <a:pt x="130" y="67"/>
                                            <a:pt x="126" y="68"/>
                                          </a:cubicBezTo>
                                          <a:cubicBezTo>
                                            <a:pt x="127" y="68"/>
                                            <a:pt x="127" y="67"/>
                                            <a:pt x="126" y="65"/>
                                          </a:cubicBezTo>
                                          <a:cubicBezTo>
                                            <a:pt x="125" y="63"/>
                                            <a:pt x="124" y="63"/>
                                            <a:pt x="123" y="63"/>
                                          </a:cubicBezTo>
                                          <a:cubicBezTo>
                                            <a:pt x="123" y="62"/>
                                            <a:pt x="123" y="61"/>
                                            <a:pt x="124" y="60"/>
                                          </a:cubicBezTo>
                                          <a:cubicBezTo>
                                            <a:pt x="124" y="59"/>
                                            <a:pt x="124" y="58"/>
                                            <a:pt x="124" y="58"/>
                                          </a:cubicBezTo>
                                          <a:cubicBezTo>
                                            <a:pt x="124" y="56"/>
                                            <a:pt x="125" y="55"/>
                                            <a:pt x="126" y="53"/>
                                          </a:cubicBezTo>
                                          <a:cubicBezTo>
                                            <a:pt x="126" y="53"/>
                                            <a:pt x="126" y="53"/>
                                            <a:pt x="127" y="52"/>
                                          </a:cubicBezTo>
                                          <a:cubicBezTo>
                                            <a:pt x="128" y="51"/>
                                            <a:pt x="128" y="50"/>
                                            <a:pt x="129" y="50"/>
                                          </a:cubicBezTo>
                                          <a:cubicBezTo>
                                            <a:pt x="129" y="49"/>
                                            <a:pt x="129" y="49"/>
                                            <a:pt x="129" y="49"/>
                                          </a:cubicBezTo>
                                          <a:cubicBezTo>
                                            <a:pt x="133" y="49"/>
                                            <a:pt x="136" y="48"/>
                                            <a:pt x="138" y="47"/>
                                          </a:cubicBezTo>
                                          <a:cubicBezTo>
                                            <a:pt x="138" y="46"/>
                                            <a:pt x="139" y="45"/>
                                            <a:pt x="140" y="44"/>
                                          </a:cubicBezTo>
                                          <a:cubicBezTo>
                                            <a:pt x="140" y="42"/>
                                            <a:pt x="141" y="41"/>
                                            <a:pt x="142" y="41"/>
                                          </a:cubicBezTo>
                                          <a:cubicBezTo>
                                            <a:pt x="143" y="40"/>
                                            <a:pt x="143" y="40"/>
                                            <a:pt x="144" y="40"/>
                                          </a:cubicBezTo>
                                          <a:cubicBezTo>
                                            <a:pt x="145" y="40"/>
                                            <a:pt x="145" y="40"/>
                                            <a:pt x="147" y="41"/>
                                          </a:cubicBezTo>
                                          <a:cubicBezTo>
                                            <a:pt x="148" y="41"/>
                                            <a:pt x="148" y="42"/>
                                            <a:pt x="149" y="42"/>
                                          </a:cubicBezTo>
                                          <a:cubicBezTo>
                                            <a:pt x="151" y="42"/>
                                            <a:pt x="152" y="41"/>
                                            <a:pt x="152" y="40"/>
                                          </a:cubicBezTo>
                                          <a:cubicBezTo>
                                            <a:pt x="152" y="38"/>
                                            <a:pt x="152" y="37"/>
                                            <a:pt x="150" y="36"/>
                                          </a:cubicBezTo>
                                          <a:cubicBezTo>
                                            <a:pt x="152" y="36"/>
                                            <a:pt x="152" y="35"/>
                                            <a:pt x="151" y="33"/>
                                          </a:cubicBezTo>
                                          <a:cubicBezTo>
                                            <a:pt x="150" y="32"/>
                                            <a:pt x="150" y="32"/>
                                            <a:pt x="150" y="32"/>
                                          </a:cubicBezTo>
                                          <a:cubicBezTo>
                                            <a:pt x="148" y="31"/>
                                            <a:pt x="147" y="31"/>
                                            <a:pt x="145" y="32"/>
                                          </a:cubicBezTo>
                                          <a:cubicBezTo>
                                            <a:pt x="144" y="33"/>
                                            <a:pt x="144" y="33"/>
                                            <a:pt x="145" y="34"/>
                                          </a:cubicBezTo>
                                          <a:cubicBezTo>
                                            <a:pt x="145" y="34"/>
                                            <a:pt x="145" y="34"/>
                                            <a:pt x="144" y="36"/>
                                          </a:cubicBezTo>
                                          <a:cubicBezTo>
                                            <a:pt x="143" y="37"/>
                                            <a:pt x="142" y="38"/>
                                            <a:pt x="141" y="39"/>
                                          </a:cubicBezTo>
                                          <a:cubicBezTo>
                                            <a:pt x="140" y="39"/>
                                            <a:pt x="139" y="39"/>
                                            <a:pt x="138" y="38"/>
                                          </a:cubicBezTo>
                                          <a:cubicBezTo>
                                            <a:pt x="138" y="38"/>
                                            <a:pt x="137" y="37"/>
                                            <a:pt x="137" y="35"/>
                                          </a:cubicBezTo>
                                          <a:cubicBezTo>
                                            <a:pt x="136" y="34"/>
                                            <a:pt x="136" y="33"/>
                                            <a:pt x="135" y="33"/>
                                          </a:cubicBezTo>
                                          <a:cubicBezTo>
                                            <a:pt x="134" y="33"/>
                                            <a:pt x="133" y="34"/>
                                            <a:pt x="132" y="36"/>
                                          </a:cubicBezTo>
                                          <a:cubicBezTo>
                                            <a:pt x="133" y="35"/>
                                            <a:pt x="132" y="34"/>
                                            <a:pt x="130" y="33"/>
                                          </a:cubicBezTo>
                                          <a:cubicBezTo>
                                            <a:pt x="129" y="32"/>
                                            <a:pt x="127" y="32"/>
                                            <a:pt x="126" y="32"/>
                                          </a:cubicBezTo>
                                          <a:cubicBezTo>
                                            <a:pt x="128" y="30"/>
                                            <a:pt x="128" y="29"/>
                                            <a:pt x="125" y="27"/>
                                          </a:cubicBezTo>
                                          <a:cubicBezTo>
                                            <a:pt x="124" y="26"/>
                                            <a:pt x="123" y="26"/>
                                            <a:pt x="121" y="26"/>
                                          </a:cubicBezTo>
                                          <a:cubicBezTo>
                                            <a:pt x="120" y="26"/>
                                            <a:pt x="119" y="26"/>
                                            <a:pt x="118" y="27"/>
                                          </a:cubicBezTo>
                                          <a:cubicBezTo>
                                            <a:pt x="117" y="28"/>
                                            <a:pt x="117" y="28"/>
                                            <a:pt x="117" y="29"/>
                                          </a:cubicBezTo>
                                          <a:cubicBezTo>
                                            <a:pt x="117" y="29"/>
                                            <a:pt x="117" y="30"/>
                                            <a:pt x="118" y="30"/>
                                          </a:cubicBezTo>
                                          <a:cubicBezTo>
                                            <a:pt x="118" y="31"/>
                                            <a:pt x="119" y="31"/>
                                            <a:pt x="120" y="31"/>
                                          </a:cubicBezTo>
                                          <a:cubicBezTo>
                                            <a:pt x="120" y="31"/>
                                            <a:pt x="121" y="32"/>
                                            <a:pt x="122" y="32"/>
                                          </a:cubicBezTo>
                                          <a:cubicBezTo>
                                            <a:pt x="122" y="32"/>
                                            <a:pt x="123" y="32"/>
                                            <a:pt x="123" y="32"/>
                                          </a:cubicBezTo>
                                          <a:cubicBezTo>
                                            <a:pt x="125" y="34"/>
                                            <a:pt x="125" y="34"/>
                                            <a:pt x="124" y="35"/>
                                          </a:cubicBezTo>
                                          <a:cubicBezTo>
                                            <a:pt x="124" y="35"/>
                                            <a:pt x="124" y="35"/>
                                            <a:pt x="123" y="35"/>
                                          </a:cubicBezTo>
                                          <a:cubicBezTo>
                                            <a:pt x="122" y="36"/>
                                            <a:pt x="122" y="36"/>
                                            <a:pt x="121" y="36"/>
                                          </a:cubicBezTo>
                                          <a:cubicBezTo>
                                            <a:pt x="120" y="36"/>
                                            <a:pt x="120" y="37"/>
                                            <a:pt x="120" y="37"/>
                                          </a:cubicBezTo>
                                          <a:cubicBezTo>
                                            <a:pt x="120" y="37"/>
                                            <a:pt x="120" y="38"/>
                                            <a:pt x="120" y="39"/>
                                          </a:cubicBezTo>
                                          <a:cubicBezTo>
                                            <a:pt x="120" y="41"/>
                                            <a:pt x="120" y="41"/>
                                            <a:pt x="120" y="42"/>
                                          </a:cubicBezTo>
                                          <a:cubicBezTo>
                                            <a:pt x="119" y="41"/>
                                            <a:pt x="118" y="40"/>
                                            <a:pt x="118" y="39"/>
                                          </a:cubicBezTo>
                                          <a:cubicBezTo>
                                            <a:pt x="118" y="37"/>
                                            <a:pt x="117" y="36"/>
                                            <a:pt x="117" y="36"/>
                                          </a:cubicBezTo>
                                          <a:cubicBezTo>
                                            <a:pt x="118" y="37"/>
                                            <a:pt x="116" y="37"/>
                                            <a:pt x="112" y="37"/>
                                          </a:cubicBezTo>
                                          <a:cubicBezTo>
                                            <a:pt x="111" y="37"/>
                                            <a:pt x="111" y="37"/>
                                            <a:pt x="111" y="37"/>
                                          </a:cubicBezTo>
                                          <a:cubicBezTo>
                                            <a:pt x="110" y="37"/>
                                            <a:pt x="109" y="37"/>
                                            <a:pt x="108" y="37"/>
                                          </a:cubicBezTo>
                                          <a:cubicBezTo>
                                            <a:pt x="106" y="37"/>
                                            <a:pt x="105" y="37"/>
                                            <a:pt x="104" y="37"/>
                                          </a:cubicBezTo>
                                          <a:cubicBezTo>
                                            <a:pt x="103" y="37"/>
                                            <a:pt x="102" y="37"/>
                                            <a:pt x="102" y="36"/>
                                          </a:cubicBezTo>
                                          <a:cubicBezTo>
                                            <a:pt x="101" y="35"/>
                                            <a:pt x="101" y="34"/>
                                            <a:pt x="102" y="32"/>
                                          </a:cubicBezTo>
                                          <a:cubicBezTo>
                                            <a:pt x="102" y="32"/>
                                            <a:pt x="102" y="32"/>
                                            <a:pt x="103" y="32"/>
                                          </a:cubicBezTo>
                                          <a:cubicBezTo>
                                            <a:pt x="102" y="32"/>
                                            <a:pt x="101" y="31"/>
                                            <a:pt x="101" y="30"/>
                                          </a:cubicBezTo>
                                          <a:cubicBezTo>
                                            <a:pt x="100" y="30"/>
                                            <a:pt x="99" y="29"/>
                                            <a:pt x="99" y="29"/>
                                          </a:cubicBezTo>
                                          <a:cubicBezTo>
                                            <a:pt x="93" y="31"/>
                                            <a:pt x="88" y="33"/>
                                            <a:pt x="82" y="36"/>
                                          </a:cubicBezTo>
                                          <a:cubicBezTo>
                                            <a:pt x="83" y="36"/>
                                            <a:pt x="84" y="36"/>
                                            <a:pt x="84" y="36"/>
                                          </a:cubicBezTo>
                                          <a:cubicBezTo>
                                            <a:pt x="85" y="36"/>
                                            <a:pt x="86" y="35"/>
                                            <a:pt x="87" y="35"/>
                                          </a:cubicBezTo>
                                          <a:cubicBezTo>
                                            <a:pt x="88" y="34"/>
                                            <a:pt x="88" y="34"/>
                                            <a:pt x="88" y="34"/>
                                          </a:cubicBezTo>
                                          <a:cubicBezTo>
                                            <a:pt x="92" y="32"/>
                                            <a:pt x="95" y="32"/>
                                            <a:pt x="96" y="33"/>
                                          </a:cubicBezTo>
                                          <a:cubicBezTo>
                                            <a:pt x="97" y="32"/>
                                            <a:pt x="97" y="32"/>
                                            <a:pt x="97" y="32"/>
                                          </a:cubicBezTo>
                                          <a:cubicBezTo>
                                            <a:pt x="98" y="34"/>
                                            <a:pt x="100" y="35"/>
                                            <a:pt x="100" y="36"/>
                                          </a:cubicBezTo>
                                          <a:cubicBezTo>
                                            <a:pt x="99" y="36"/>
                                            <a:pt x="98" y="36"/>
                                            <a:pt x="95" y="36"/>
                                          </a:cubicBezTo>
                                          <a:cubicBezTo>
                                            <a:pt x="93" y="37"/>
                                            <a:pt x="91" y="37"/>
                                            <a:pt x="91" y="38"/>
                                          </a:cubicBezTo>
                                          <a:cubicBezTo>
                                            <a:pt x="92" y="39"/>
                                            <a:pt x="92" y="40"/>
                                            <a:pt x="92" y="41"/>
                                          </a:cubicBezTo>
                                          <a:cubicBezTo>
                                            <a:pt x="92" y="41"/>
                                            <a:pt x="91" y="40"/>
                                            <a:pt x="90" y="39"/>
                                          </a:cubicBezTo>
                                          <a:cubicBezTo>
                                            <a:pt x="89" y="39"/>
                                            <a:pt x="88" y="38"/>
                                            <a:pt x="87" y="37"/>
                                          </a:cubicBezTo>
                                          <a:cubicBezTo>
                                            <a:pt x="87" y="37"/>
                                            <a:pt x="86" y="37"/>
                                            <a:pt x="85" y="37"/>
                                          </a:cubicBezTo>
                                          <a:cubicBezTo>
                                            <a:pt x="83" y="37"/>
                                            <a:pt x="82" y="37"/>
                                            <a:pt x="81" y="37"/>
                                          </a:cubicBezTo>
                                          <a:cubicBezTo>
                                            <a:pt x="64" y="46"/>
                                            <a:pt x="50" y="59"/>
                                            <a:pt x="40" y="76"/>
                                          </a:cubicBezTo>
                                          <a:cubicBezTo>
                                            <a:pt x="40" y="77"/>
                                            <a:pt x="41" y="77"/>
                                            <a:pt x="42" y="77"/>
                                          </a:cubicBezTo>
                                          <a:cubicBezTo>
                                            <a:pt x="42" y="77"/>
                                            <a:pt x="43" y="78"/>
                                            <a:pt x="43" y="79"/>
                                          </a:cubicBezTo>
                                          <a:cubicBezTo>
                                            <a:pt x="43" y="80"/>
                                            <a:pt x="43" y="80"/>
                                            <a:pt x="43" y="81"/>
                                          </a:cubicBezTo>
                                          <a:cubicBezTo>
                                            <a:pt x="43" y="81"/>
                                            <a:pt x="44" y="81"/>
                                            <a:pt x="45" y="80"/>
                                          </a:cubicBezTo>
                                          <a:cubicBezTo>
                                            <a:pt x="46" y="81"/>
                                            <a:pt x="46" y="82"/>
                                            <a:pt x="46" y="84"/>
                                          </a:cubicBezTo>
                                          <a:cubicBezTo>
                                            <a:pt x="46" y="83"/>
                                            <a:pt x="48" y="85"/>
                                            <a:pt x="53" y="88"/>
                                          </a:cubicBezTo>
                                          <a:cubicBezTo>
                                            <a:pt x="56" y="90"/>
                                            <a:pt x="57" y="91"/>
                                            <a:pt x="57" y="92"/>
                                          </a:cubicBezTo>
                                          <a:cubicBezTo>
                                            <a:pt x="57" y="93"/>
                                            <a:pt x="57" y="94"/>
                                            <a:pt x="55" y="95"/>
                                          </a:cubicBezTo>
                                          <a:cubicBezTo>
                                            <a:pt x="55" y="95"/>
                                            <a:pt x="55" y="94"/>
                                            <a:pt x="54" y="94"/>
                                          </a:cubicBezTo>
                                          <a:cubicBezTo>
                                            <a:pt x="53" y="93"/>
                                            <a:pt x="52" y="92"/>
                                            <a:pt x="52" y="93"/>
                                          </a:cubicBezTo>
                                          <a:cubicBezTo>
                                            <a:pt x="52" y="93"/>
                                            <a:pt x="52" y="94"/>
                                            <a:pt x="52" y="96"/>
                                          </a:cubicBezTo>
                                          <a:cubicBezTo>
                                            <a:pt x="53" y="98"/>
                                            <a:pt x="53" y="98"/>
                                            <a:pt x="54" y="98"/>
                                          </a:cubicBezTo>
                                          <a:cubicBezTo>
                                            <a:pt x="53" y="98"/>
                                            <a:pt x="53" y="99"/>
                                            <a:pt x="52" y="101"/>
                                          </a:cubicBezTo>
                                          <a:cubicBezTo>
                                            <a:pt x="52" y="103"/>
                                            <a:pt x="52" y="105"/>
                                            <a:pt x="52" y="107"/>
                                          </a:cubicBezTo>
                                          <a:cubicBezTo>
                                            <a:pt x="52" y="110"/>
                                            <a:pt x="52" y="111"/>
                                            <a:pt x="52" y="111"/>
                                          </a:cubicBezTo>
                                          <a:cubicBezTo>
                                            <a:pt x="52" y="112"/>
                                            <a:pt x="52" y="112"/>
                                            <a:pt x="52" y="112"/>
                                          </a:cubicBezTo>
                                          <a:cubicBezTo>
                                            <a:pt x="52" y="113"/>
                                            <a:pt x="52" y="115"/>
                                            <a:pt x="53" y="118"/>
                                          </a:cubicBezTo>
                                          <a:cubicBezTo>
                                            <a:pt x="54" y="120"/>
                                            <a:pt x="55" y="121"/>
                                            <a:pt x="57" y="121"/>
                                          </a:cubicBezTo>
                                          <a:cubicBezTo>
                                            <a:pt x="55" y="121"/>
                                            <a:pt x="56" y="124"/>
                                            <a:pt x="60" y="129"/>
                                          </a:cubicBezTo>
                                          <a:cubicBezTo>
                                            <a:pt x="61" y="130"/>
                                            <a:pt x="62" y="130"/>
                                            <a:pt x="62" y="130"/>
                                          </a:cubicBezTo>
                                          <a:cubicBezTo>
                                            <a:pt x="62" y="130"/>
                                            <a:pt x="63" y="131"/>
                                            <a:pt x="64" y="132"/>
                                          </a:cubicBezTo>
                                          <a:cubicBezTo>
                                            <a:pt x="65" y="132"/>
                                            <a:pt x="66" y="133"/>
                                            <a:pt x="67" y="133"/>
                                          </a:cubicBezTo>
                                          <a:cubicBezTo>
                                            <a:pt x="67" y="134"/>
                                            <a:pt x="68" y="134"/>
                                            <a:pt x="68" y="135"/>
                                          </a:cubicBezTo>
                                          <a:cubicBezTo>
                                            <a:pt x="69" y="136"/>
                                            <a:pt x="69" y="137"/>
                                            <a:pt x="70" y="139"/>
                                          </a:cubicBezTo>
                                          <a:cubicBezTo>
                                            <a:pt x="71" y="141"/>
                                            <a:pt x="72" y="143"/>
                                            <a:pt x="72" y="143"/>
                                          </a:cubicBezTo>
                                          <a:cubicBezTo>
                                            <a:pt x="72" y="144"/>
                                            <a:pt x="73" y="145"/>
                                            <a:pt x="74" y="147"/>
                                          </a:cubicBezTo>
                                          <a:cubicBezTo>
                                            <a:pt x="75" y="148"/>
                                            <a:pt x="76" y="150"/>
                                            <a:pt x="76" y="151"/>
                                          </a:cubicBezTo>
                                          <a:cubicBezTo>
                                            <a:pt x="76" y="151"/>
                                            <a:pt x="76" y="151"/>
                                            <a:pt x="76" y="151"/>
                                          </a:cubicBezTo>
                                          <a:cubicBezTo>
                                            <a:pt x="75" y="151"/>
                                            <a:pt x="75" y="151"/>
                                            <a:pt x="75" y="151"/>
                                          </a:cubicBezTo>
                                          <a:cubicBezTo>
                                            <a:pt x="75" y="152"/>
                                            <a:pt x="76" y="153"/>
                                            <a:pt x="78" y="154"/>
                                          </a:cubicBezTo>
                                          <a:cubicBezTo>
                                            <a:pt x="79" y="154"/>
                                            <a:pt x="80" y="155"/>
                                            <a:pt x="81" y="156"/>
                                          </a:cubicBezTo>
                                          <a:cubicBezTo>
                                            <a:pt x="81" y="156"/>
                                            <a:pt x="81" y="157"/>
                                            <a:pt x="81" y="158"/>
                                          </a:cubicBezTo>
                                          <a:cubicBezTo>
                                            <a:pt x="81" y="158"/>
                                            <a:pt x="81" y="159"/>
                                            <a:pt x="81" y="160"/>
                                          </a:cubicBezTo>
                                          <a:cubicBezTo>
                                            <a:pt x="82" y="160"/>
                                            <a:pt x="82" y="160"/>
                                            <a:pt x="83" y="160"/>
                                          </a:cubicBezTo>
                                          <a:cubicBezTo>
                                            <a:pt x="83" y="158"/>
                                            <a:pt x="82" y="154"/>
                                            <a:pt x="79" y="149"/>
                                          </a:cubicBezTo>
                                          <a:cubicBezTo>
                                            <a:pt x="77" y="146"/>
                                            <a:pt x="76" y="144"/>
                                            <a:pt x="76" y="144"/>
                                          </a:cubicBezTo>
                                          <a:cubicBezTo>
                                            <a:pt x="75" y="143"/>
                                            <a:pt x="75" y="142"/>
                                            <a:pt x="75" y="141"/>
                                          </a:cubicBezTo>
                                          <a:cubicBezTo>
                                            <a:pt x="74" y="140"/>
                                            <a:pt x="74" y="139"/>
                                            <a:pt x="74" y="139"/>
                                          </a:cubicBezTo>
                                          <a:cubicBezTo>
                                            <a:pt x="74" y="139"/>
                                            <a:pt x="74" y="139"/>
                                            <a:pt x="75" y="139"/>
                                          </a:cubicBezTo>
                                          <a:cubicBezTo>
                                            <a:pt x="75" y="139"/>
                                            <a:pt x="76" y="139"/>
                                            <a:pt x="76" y="140"/>
                                          </a:cubicBezTo>
                                          <a:cubicBezTo>
                                            <a:pt x="77" y="140"/>
                                            <a:pt x="77" y="140"/>
                                            <a:pt x="78" y="140"/>
                                          </a:cubicBezTo>
                                          <a:cubicBezTo>
                                            <a:pt x="78" y="140"/>
                                            <a:pt x="78" y="141"/>
                                            <a:pt x="78" y="141"/>
                                          </a:cubicBezTo>
                                          <a:cubicBezTo>
                                            <a:pt x="78" y="142"/>
                                            <a:pt x="78" y="143"/>
                                            <a:pt x="78" y="144"/>
                                          </a:cubicBezTo>
                                          <a:cubicBezTo>
                                            <a:pt x="79" y="145"/>
                                            <a:pt x="80" y="146"/>
                                            <a:pt x="81" y="147"/>
                                          </a:cubicBezTo>
                                          <a:cubicBezTo>
                                            <a:pt x="81" y="148"/>
                                            <a:pt x="82" y="149"/>
                                            <a:pt x="84" y="150"/>
                                          </a:cubicBezTo>
                                          <a:cubicBezTo>
                                            <a:pt x="85" y="152"/>
                                            <a:pt x="85" y="152"/>
                                            <a:pt x="86" y="153"/>
                                          </a:cubicBezTo>
                                          <a:cubicBezTo>
                                            <a:pt x="86" y="153"/>
                                            <a:pt x="87" y="155"/>
                                            <a:pt x="88" y="156"/>
                                          </a:cubicBezTo>
                                          <a:cubicBezTo>
                                            <a:pt x="89" y="158"/>
                                            <a:pt x="89" y="159"/>
                                            <a:pt x="88" y="159"/>
                                          </a:cubicBezTo>
                                          <a:cubicBezTo>
                                            <a:pt x="89" y="159"/>
                                            <a:pt x="90" y="159"/>
                                            <a:pt x="92" y="160"/>
                                          </a:cubicBezTo>
                                          <a:cubicBezTo>
                                            <a:pt x="93" y="161"/>
                                            <a:pt x="94" y="163"/>
                                            <a:pt x="95" y="164"/>
                                          </a:cubicBezTo>
                                          <a:cubicBezTo>
                                            <a:pt x="95" y="165"/>
                                            <a:pt x="96" y="166"/>
                                            <a:pt x="96" y="168"/>
                                          </a:cubicBezTo>
                                          <a:cubicBezTo>
                                            <a:pt x="96" y="170"/>
                                            <a:pt x="97" y="172"/>
                                            <a:pt x="97" y="173"/>
                                          </a:cubicBezTo>
                                          <a:cubicBezTo>
                                            <a:pt x="97" y="173"/>
                                            <a:pt x="98" y="174"/>
                                            <a:pt x="98" y="175"/>
                                          </a:cubicBezTo>
                                          <a:cubicBezTo>
                                            <a:pt x="99" y="176"/>
                                            <a:pt x="100" y="176"/>
                                            <a:pt x="101" y="177"/>
                                          </a:cubicBezTo>
                                          <a:cubicBezTo>
                                            <a:pt x="103" y="178"/>
                                            <a:pt x="103" y="178"/>
                                            <a:pt x="103" y="178"/>
                                          </a:cubicBezTo>
                                          <a:cubicBezTo>
                                            <a:pt x="106" y="179"/>
                                            <a:pt x="106" y="179"/>
                                            <a:pt x="106" y="179"/>
                                          </a:cubicBezTo>
                                          <a:cubicBezTo>
                                            <a:pt x="106" y="179"/>
                                            <a:pt x="107" y="180"/>
                                            <a:pt x="109" y="181"/>
                                          </a:cubicBezTo>
                                          <a:cubicBezTo>
                                            <a:pt x="111" y="182"/>
                                            <a:pt x="112" y="183"/>
                                            <a:pt x="113" y="183"/>
                                          </a:cubicBezTo>
                                          <a:cubicBezTo>
                                            <a:pt x="114" y="184"/>
                                            <a:pt x="115" y="184"/>
                                            <a:pt x="116" y="184"/>
                                          </a:cubicBezTo>
                                          <a:cubicBezTo>
                                            <a:pt x="116" y="184"/>
                                            <a:pt x="117" y="184"/>
                                            <a:pt x="118" y="183"/>
                                          </a:cubicBezTo>
                                          <a:cubicBezTo>
                                            <a:pt x="119" y="183"/>
                                            <a:pt x="120" y="183"/>
                                            <a:pt x="120" y="183"/>
                                          </a:cubicBezTo>
                                          <a:cubicBezTo>
                                            <a:pt x="122" y="183"/>
                                            <a:pt x="124" y="183"/>
                                            <a:pt x="126" y="185"/>
                                          </a:cubicBezTo>
                                          <a:cubicBezTo>
                                            <a:pt x="127" y="187"/>
                                            <a:pt x="128" y="189"/>
                                            <a:pt x="129" y="189"/>
                                          </a:cubicBezTo>
                                          <a:cubicBezTo>
                                            <a:pt x="133" y="191"/>
                                            <a:pt x="137" y="192"/>
                                            <a:pt x="139" y="191"/>
                                          </a:cubicBezTo>
                                          <a:cubicBezTo>
                                            <a:pt x="139" y="191"/>
                                            <a:pt x="139" y="192"/>
                                            <a:pt x="139" y="192"/>
                                          </a:cubicBezTo>
                                          <a:cubicBezTo>
                                            <a:pt x="139" y="193"/>
                                            <a:pt x="140" y="194"/>
                                            <a:pt x="140" y="195"/>
                                          </a:cubicBezTo>
                                          <a:cubicBezTo>
                                            <a:pt x="141" y="196"/>
                                            <a:pt x="142" y="197"/>
                                            <a:pt x="142" y="198"/>
                                          </a:cubicBezTo>
                                          <a:cubicBezTo>
                                            <a:pt x="142" y="198"/>
                                            <a:pt x="143" y="199"/>
                                            <a:pt x="143" y="199"/>
                                          </a:cubicBezTo>
                                          <a:cubicBezTo>
                                            <a:pt x="144" y="200"/>
                                            <a:pt x="145" y="201"/>
                                            <a:pt x="146" y="202"/>
                                          </a:cubicBezTo>
                                          <a:cubicBezTo>
                                            <a:pt x="148" y="203"/>
                                            <a:pt x="149" y="204"/>
                                            <a:pt x="149" y="204"/>
                                          </a:cubicBezTo>
                                          <a:cubicBezTo>
                                            <a:pt x="150" y="204"/>
                                            <a:pt x="150" y="203"/>
                                            <a:pt x="150" y="203"/>
                                          </a:cubicBezTo>
                                          <a:cubicBezTo>
                                            <a:pt x="150" y="204"/>
                                            <a:pt x="151" y="205"/>
                                            <a:pt x="152" y="206"/>
                                          </a:cubicBezTo>
                                          <a:cubicBezTo>
                                            <a:pt x="153" y="208"/>
                                            <a:pt x="154" y="208"/>
                                            <a:pt x="155" y="208"/>
                                          </a:cubicBezTo>
                                          <a:cubicBezTo>
                                            <a:pt x="157" y="208"/>
                                            <a:pt x="157" y="206"/>
                                            <a:pt x="157" y="202"/>
                                          </a:cubicBezTo>
                                          <a:cubicBezTo>
                                            <a:pt x="154" y="204"/>
                                            <a:pt x="151" y="203"/>
                                            <a:pt x="149" y="199"/>
                                          </a:cubicBezTo>
                                          <a:cubicBezTo>
                                            <a:pt x="149" y="199"/>
                                            <a:pt x="149" y="199"/>
                                            <a:pt x="148" y="198"/>
                                          </a:cubicBezTo>
                                          <a:cubicBezTo>
                                            <a:pt x="148" y="198"/>
                                            <a:pt x="148" y="197"/>
                                            <a:pt x="148" y="197"/>
                                          </a:cubicBezTo>
                                          <a:cubicBezTo>
                                            <a:pt x="147" y="196"/>
                                            <a:pt x="147" y="196"/>
                                            <a:pt x="147" y="195"/>
                                          </a:cubicBezTo>
                                          <a:cubicBezTo>
                                            <a:pt x="147" y="195"/>
                                            <a:pt x="147" y="194"/>
                                            <a:pt x="147" y="194"/>
                                          </a:cubicBezTo>
                                          <a:cubicBezTo>
                                            <a:pt x="147" y="194"/>
                                            <a:pt x="148" y="193"/>
                                            <a:pt x="148" y="193"/>
                                          </a:cubicBezTo>
                                          <a:cubicBezTo>
                                            <a:pt x="149" y="193"/>
                                            <a:pt x="150" y="193"/>
                                            <a:pt x="150" y="193"/>
                                          </a:cubicBezTo>
                                          <a:cubicBezTo>
                                            <a:pt x="150" y="192"/>
                                            <a:pt x="150" y="192"/>
                                            <a:pt x="149" y="191"/>
                                          </a:cubicBezTo>
                                          <a:cubicBezTo>
                                            <a:pt x="149" y="190"/>
                                            <a:pt x="149" y="189"/>
                                            <a:pt x="149" y="188"/>
                                          </a:cubicBezTo>
                                          <a:cubicBezTo>
                                            <a:pt x="149" y="187"/>
                                            <a:pt x="148" y="186"/>
                                            <a:pt x="147" y="185"/>
                                          </a:cubicBezTo>
                                          <a:cubicBezTo>
                                            <a:pt x="146" y="183"/>
                                            <a:pt x="145" y="183"/>
                                            <a:pt x="145" y="182"/>
                                          </a:cubicBezTo>
                                          <a:cubicBezTo>
                                            <a:pt x="144" y="183"/>
                                            <a:pt x="143" y="184"/>
                                            <a:pt x="142" y="184"/>
                                          </a:cubicBezTo>
                                          <a:cubicBezTo>
                                            <a:pt x="141" y="184"/>
                                            <a:pt x="140" y="183"/>
                                            <a:pt x="139" y="182"/>
                                          </a:cubicBezTo>
                                          <a:cubicBezTo>
                                            <a:pt x="139" y="182"/>
                                            <a:pt x="139" y="182"/>
                                            <a:pt x="139" y="183"/>
                                          </a:cubicBezTo>
                                          <a:cubicBezTo>
                                            <a:pt x="139" y="184"/>
                                            <a:pt x="139" y="184"/>
                                            <a:pt x="139" y="184"/>
                                          </a:cubicBezTo>
                                          <a:cubicBezTo>
                                            <a:pt x="137" y="184"/>
                                            <a:pt x="136" y="184"/>
                                            <a:pt x="136" y="184"/>
                                          </a:cubicBezTo>
                                          <a:cubicBezTo>
                                            <a:pt x="136" y="184"/>
                                            <a:pt x="136" y="183"/>
                                            <a:pt x="136" y="181"/>
                                          </a:cubicBezTo>
                                          <a:cubicBezTo>
                                            <a:pt x="137" y="179"/>
                                            <a:pt x="137" y="178"/>
                                            <a:pt x="137" y="177"/>
                                          </a:cubicBezTo>
                                          <a:cubicBezTo>
                                            <a:pt x="137" y="176"/>
                                            <a:pt x="137" y="176"/>
                                            <a:pt x="138" y="175"/>
                                          </a:cubicBezTo>
                                          <a:cubicBezTo>
                                            <a:pt x="138" y="174"/>
                                            <a:pt x="139" y="173"/>
                                            <a:pt x="139" y="172"/>
                                          </a:cubicBezTo>
                                          <a:cubicBezTo>
                                            <a:pt x="140" y="172"/>
                                            <a:pt x="140" y="171"/>
                                            <a:pt x="140" y="170"/>
                                          </a:cubicBezTo>
                                          <a:cubicBezTo>
                                            <a:pt x="140" y="169"/>
                                            <a:pt x="140" y="169"/>
                                            <a:pt x="139" y="168"/>
                                          </a:cubicBezTo>
                                          <a:cubicBezTo>
                                            <a:pt x="139" y="168"/>
                                            <a:pt x="137" y="168"/>
                                            <a:pt x="136" y="168"/>
                                          </a:cubicBezTo>
                                          <a:cubicBezTo>
                                            <a:pt x="134" y="168"/>
                                            <a:pt x="132" y="169"/>
                                            <a:pt x="132" y="172"/>
                                          </a:cubicBezTo>
                                          <a:cubicBezTo>
                                            <a:pt x="131" y="172"/>
                                            <a:pt x="131" y="172"/>
                                            <a:pt x="131" y="173"/>
                                          </a:cubicBezTo>
                                          <a:cubicBezTo>
                                            <a:pt x="131" y="174"/>
                                            <a:pt x="130" y="175"/>
                                            <a:pt x="130" y="175"/>
                                          </a:cubicBezTo>
                                          <a:cubicBezTo>
                                            <a:pt x="130" y="176"/>
                                            <a:pt x="129" y="176"/>
                                            <a:pt x="129" y="177"/>
                                          </a:cubicBezTo>
                                          <a:cubicBezTo>
                                            <a:pt x="128" y="177"/>
                                            <a:pt x="126" y="177"/>
                                            <a:pt x="124" y="177"/>
                                          </a:cubicBezTo>
                                          <a:cubicBezTo>
                                            <a:pt x="122" y="177"/>
                                            <a:pt x="121" y="177"/>
                                            <a:pt x="120" y="176"/>
                                          </a:cubicBezTo>
                                          <a:cubicBezTo>
                                            <a:pt x="119" y="175"/>
                                            <a:pt x="117" y="173"/>
                                            <a:pt x="116" y="171"/>
                                          </a:cubicBezTo>
                                          <a:cubicBezTo>
                                            <a:pt x="115" y="169"/>
                                            <a:pt x="114" y="166"/>
                                            <a:pt x="114" y="164"/>
                                          </a:cubicBezTo>
                                          <a:cubicBezTo>
                                            <a:pt x="114" y="163"/>
                                            <a:pt x="115" y="162"/>
                                            <a:pt x="115" y="160"/>
                                          </a:cubicBezTo>
                                          <a:cubicBezTo>
                                            <a:pt x="115" y="158"/>
                                            <a:pt x="115" y="156"/>
                                            <a:pt x="115" y="155"/>
                                          </a:cubicBezTo>
                                          <a:cubicBezTo>
                                            <a:pt x="115" y="154"/>
                                            <a:pt x="115" y="153"/>
                                            <a:pt x="114" y="151"/>
                                          </a:cubicBezTo>
                                          <a:cubicBezTo>
                                            <a:pt x="115" y="151"/>
                                            <a:pt x="115" y="150"/>
                                            <a:pt x="116" y="149"/>
                                          </a:cubicBezTo>
                                          <a:cubicBezTo>
                                            <a:pt x="117" y="149"/>
                                            <a:pt x="117" y="148"/>
                                            <a:pt x="118" y="148"/>
                                          </a:cubicBezTo>
                                          <a:cubicBezTo>
                                            <a:pt x="118" y="148"/>
                                            <a:pt x="118" y="147"/>
                                            <a:pt x="119" y="147"/>
                                          </a:cubicBezTo>
                                          <a:cubicBezTo>
                                            <a:pt x="119" y="147"/>
                                            <a:pt x="119" y="147"/>
                                            <a:pt x="119" y="147"/>
                                          </a:cubicBezTo>
                                          <a:cubicBezTo>
                                            <a:pt x="120" y="147"/>
                                            <a:pt x="120" y="147"/>
                                            <a:pt x="120" y="147"/>
                                          </a:cubicBezTo>
                                          <a:cubicBezTo>
                                            <a:pt x="120" y="147"/>
                                            <a:pt x="120" y="147"/>
                                            <a:pt x="121" y="146"/>
                                          </a:cubicBezTo>
                                          <a:cubicBezTo>
                                            <a:pt x="120" y="146"/>
                                            <a:pt x="120" y="146"/>
                                            <a:pt x="120" y="146"/>
                                          </a:cubicBezTo>
                                          <a:cubicBezTo>
                                            <a:pt x="120" y="145"/>
                                            <a:pt x="119" y="145"/>
                                            <a:pt x="119" y="145"/>
                                          </a:cubicBezTo>
                                          <a:cubicBezTo>
                                            <a:pt x="120" y="145"/>
                                            <a:pt x="122" y="145"/>
                                            <a:pt x="124" y="145"/>
                                          </a:cubicBezTo>
                                          <a:cubicBezTo>
                                            <a:pt x="127" y="144"/>
                                            <a:pt x="128" y="144"/>
                                            <a:pt x="129" y="145"/>
                                          </a:cubicBezTo>
                                          <a:cubicBezTo>
                                            <a:pt x="131" y="146"/>
                                            <a:pt x="132" y="146"/>
                                            <a:pt x="133" y="145"/>
                                          </a:cubicBezTo>
                                          <a:cubicBezTo>
                                            <a:pt x="133" y="145"/>
                                            <a:pt x="133" y="144"/>
                                            <a:pt x="132" y="143"/>
                                          </a:cubicBezTo>
                                          <a:cubicBezTo>
                                            <a:pt x="132" y="142"/>
                                            <a:pt x="132" y="141"/>
                                            <a:pt x="132" y="141"/>
                                          </a:cubicBezTo>
                                          <a:cubicBezTo>
                                            <a:pt x="133" y="144"/>
                                            <a:pt x="135" y="144"/>
                                            <a:pt x="137" y="142"/>
                                          </a:cubicBezTo>
                                          <a:cubicBezTo>
                                            <a:pt x="138" y="143"/>
                                            <a:pt x="139" y="143"/>
                                            <a:pt x="140" y="143"/>
                                          </a:cubicBezTo>
                                          <a:cubicBezTo>
                                            <a:pt x="142" y="143"/>
                                            <a:pt x="143" y="144"/>
                                            <a:pt x="143" y="144"/>
                                          </a:cubicBezTo>
                                          <a:cubicBezTo>
                                            <a:pt x="144" y="144"/>
                                            <a:pt x="144" y="144"/>
                                            <a:pt x="145" y="145"/>
                                          </a:cubicBezTo>
                                          <a:cubicBezTo>
                                            <a:pt x="145" y="145"/>
                                            <a:pt x="145" y="146"/>
                                            <a:pt x="145" y="146"/>
                                          </a:cubicBezTo>
                                          <a:cubicBezTo>
                                            <a:pt x="146" y="146"/>
                                            <a:pt x="146" y="146"/>
                                            <a:pt x="146" y="146"/>
                                          </a:cubicBezTo>
                                          <a:cubicBezTo>
                                            <a:pt x="147" y="145"/>
                                            <a:pt x="147" y="145"/>
                                            <a:pt x="148" y="144"/>
                                          </a:cubicBezTo>
                                          <a:cubicBezTo>
                                            <a:pt x="149" y="146"/>
                                            <a:pt x="150" y="148"/>
                                            <a:pt x="150" y="149"/>
                                          </a:cubicBezTo>
                                          <a:cubicBezTo>
                                            <a:pt x="151" y="153"/>
                                            <a:pt x="152" y="156"/>
                                            <a:pt x="153" y="156"/>
                                          </a:cubicBezTo>
                                          <a:cubicBezTo>
                                            <a:pt x="154" y="157"/>
                                            <a:pt x="155" y="157"/>
                                            <a:pt x="155" y="157"/>
                                          </a:cubicBezTo>
                                          <a:cubicBezTo>
                                            <a:pt x="156" y="157"/>
                                            <a:pt x="156" y="156"/>
                                            <a:pt x="156" y="155"/>
                                          </a:cubicBezTo>
                                          <a:cubicBezTo>
                                            <a:pt x="156" y="154"/>
                                            <a:pt x="156" y="153"/>
                                            <a:pt x="156" y="153"/>
                                          </a:cubicBezTo>
                                          <a:cubicBezTo>
                                            <a:pt x="156" y="152"/>
                                            <a:pt x="156" y="151"/>
                                            <a:pt x="156" y="150"/>
                                          </a:cubicBezTo>
                                          <a:cubicBezTo>
                                            <a:pt x="156" y="149"/>
                                            <a:pt x="156" y="149"/>
                                            <a:pt x="156" y="149"/>
                                          </a:cubicBezTo>
                                          <a:cubicBezTo>
                                            <a:pt x="156" y="146"/>
                                            <a:pt x="156" y="146"/>
                                            <a:pt x="156" y="146"/>
                                          </a:cubicBezTo>
                                          <a:cubicBezTo>
                                            <a:pt x="155" y="144"/>
                                            <a:pt x="155" y="144"/>
                                            <a:pt x="155" y="144"/>
                                          </a:cubicBezTo>
                                          <a:cubicBezTo>
                                            <a:pt x="154" y="144"/>
                                            <a:pt x="153" y="143"/>
                                            <a:pt x="152" y="142"/>
                                          </a:cubicBezTo>
                                          <a:cubicBezTo>
                                            <a:pt x="152" y="141"/>
                                            <a:pt x="152" y="140"/>
                                            <a:pt x="152" y="139"/>
                                          </a:cubicBezTo>
                                          <a:cubicBezTo>
                                            <a:pt x="153" y="138"/>
                                            <a:pt x="154" y="137"/>
                                            <a:pt x="155" y="136"/>
                                          </a:cubicBezTo>
                                          <a:cubicBezTo>
                                            <a:pt x="155" y="136"/>
                                            <a:pt x="156" y="136"/>
                                            <a:pt x="156" y="135"/>
                                          </a:cubicBezTo>
                                          <a:cubicBezTo>
                                            <a:pt x="157" y="135"/>
                                            <a:pt x="158" y="135"/>
                                            <a:pt x="159" y="134"/>
                                          </a:cubicBezTo>
                                          <a:cubicBezTo>
                                            <a:pt x="160" y="134"/>
                                            <a:pt x="161" y="133"/>
                                            <a:pt x="161" y="133"/>
                                          </a:cubicBezTo>
                                          <a:cubicBezTo>
                                            <a:pt x="164" y="130"/>
                                            <a:pt x="165" y="128"/>
                                            <a:pt x="164" y="127"/>
                                          </a:cubicBezTo>
                                          <a:cubicBezTo>
                                            <a:pt x="165" y="127"/>
                                            <a:pt x="165" y="126"/>
                                            <a:pt x="166" y="125"/>
                                          </a:cubicBezTo>
                                          <a:cubicBezTo>
                                            <a:pt x="166" y="125"/>
                                            <a:pt x="166" y="125"/>
                                            <a:pt x="165" y="124"/>
                                          </a:cubicBezTo>
                                          <a:cubicBezTo>
                                            <a:pt x="165" y="124"/>
                                            <a:pt x="164" y="124"/>
                                            <a:pt x="164" y="124"/>
                                          </a:cubicBezTo>
                                          <a:cubicBezTo>
                                            <a:pt x="163" y="123"/>
                                            <a:pt x="163" y="123"/>
                                            <a:pt x="163" y="123"/>
                                          </a:cubicBezTo>
                                          <a:cubicBezTo>
                                            <a:pt x="164" y="123"/>
                                            <a:pt x="164" y="122"/>
                                            <a:pt x="163" y="120"/>
                                          </a:cubicBezTo>
                                          <a:cubicBezTo>
                                            <a:pt x="164" y="120"/>
                                            <a:pt x="164" y="119"/>
                                            <a:pt x="165" y="118"/>
                                          </a:cubicBezTo>
                                          <a:cubicBezTo>
                                            <a:pt x="165" y="118"/>
                                            <a:pt x="165" y="117"/>
                                            <a:pt x="166" y="117"/>
                                          </a:cubicBezTo>
                                          <a:cubicBezTo>
                                            <a:pt x="167" y="118"/>
                                            <a:pt x="168" y="118"/>
                                            <a:pt x="170" y="117"/>
                                          </a:cubicBezTo>
                                          <a:cubicBezTo>
                                            <a:pt x="170" y="116"/>
                                            <a:pt x="171" y="115"/>
                                            <a:pt x="170" y="114"/>
                                          </a:cubicBezTo>
                                          <a:cubicBezTo>
                                            <a:pt x="170" y="113"/>
                                            <a:pt x="172" y="113"/>
                                            <a:pt x="173" y="112"/>
                                          </a:cubicBezTo>
                                          <a:cubicBezTo>
                                            <a:pt x="175" y="112"/>
                                            <a:pt x="176" y="111"/>
                                            <a:pt x="177" y="111"/>
                                          </a:cubicBezTo>
                                          <a:cubicBezTo>
                                            <a:pt x="177" y="111"/>
                                            <a:pt x="178" y="111"/>
                                            <a:pt x="178" y="110"/>
                                          </a:cubicBezTo>
                                          <a:cubicBezTo>
                                            <a:pt x="178" y="110"/>
                                            <a:pt x="178" y="109"/>
                                            <a:pt x="178" y="108"/>
                                          </a:cubicBezTo>
                                          <a:cubicBezTo>
                                            <a:pt x="178" y="107"/>
                                            <a:pt x="178" y="107"/>
                                            <a:pt x="179" y="106"/>
                                          </a:cubicBezTo>
                                          <a:cubicBezTo>
                                            <a:pt x="179" y="106"/>
                                            <a:pt x="180" y="105"/>
                                            <a:pt x="181" y="105"/>
                                          </a:cubicBezTo>
                                          <a:cubicBezTo>
                                            <a:pt x="183" y="104"/>
                                            <a:pt x="183" y="104"/>
                                            <a:pt x="184" y="104"/>
                                          </a:cubicBezTo>
                                          <a:cubicBezTo>
                                            <a:pt x="187" y="102"/>
                                            <a:pt x="187" y="102"/>
                                            <a:pt x="187" y="102"/>
                                          </a:cubicBezTo>
                                          <a:cubicBezTo>
                                            <a:pt x="187" y="101"/>
                                            <a:pt x="187" y="101"/>
                                            <a:pt x="187" y="101"/>
                                          </a:cubicBezTo>
                                          <a:cubicBezTo>
                                            <a:pt x="189" y="101"/>
                                            <a:pt x="191" y="101"/>
                                            <a:pt x="192" y="99"/>
                                          </a:cubicBezTo>
                                          <a:cubicBezTo>
                                            <a:pt x="193" y="98"/>
                                            <a:pt x="193" y="97"/>
                                            <a:pt x="191" y="96"/>
                                          </a:cubicBezTo>
                                          <a:cubicBezTo>
                                            <a:pt x="191" y="95"/>
                                            <a:pt x="191" y="94"/>
                                            <a:pt x="191" y="94"/>
                                          </a:cubicBezTo>
                                          <a:cubicBezTo>
                                            <a:pt x="190" y="94"/>
                                            <a:pt x="189" y="93"/>
                                            <a:pt x="188" y="93"/>
                                          </a:cubicBezTo>
                                          <a:cubicBezTo>
                                            <a:pt x="188" y="93"/>
                                            <a:pt x="189" y="93"/>
                                            <a:pt x="190" y="93"/>
                                          </a:cubicBezTo>
                                          <a:cubicBezTo>
                                            <a:pt x="191" y="93"/>
                                            <a:pt x="192" y="93"/>
                                            <a:pt x="192" y="93"/>
                                          </a:cubicBezTo>
                                          <a:cubicBezTo>
                                            <a:pt x="194" y="91"/>
                                            <a:pt x="193" y="91"/>
                                            <a:pt x="191" y="90"/>
                                          </a:cubicBezTo>
                                          <a:cubicBezTo>
                                            <a:pt x="189" y="89"/>
                                            <a:pt x="186" y="90"/>
                                            <a:pt x="183" y="92"/>
                                          </a:cubicBezTo>
                                          <a:close/>
                                          <a:moveTo>
                                            <a:pt x="154" y="246"/>
                                          </a:moveTo>
                                          <a:cubicBezTo>
                                            <a:pt x="178" y="242"/>
                                            <a:pt x="199" y="231"/>
                                            <a:pt x="216" y="213"/>
                                          </a:cubicBezTo>
                                          <a:cubicBezTo>
                                            <a:pt x="216" y="212"/>
                                            <a:pt x="215" y="212"/>
                                            <a:pt x="214" y="212"/>
                                          </a:cubicBezTo>
                                          <a:cubicBezTo>
                                            <a:pt x="213" y="212"/>
                                            <a:pt x="212" y="212"/>
                                            <a:pt x="212" y="211"/>
                                          </a:cubicBezTo>
                                          <a:cubicBezTo>
                                            <a:pt x="210" y="211"/>
                                            <a:pt x="208" y="210"/>
                                            <a:pt x="207" y="210"/>
                                          </a:cubicBezTo>
                                          <a:cubicBezTo>
                                            <a:pt x="208" y="209"/>
                                            <a:pt x="207" y="208"/>
                                            <a:pt x="207" y="208"/>
                                          </a:cubicBezTo>
                                          <a:cubicBezTo>
                                            <a:pt x="207" y="207"/>
                                            <a:pt x="206" y="206"/>
                                            <a:pt x="206" y="206"/>
                                          </a:cubicBezTo>
                                          <a:cubicBezTo>
                                            <a:pt x="205" y="206"/>
                                            <a:pt x="204" y="205"/>
                                            <a:pt x="203" y="205"/>
                                          </a:cubicBezTo>
                                          <a:cubicBezTo>
                                            <a:pt x="202" y="204"/>
                                            <a:pt x="202" y="204"/>
                                            <a:pt x="201" y="203"/>
                                          </a:cubicBezTo>
                                          <a:cubicBezTo>
                                            <a:pt x="201" y="203"/>
                                            <a:pt x="201" y="203"/>
                                            <a:pt x="200" y="202"/>
                                          </a:cubicBezTo>
                                          <a:cubicBezTo>
                                            <a:pt x="200" y="202"/>
                                            <a:pt x="199" y="202"/>
                                            <a:pt x="199" y="201"/>
                                          </a:cubicBezTo>
                                          <a:cubicBezTo>
                                            <a:pt x="199" y="201"/>
                                            <a:pt x="198" y="201"/>
                                            <a:pt x="198" y="201"/>
                                          </a:cubicBezTo>
                                          <a:cubicBezTo>
                                            <a:pt x="197" y="200"/>
                                            <a:pt x="197" y="200"/>
                                            <a:pt x="196" y="200"/>
                                          </a:cubicBezTo>
                                          <a:cubicBezTo>
                                            <a:pt x="196" y="200"/>
                                            <a:pt x="195" y="201"/>
                                            <a:pt x="194" y="201"/>
                                          </a:cubicBezTo>
                                          <a:cubicBezTo>
                                            <a:pt x="194" y="201"/>
                                            <a:pt x="194" y="201"/>
                                            <a:pt x="194" y="201"/>
                                          </a:cubicBezTo>
                                          <a:cubicBezTo>
                                            <a:pt x="194" y="201"/>
                                            <a:pt x="193" y="201"/>
                                            <a:pt x="193" y="201"/>
                                          </a:cubicBezTo>
                                          <a:cubicBezTo>
                                            <a:pt x="193" y="201"/>
                                            <a:pt x="192" y="201"/>
                                            <a:pt x="192" y="202"/>
                                          </a:cubicBezTo>
                                          <a:cubicBezTo>
                                            <a:pt x="192" y="202"/>
                                            <a:pt x="191" y="202"/>
                                            <a:pt x="191" y="202"/>
                                          </a:cubicBezTo>
                                          <a:cubicBezTo>
                                            <a:pt x="191" y="202"/>
                                            <a:pt x="191" y="202"/>
                                            <a:pt x="191" y="203"/>
                                          </a:cubicBezTo>
                                          <a:cubicBezTo>
                                            <a:pt x="189" y="201"/>
                                            <a:pt x="187" y="199"/>
                                            <a:pt x="185" y="199"/>
                                          </a:cubicBezTo>
                                          <a:cubicBezTo>
                                            <a:pt x="184" y="199"/>
                                            <a:pt x="184" y="198"/>
                                            <a:pt x="183" y="198"/>
                                          </a:cubicBezTo>
                                          <a:cubicBezTo>
                                            <a:pt x="182" y="197"/>
                                            <a:pt x="182" y="197"/>
                                            <a:pt x="181" y="197"/>
                                          </a:cubicBezTo>
                                          <a:cubicBezTo>
                                            <a:pt x="181" y="196"/>
                                            <a:pt x="180" y="196"/>
                                            <a:pt x="179" y="196"/>
                                          </a:cubicBezTo>
                                          <a:cubicBezTo>
                                            <a:pt x="179" y="196"/>
                                            <a:pt x="178" y="197"/>
                                            <a:pt x="177" y="198"/>
                                          </a:cubicBezTo>
                                          <a:cubicBezTo>
                                            <a:pt x="177" y="198"/>
                                            <a:pt x="176" y="199"/>
                                            <a:pt x="176" y="200"/>
                                          </a:cubicBezTo>
                                          <a:cubicBezTo>
                                            <a:pt x="176" y="201"/>
                                            <a:pt x="176" y="202"/>
                                            <a:pt x="176" y="202"/>
                                          </a:cubicBezTo>
                                          <a:cubicBezTo>
                                            <a:pt x="175" y="202"/>
                                            <a:pt x="175" y="201"/>
                                            <a:pt x="176" y="199"/>
                                          </a:cubicBezTo>
                                          <a:cubicBezTo>
                                            <a:pt x="177" y="198"/>
                                            <a:pt x="177" y="197"/>
                                            <a:pt x="176" y="196"/>
                                          </a:cubicBezTo>
                                          <a:cubicBezTo>
                                            <a:pt x="176" y="195"/>
                                            <a:pt x="175" y="195"/>
                                            <a:pt x="174" y="195"/>
                                          </a:cubicBezTo>
                                          <a:cubicBezTo>
                                            <a:pt x="174" y="195"/>
                                            <a:pt x="173" y="196"/>
                                            <a:pt x="172" y="196"/>
                                          </a:cubicBezTo>
                                          <a:cubicBezTo>
                                            <a:pt x="172" y="196"/>
                                            <a:pt x="171" y="197"/>
                                            <a:pt x="170" y="198"/>
                                          </a:cubicBezTo>
                                          <a:cubicBezTo>
                                            <a:pt x="170" y="198"/>
                                            <a:pt x="169" y="199"/>
                                            <a:pt x="169" y="199"/>
                                          </a:cubicBezTo>
                                          <a:cubicBezTo>
                                            <a:pt x="169" y="199"/>
                                            <a:pt x="168" y="199"/>
                                            <a:pt x="167" y="200"/>
                                          </a:cubicBezTo>
                                          <a:cubicBezTo>
                                            <a:pt x="166" y="200"/>
                                            <a:pt x="166" y="201"/>
                                            <a:pt x="166" y="201"/>
                                          </a:cubicBezTo>
                                          <a:cubicBezTo>
                                            <a:pt x="165" y="201"/>
                                            <a:pt x="165" y="202"/>
                                            <a:pt x="165" y="203"/>
                                          </a:cubicBezTo>
                                          <a:cubicBezTo>
                                            <a:pt x="164" y="204"/>
                                            <a:pt x="164" y="205"/>
                                            <a:pt x="164" y="205"/>
                                          </a:cubicBezTo>
                                          <a:cubicBezTo>
                                            <a:pt x="164" y="205"/>
                                            <a:pt x="163" y="204"/>
                                            <a:pt x="162" y="204"/>
                                          </a:cubicBezTo>
                                          <a:cubicBezTo>
                                            <a:pt x="161" y="204"/>
                                            <a:pt x="160" y="203"/>
                                            <a:pt x="160" y="203"/>
                                          </a:cubicBezTo>
                                          <a:cubicBezTo>
                                            <a:pt x="160" y="204"/>
                                            <a:pt x="161" y="206"/>
                                            <a:pt x="161" y="209"/>
                                          </a:cubicBezTo>
                                          <a:cubicBezTo>
                                            <a:pt x="161" y="212"/>
                                            <a:pt x="161" y="214"/>
                                            <a:pt x="162" y="216"/>
                                          </a:cubicBezTo>
                                          <a:cubicBezTo>
                                            <a:pt x="163" y="219"/>
                                            <a:pt x="162" y="222"/>
                                            <a:pt x="160" y="224"/>
                                          </a:cubicBezTo>
                                          <a:cubicBezTo>
                                            <a:pt x="156" y="227"/>
                                            <a:pt x="155" y="229"/>
                                            <a:pt x="155" y="231"/>
                                          </a:cubicBezTo>
                                          <a:cubicBezTo>
                                            <a:pt x="154" y="234"/>
                                            <a:pt x="155" y="235"/>
                                            <a:pt x="157" y="236"/>
                                          </a:cubicBezTo>
                                          <a:cubicBezTo>
                                            <a:pt x="157" y="237"/>
                                            <a:pt x="156" y="238"/>
                                            <a:pt x="155" y="239"/>
                                          </a:cubicBezTo>
                                          <a:cubicBezTo>
                                            <a:pt x="154" y="241"/>
                                            <a:pt x="154" y="242"/>
                                            <a:pt x="154" y="243"/>
                                          </a:cubicBezTo>
                                          <a:cubicBezTo>
                                            <a:pt x="154" y="244"/>
                                            <a:pt x="154" y="245"/>
                                            <a:pt x="154" y="24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1">
                                        <a:lumMod val="75000"/>
                                        <a:lumOff val="25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C4AA7BE" id="Freeform 60" o:spid="_x0000_s1026" style="position:absolute;margin-left:3pt;margin-top:.1pt;width:16.35pt;height:15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70,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" path="m135,v24,,47,6,68,19c223,31,240,47,252,68v12,20,18,43,18,67c270,160,264,182,252,203v-12,21,-29,37,-49,49c182,264,159,270,135,270v-25,,-47,-6,-68,-18c46,240,30,224,18,203,6,182,,160,,135,,111,6,88,18,68,30,47,46,31,67,19,88,6,110,,135,xm183,92v,,-1,1,-2,2c180,95,180,95,179,95v,,,,1,-1c180,94,180,93,181,92v,,,-1,,-1c182,90,183,90,185,89v2,-1,5,-2,9,-3c198,86,201,86,203,88v,,,-1,2,-2c206,85,207,84,207,84v1,,2,,3,-1c211,83,212,83,213,82v,-4,,-4,,-4c212,78,211,78,210,77v-1,-1,-1,-2,-1,-4c209,73,208,74,208,75v,-1,-1,-2,-1,-2c206,73,206,73,205,73v-1,1,-1,1,-2,c202,73,201,73,201,72v-1,,-1,-1,-2,-3c199,68,199,67,199,67v-1,-1,-1,-2,-2,-2c196,64,196,64,195,63v,,,-1,,-1c195,62,194,61,194,61v,-1,,-1,,-1c193,60,193,59,193,59v-1,,-1,1,-2,1c191,61,190,61,190,62v,1,-1,1,-1,1c189,63,189,63,188,63v,,,,-1,c187,63,187,63,187,63v-1,1,-1,1,-1,1c185,64,185,64,184,65v,,-1,,-1,c185,64,184,64,183,63v-2,-1,-2,-1,-3,-1c181,62,181,61,181,60v,-1,-1,-1,-1,-2c181,58,181,58,181,58v-1,-1,-1,-1,-2,-2c178,56,177,55,176,55v-1,-1,-2,-1,-2,-1c173,53,171,53,168,52v-3,,-5,,-6,c161,53,161,53,161,54v,,,1,1,2c162,57,162,58,162,59v1,,,1,-1,2c161,62,160,62,160,63v,1,1,2,3,3c164,67,165,68,165,69v-1,1,-2,2,-3,3c160,73,159,74,159,74v-1,1,-1,2,,4c159,79,160,80,160,81v1,,1,,1,c161,81,160,82,160,82v,,-1,1,-1,1c159,83,158,83,158,83v,1,,1,,1c156,84,155,84,154,83v-1,-2,-2,-3,-2,-5c151,75,150,73,149,73v-3,-1,-5,-1,-5,c143,71,141,70,136,68v-3,-1,-6,-1,-10,c127,68,127,67,126,65v-1,-2,-2,-2,-3,-2c123,62,123,61,124,60v,-1,,-2,,-2c124,56,125,55,126,53v,,,,1,-1c128,51,128,50,129,50v,-1,,-1,,-1c133,49,136,48,138,47v,-1,1,-2,2,-3c140,42,141,41,142,41v1,-1,1,-1,2,-1c145,40,145,40,147,41v1,,1,1,2,1c151,42,152,41,152,40v,-2,,-3,-2,-4c152,36,152,35,151,33v-1,-1,-1,-1,-1,-1c148,31,147,31,145,32v-1,1,-1,1,,2c145,34,145,34,144,36v-1,1,-2,2,-3,3c140,39,139,39,138,38v,,-1,-1,-1,-3c136,34,136,33,135,33v-1,,-2,1,-3,3c133,35,132,34,130,33v-1,-1,-3,-1,-4,-1c128,30,128,29,125,27v-1,-1,-2,-1,-4,-1c120,26,119,26,118,27v-1,1,-1,1,-1,2c117,29,117,30,118,30v,1,1,1,2,1c120,31,121,32,122,32v,,1,,1,c125,34,125,34,124,35v,,,,-1,c122,36,122,36,121,36v-1,,-1,1,-1,1c120,37,120,38,120,39v,2,,2,,3c119,41,118,40,118,39v,-2,-1,-3,-1,-3c118,37,116,37,112,37v-1,,-1,,-1,c110,37,109,37,108,37v-2,,-3,,-4,c103,37,102,37,102,36v-1,-1,-1,-2,,-4c102,32,102,32,103,32v-1,,-2,-1,-2,-2c100,30,99,29,99,29v-6,2,-11,4,-17,7c83,36,84,36,84,36v1,,2,-1,3,-1c88,34,88,34,88,34v4,-2,7,-2,8,-1c97,32,97,32,97,32v1,2,3,3,3,4c99,36,98,36,95,36v-2,1,-4,1,-4,2c92,39,92,40,92,41v,,-1,-1,-2,-2c89,39,88,38,87,37v,,-1,,-2,c83,37,82,37,81,37,64,46,50,59,40,76v,1,1,1,2,1c42,77,43,78,43,79v,1,,1,,2c43,81,44,81,45,80v1,1,1,2,1,4c46,83,48,85,53,88v3,2,4,3,4,4c57,93,57,94,55,95v,,,-1,-1,-1c53,93,52,92,52,93v,,,1,,3c53,98,53,98,54,98v-1,,-1,1,-2,3c52,103,52,105,52,107v,3,,4,,4c52,112,52,112,52,112v,1,,3,1,6c54,120,55,121,57,121v-2,,-1,3,3,8c61,130,62,130,62,130v,,1,1,2,2c65,132,66,133,67,133v,1,1,1,1,2c69,136,69,137,70,139v1,2,2,4,2,4c72,144,73,145,74,147v1,1,2,3,2,4c76,151,76,151,76,151v-1,,-1,,-1,c75,152,76,153,78,154v1,,2,1,3,2c81,156,81,157,81,158v,,,1,,2c82,160,82,160,83,160v,-2,-1,-6,-4,-11c77,146,76,144,76,144v-1,-1,-1,-2,-1,-3c74,140,74,139,74,139v,,,,1,c75,139,76,139,76,140v1,,1,,2,c78,140,78,141,78,141v,1,,2,,3c79,145,80,146,81,147v,1,1,2,3,3c85,152,85,152,86,153v,,1,2,2,3c89,158,89,159,88,159v1,,2,,4,1c93,161,94,163,95,164v,1,1,2,1,4c96,170,97,172,97,173v,,1,1,1,2c99,176,100,176,101,177v2,1,2,1,2,1c106,179,106,179,106,179v,,1,1,3,2c111,182,112,183,113,183v1,1,2,1,3,1c116,184,117,184,118,183v1,,2,,2,c122,183,124,183,126,185v1,2,2,4,3,4c133,191,137,192,139,191v,,,1,,1c139,193,140,194,140,195v1,1,2,2,2,3c142,198,143,199,143,199v1,1,2,2,3,3c148,203,149,204,149,204v1,,1,-1,1,-1c150,204,151,205,152,206v1,2,2,2,3,2c157,208,157,206,157,202v-3,2,-6,1,-8,-3c149,199,149,199,148,198v,,,-1,,-1c147,196,147,196,147,195v,,,-1,,-1c147,194,148,193,148,193v1,,2,,2,c150,192,150,192,149,191v,-1,,-2,,-3c149,187,148,186,147,185v-1,-2,-2,-2,-2,-3c144,183,143,184,142,184v-1,,-2,-1,-3,-2c139,182,139,182,139,183v,1,,1,,1c137,184,136,184,136,184v,,,-1,,-3c137,179,137,178,137,177v,-1,,-1,1,-2c138,174,139,173,139,172v1,,1,-1,1,-2c140,169,140,169,139,168v,,-2,,-3,c134,168,132,169,132,172v-1,,-1,,-1,1c131,174,130,175,130,175v,1,-1,1,-1,2c128,177,126,177,124,177v-2,,-3,,-4,-1c119,175,117,173,116,171v-1,-2,-2,-5,-2,-7c114,163,115,162,115,160v,-2,,-4,,-5c115,154,115,153,114,151v1,,1,-1,2,-2c117,149,117,148,118,148v,,,-1,1,-1c119,147,119,147,119,147v1,,1,,1,c120,147,120,147,121,146v-1,,-1,,-1,c120,145,119,145,119,145v1,,3,,5,c127,144,128,144,129,145v2,1,3,1,4,c133,145,133,144,132,143v,-1,,-2,,-2c133,144,135,144,137,142v1,1,2,1,3,1c142,143,143,144,143,144v1,,1,,2,1c145,145,145,146,145,146v1,,1,,1,c147,145,147,145,148,144v1,2,2,4,2,5c151,153,152,156,153,156v1,1,2,1,2,1c156,157,156,156,156,155v,-1,,-2,,-2c156,152,156,151,156,150v,-1,,-1,,-1c156,146,156,146,156,146v-1,-2,-1,-2,-1,-2c154,144,153,143,152,142v,-1,,-2,,-3c153,138,154,137,155,136v,,1,,1,-1c157,135,158,135,159,134v1,,2,-1,2,-1c164,130,165,128,164,127v1,,1,-1,2,-2c166,125,166,125,165,124v,,-1,,-1,c163,123,163,123,163,123v1,,1,-1,,-3c164,120,164,119,165,118v,,,-1,1,-1c167,118,168,118,170,117v,-1,1,-2,,-3c170,113,172,113,173,112v2,,3,-1,4,-1c177,111,178,111,178,110v,,,-1,,-2c178,107,178,107,179,106v,,1,-1,2,-1c183,104,183,104,184,104v3,-2,3,-2,3,-2c187,101,187,101,187,101v2,,4,,5,-2c193,98,193,97,191,96v,-1,,-2,,-2c190,94,189,93,188,93v,,1,,2,c191,93,192,93,192,93v2,-2,1,-2,-1,-3c189,89,186,90,183,92xm154,246v24,-4,45,-15,62,-33c216,212,215,212,214,212v-1,,-2,,-2,-1c210,211,208,210,207,210v1,-1,,-2,,-2c207,207,206,206,206,206v-1,,-2,-1,-3,-1c202,204,202,204,201,203v,,,,-1,-1c200,202,199,202,199,201v,,-1,,-1,c197,200,197,200,196,200v,,-1,1,-2,1c194,201,194,201,194,201v,,-1,,-1,c193,201,192,201,192,202v,,-1,,-1,c191,202,191,202,191,203v-2,-2,-4,-4,-6,-4c184,199,184,198,183,198v-1,-1,-1,-1,-2,-1c181,196,180,196,179,196v,,-1,1,-2,2c177,198,176,199,176,200v,1,,2,,2c175,202,175,201,176,199v1,-1,1,-2,,-3c176,195,175,195,174,195v,,-1,1,-2,1c172,196,171,197,170,198v,,-1,1,-1,1c169,199,168,199,167,200v-1,,-1,1,-1,1c165,201,165,202,165,203v-1,1,-1,2,-1,2c164,205,163,204,162,204v-1,,-2,-1,-2,-1c160,204,161,206,161,209v,3,,5,1,7c163,219,162,222,160,224v-4,3,-5,5,-5,7c154,234,155,235,157,236v,1,-1,2,-2,3c154,241,154,242,154,243v,1,,2,,3xe" fillcolor="#404040 [2429]" stroked="f">
                            <v:path arrowok="t" o:connecttype="custom" o:connectlocs="156248,182326;51570,13747;139315,66563;159327,60775;160097,54264;153170,48475;148551,42687;143933,45581;139315,43411;129309,37623;123151,45581;123151,58605;118533,60052;96982,47028;99291,36176;113145,29664;111606,23152;103909,23876;90824,19535;95442,25323;90824,28217;78509,26047;64654,26047;73121,26047;62345,26770;35406,60775;40024,69457;40794,85375;52339,97675;57727,109251;60806,107804;60036,101292;67733,112868;75430,126615;89285,133127;106988,138915;115454,146874;113915,142532;114685,136021;106988,133127;107757,122998;99291,128062;88515,112145;92364,106357;102370,104910;111606,104910;119303,113592;119303,104186;123921,96227;125460,86822;136236,80310;143933,73799;146242,67287;164715,153385;154709,146874;149321,145426;140854,143256;135467,143979;128539,144703;123921,151215;118533,175814" o:connectangles="0,0,0,0,0,0,0,0,0,0,0,0,0,0,0,0,0,0,0,0,0,0,0,0,0,0,0,0,0,0,0,0,0,0,0,0,0,0,0,0,0,0,0,0,0,0,0,0,0,0,0,0,0,0,0,0,0,0,0,0,0"/>
                            <o:lock v:ext="edit" verticies="t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071" w:type="dxa"/>
                </w:tcPr>
                <w:p w14:paraId="4DCFF35D" w14:textId="57398533" w:rsidR="00284440" w:rsidRPr="00F6282B" w:rsidRDefault="00284440" w:rsidP="00F6282B">
                  <w:pPr>
                    <w:rPr>
                      <w:rFonts w:asciiTheme="majorHAnsi" w:hAnsiTheme="majorHAnsi"/>
                      <w:b/>
                      <w:bCs/>
                      <w:color w:val="000000" w:themeColor="text1"/>
                      <w:spacing w:val="40"/>
                      <w:sz w:val="20"/>
                      <w:szCs w:val="20"/>
                    </w:rPr>
                  </w:pPr>
                  <w:hyperlink r:id="rId26" w:history="1">
                    <w:r w:rsidRPr="00F6282B">
                      <w:rPr>
                        <w:rStyle w:val="Hyperlink"/>
                        <w:rFonts w:asciiTheme="majorHAnsi" w:hAnsiTheme="majorHAnsi"/>
                        <w:b/>
                        <w:color w:val="000000" w:themeColor="text1"/>
                        <w:sz w:val="20"/>
                        <w:szCs w:val="20"/>
                        <w:u w:val="none"/>
                      </w:rPr>
                      <w:t>ORCID</w:t>
                    </w:r>
                  </w:hyperlink>
                  <w:r w:rsidRPr="00F6282B">
                    <w:rPr>
                      <w:rFonts w:asciiTheme="majorHAnsi" w:hAnsiTheme="majorHAnsi"/>
                      <w:b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540" w:type="dxa"/>
                </w:tcPr>
                <w:p w14:paraId="3DB81C47" w14:textId="6FC54334" w:rsidR="00284440" w:rsidRPr="00F6282B" w:rsidRDefault="00284440" w:rsidP="00F6282B">
                  <w:pPr>
                    <w:rPr>
                      <w:rFonts w:asciiTheme="majorHAnsi" w:hAnsiTheme="majorHAnsi"/>
                      <w:b/>
                      <w:bCs/>
                      <w:color w:val="000000" w:themeColor="text1"/>
                      <w:spacing w:val="40"/>
                      <w:sz w:val="20"/>
                      <w:szCs w:val="20"/>
                    </w:rPr>
                  </w:pPr>
                  <w:r w:rsidRPr="00F6282B">
                    <w:rPr>
                      <w:rFonts w:asciiTheme="majorHAnsi" w:hAnsiTheme="majorHAnsi"/>
                      <w:b/>
                      <w:bCs/>
                      <w:noProof/>
                      <w:spacing w:val="40"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1748A60C" wp14:editId="481E603E">
                            <wp:simplePos x="0" y="0"/>
                            <wp:positionH relativeFrom="column">
                              <wp:posOffset>-21475</wp:posOffset>
                            </wp:positionH>
                            <wp:positionV relativeFrom="paragraph">
                              <wp:posOffset>-10910</wp:posOffset>
                            </wp:positionV>
                            <wp:extent cx="245225" cy="207819"/>
                            <wp:effectExtent l="0" t="0" r="2540" b="1905"/>
                            <wp:wrapNone/>
                            <wp:docPr id="9" name="Freeform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946D667-D330-C145-B6A6-D49E9F5B7648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45225" cy="207819"/>
                                    </a:xfrm>
                                    <a:custGeom>
                                      <a:avLst/>
                                      <a:gdLst>
                                        <a:gd name="T0" fmla="*/ 35987 w 497"/>
                                        <a:gd name="T1" fmla="*/ 111719 h 382"/>
                                        <a:gd name="T2" fmla="*/ 35987 w 497"/>
                                        <a:gd name="T3" fmla="*/ 111719 h 382"/>
                                        <a:gd name="T4" fmla="*/ 71524 w 497"/>
                                        <a:gd name="T5" fmla="*/ 147757 h 382"/>
                                        <a:gd name="T6" fmla="*/ 111559 w 497"/>
                                        <a:gd name="T7" fmla="*/ 171633 h 382"/>
                                        <a:gd name="T8" fmla="*/ 151594 w 497"/>
                                        <a:gd name="T9" fmla="*/ 151811 h 382"/>
                                        <a:gd name="T10" fmla="*/ 175436 w 497"/>
                                        <a:gd name="T11" fmla="*/ 116224 h 382"/>
                                        <a:gd name="T12" fmla="*/ 111559 w 497"/>
                                        <a:gd name="T13" fmla="*/ 147757 h 382"/>
                                        <a:gd name="T14" fmla="*/ 35987 w 497"/>
                                        <a:gd name="T15" fmla="*/ 111719 h 382"/>
                                        <a:gd name="T16" fmla="*/ 219070 w 497"/>
                                        <a:gd name="T17" fmla="*/ 55859 h 382"/>
                                        <a:gd name="T18" fmla="*/ 219070 w 497"/>
                                        <a:gd name="T19" fmla="*/ 55859 h 382"/>
                                        <a:gd name="T20" fmla="*/ 123255 w 497"/>
                                        <a:gd name="T21" fmla="*/ 4054 h 382"/>
                                        <a:gd name="T22" fmla="*/ 99414 w 497"/>
                                        <a:gd name="T23" fmla="*/ 4054 h 382"/>
                                        <a:gd name="T24" fmla="*/ 4049 w 497"/>
                                        <a:gd name="T25" fmla="*/ 55859 h 382"/>
                                        <a:gd name="T26" fmla="*/ 4049 w 497"/>
                                        <a:gd name="T27" fmla="*/ 72077 h 382"/>
                                        <a:gd name="T28" fmla="*/ 99414 w 497"/>
                                        <a:gd name="T29" fmla="*/ 123882 h 382"/>
                                        <a:gd name="T30" fmla="*/ 123255 w 497"/>
                                        <a:gd name="T31" fmla="*/ 123882 h 382"/>
                                        <a:gd name="T32" fmla="*/ 183533 w 497"/>
                                        <a:gd name="T33" fmla="*/ 87843 h 382"/>
                                        <a:gd name="T34" fmla="*/ 119656 w 497"/>
                                        <a:gd name="T35" fmla="*/ 72077 h 382"/>
                                        <a:gd name="T36" fmla="*/ 111559 w 497"/>
                                        <a:gd name="T37" fmla="*/ 75680 h 382"/>
                                        <a:gd name="T38" fmla="*/ 91317 w 497"/>
                                        <a:gd name="T39" fmla="*/ 59914 h 382"/>
                                        <a:gd name="T40" fmla="*/ 111559 w 497"/>
                                        <a:gd name="T41" fmla="*/ 48201 h 382"/>
                                        <a:gd name="T42" fmla="*/ 131802 w 497"/>
                                        <a:gd name="T43" fmla="*/ 55859 h 382"/>
                                        <a:gd name="T44" fmla="*/ 199277 w 497"/>
                                        <a:gd name="T45" fmla="*/ 79735 h 382"/>
                                        <a:gd name="T46" fmla="*/ 219070 w 497"/>
                                        <a:gd name="T47" fmla="*/ 72077 h 382"/>
                                        <a:gd name="T48" fmla="*/ 219070 w 497"/>
                                        <a:gd name="T49" fmla="*/ 55859 h 382"/>
                                        <a:gd name="T50" fmla="*/ 191180 w 497"/>
                                        <a:gd name="T51" fmla="*/ 155866 h 382"/>
                                        <a:gd name="T52" fmla="*/ 191180 w 497"/>
                                        <a:gd name="T53" fmla="*/ 155866 h 382"/>
                                        <a:gd name="T54" fmla="*/ 207374 w 497"/>
                                        <a:gd name="T55" fmla="*/ 151811 h 382"/>
                                        <a:gd name="T56" fmla="*/ 199277 w 497"/>
                                        <a:gd name="T57" fmla="*/ 79735 h 382"/>
                                        <a:gd name="T58" fmla="*/ 183533 w 497"/>
                                        <a:gd name="T59" fmla="*/ 87843 h 382"/>
                                        <a:gd name="T60" fmla="*/ 191180 w 497"/>
                                        <a:gd name="T61" fmla="*/ 155866 h 382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</a:gdLst>
                                      <a:ahLst/>
                                      <a:cxnLst>
                                        <a:cxn ang="T62">
                                          <a:pos x="T0" y="T1"/>
                                        </a:cxn>
                                        <a:cxn ang="T63">
                                          <a:pos x="T2" y="T3"/>
                                        </a:cxn>
                                        <a:cxn ang="T64">
                                          <a:pos x="T4" y="T5"/>
                                        </a:cxn>
                                        <a:cxn ang="T65">
                                          <a:pos x="T6" y="T7"/>
                                        </a:cxn>
                                        <a:cxn ang="T66">
                                          <a:pos x="T8" y="T9"/>
                                        </a:cxn>
                                        <a:cxn ang="T67">
                                          <a:pos x="T10" y="T11"/>
                                        </a:cxn>
                                        <a:cxn ang="T68">
                                          <a:pos x="T12" y="T13"/>
                                        </a:cxn>
                                        <a:cxn ang="T69">
                                          <a:pos x="T14" y="T15"/>
                                        </a:cxn>
                                        <a:cxn ang="T70">
                                          <a:pos x="T16" y="T17"/>
                                        </a:cxn>
                                        <a:cxn ang="T71">
                                          <a:pos x="T18" y="T19"/>
                                        </a:cxn>
                                        <a:cxn ang="T72">
                                          <a:pos x="T20" y="T21"/>
                                        </a:cxn>
                                        <a:cxn ang="T73">
                                          <a:pos x="T22" y="T23"/>
                                        </a:cxn>
                                        <a:cxn ang="T74">
                                          <a:pos x="T24" y="T25"/>
                                        </a:cxn>
                                        <a:cxn ang="T75">
                                          <a:pos x="T26" y="T27"/>
                                        </a:cxn>
                                        <a:cxn ang="T76">
                                          <a:pos x="T28" y="T29"/>
                                        </a:cxn>
                                        <a:cxn ang="T77">
                                          <a:pos x="T30" y="T31"/>
                                        </a:cxn>
                                        <a:cxn ang="T78">
                                          <a:pos x="T32" y="T33"/>
                                        </a:cxn>
                                        <a:cxn ang="T79">
                                          <a:pos x="T34" y="T35"/>
                                        </a:cxn>
                                        <a:cxn ang="T80">
                                          <a:pos x="T36" y="T37"/>
                                        </a:cxn>
                                        <a:cxn ang="T81">
                                          <a:pos x="T38" y="T39"/>
                                        </a:cxn>
                                        <a:cxn ang="T82">
                                          <a:pos x="T40" y="T41"/>
                                        </a:cxn>
                                        <a:cxn ang="T83">
                                          <a:pos x="T42" y="T43"/>
                                        </a:cxn>
                                        <a:cxn ang="T84">
                                          <a:pos x="T44" y="T45"/>
                                        </a:cxn>
                                        <a:cxn ang="T85">
                                          <a:pos x="T46" y="T47"/>
                                        </a:cxn>
                                        <a:cxn ang="T86">
                                          <a:pos x="T48" y="T49"/>
                                        </a:cxn>
                                        <a:cxn ang="T87">
                                          <a:pos x="T50" y="T51"/>
                                        </a:cxn>
                                        <a:cxn ang="T88">
                                          <a:pos x="T52" y="T53"/>
                                        </a:cxn>
                                        <a:cxn ang="T89">
                                          <a:pos x="T54" y="T55"/>
                                        </a:cxn>
                                        <a:cxn ang="T90">
                                          <a:pos x="T56" y="T57"/>
                                        </a:cxn>
                                        <a:cxn ang="T91">
                                          <a:pos x="T58" y="T59"/>
                                        </a:cxn>
                                        <a:cxn ang="T92">
                                          <a:pos x="T60" y="T61"/>
                                        </a:cxn>
                                      </a:cxnLst>
                                      <a:rect l="0" t="0" r="r" b="b"/>
                                      <a:pathLst>
                                        <a:path w="497" h="382">
                                          <a:moveTo>
                                            <a:pt x="80" y="248"/>
                                          </a:moveTo>
                                          <a:lnTo>
                                            <a:pt x="80" y="248"/>
                                          </a:lnTo>
                                          <a:cubicBezTo>
                                            <a:pt x="97" y="293"/>
                                            <a:pt x="106" y="311"/>
                                            <a:pt x="159" y="328"/>
                                          </a:cubicBezTo>
                                          <a:cubicBezTo>
                                            <a:pt x="203" y="355"/>
                                            <a:pt x="230" y="381"/>
                                            <a:pt x="248" y="381"/>
                                          </a:cubicBezTo>
                                          <a:cubicBezTo>
                                            <a:pt x="266" y="381"/>
                                            <a:pt x="293" y="355"/>
                                            <a:pt x="337" y="337"/>
                                          </a:cubicBezTo>
                                          <a:cubicBezTo>
                                            <a:pt x="390" y="311"/>
                                            <a:pt x="372" y="311"/>
                                            <a:pt x="390" y="258"/>
                                          </a:cubicBezTo>
                                          <a:cubicBezTo>
                                            <a:pt x="248" y="328"/>
                                            <a:pt x="248" y="328"/>
                                            <a:pt x="248" y="328"/>
                                          </a:cubicBezTo>
                                          <a:lnTo>
                                            <a:pt x="80" y="248"/>
                                          </a:lnTo>
                                          <a:close/>
                                          <a:moveTo>
                                            <a:pt x="487" y="124"/>
                                          </a:moveTo>
                                          <a:lnTo>
                                            <a:pt x="487" y="124"/>
                                          </a:lnTo>
                                          <a:cubicBezTo>
                                            <a:pt x="274" y="9"/>
                                            <a:pt x="274" y="9"/>
                                            <a:pt x="274" y="9"/>
                                          </a:cubicBezTo>
                                          <a:cubicBezTo>
                                            <a:pt x="266" y="0"/>
                                            <a:pt x="239" y="0"/>
                                            <a:pt x="221" y="9"/>
                                          </a:cubicBezTo>
                                          <a:cubicBezTo>
                                            <a:pt x="9" y="124"/>
                                            <a:pt x="9" y="124"/>
                                            <a:pt x="9" y="124"/>
                                          </a:cubicBezTo>
                                          <a:cubicBezTo>
                                            <a:pt x="0" y="133"/>
                                            <a:pt x="0" y="142"/>
                                            <a:pt x="9" y="160"/>
                                          </a:cubicBezTo>
                                          <a:cubicBezTo>
                                            <a:pt x="221" y="275"/>
                                            <a:pt x="221" y="275"/>
                                            <a:pt x="221" y="275"/>
                                          </a:cubicBezTo>
                                          <a:cubicBezTo>
                                            <a:pt x="239" y="284"/>
                                            <a:pt x="266" y="284"/>
                                            <a:pt x="274" y="275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266" y="160"/>
                                            <a:pt x="266" y="160"/>
                                            <a:pt x="266" y="160"/>
                                          </a:cubicBezTo>
                                          <a:cubicBezTo>
                                            <a:pt x="257" y="160"/>
                                            <a:pt x="257" y="168"/>
                                            <a:pt x="248" y="168"/>
                                          </a:cubicBezTo>
                                          <a:cubicBezTo>
                                            <a:pt x="221" y="168"/>
                                            <a:pt x="203" y="151"/>
                                            <a:pt x="203" y="133"/>
                                          </a:cubicBezTo>
                                          <a:cubicBezTo>
                                            <a:pt x="203" y="124"/>
                                            <a:pt x="221" y="107"/>
                                            <a:pt x="248" y="107"/>
                                          </a:cubicBezTo>
                                          <a:cubicBezTo>
                                            <a:pt x="266" y="107"/>
                                            <a:pt x="284" y="115"/>
                                            <a:pt x="293" y="124"/>
                                          </a:cubicBezTo>
                                          <a:cubicBezTo>
                                            <a:pt x="443" y="177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87" y="160"/>
                                            <a:pt x="487" y="160"/>
                                            <a:pt x="487" y="160"/>
                                          </a:cubicBezTo>
                                          <a:cubicBezTo>
                                            <a:pt x="496" y="142"/>
                                            <a:pt x="496" y="133"/>
                                            <a:pt x="487" y="124"/>
                                          </a:cubicBezTo>
                                          <a:close/>
                                          <a:moveTo>
                                            <a:pt x="425" y="346"/>
                                          </a:moveTo>
                                          <a:lnTo>
                                            <a:pt x="425" y="346"/>
                                          </a:lnTo>
                                          <a:cubicBezTo>
                                            <a:pt x="416" y="355"/>
                                            <a:pt x="452" y="364"/>
                                            <a:pt x="461" y="337"/>
                                          </a:cubicBezTo>
                                          <a:cubicBezTo>
                                            <a:pt x="469" y="213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408" y="195"/>
                                            <a:pt x="443" y="222"/>
                                            <a:pt x="425" y="34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1">
                                        <a:lumMod val="75000"/>
                                        <a:lumOff val="25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CA1FC85" id="Freeform 4" o:spid="_x0000_s1026" style="position:absolute;margin-left:-1.7pt;margin-top:-.85pt;width:19.3pt;height:16.35pt;z-index:2516633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404040 [2429]" stroked="f">
                            <v:path o:connecttype="custom" o:connectlocs="17756362,60778353;17756362,60778353;35290690,80384063;55044378,93373294;74798066,82589556;86561958,63229203;55044378,80384063;17756362,60778353;108091430,30388905;108091430,30388905;60815307,2205493;49051908,2205493;1997819,30388905;1997819,39211964;49051908,67395375;60815307,67395375;90557102,47789122;59039522,39211964;55044378,41172099;45056763,32594941;55044378,26222732;65032486,30388905;98325357,43378136;108091430,39211964;108091430,30388905;94330212,84795592;94330212,84795592;102320501,82589556;98325357,43378136;90557102,47789122;94330212,84795592" o:connectangles="0,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1890" w:type="dxa"/>
                </w:tcPr>
                <w:p w14:paraId="5B2197B9" w14:textId="7CEE9FE4" w:rsidR="00284440" w:rsidRPr="00F6282B" w:rsidRDefault="00284440" w:rsidP="00F6282B">
                  <w:pPr>
                    <w:rPr>
                      <w:rFonts w:asciiTheme="majorHAnsi" w:hAnsiTheme="majorHAnsi"/>
                      <w:b/>
                      <w:bCs/>
                      <w:color w:val="000000" w:themeColor="text1"/>
                      <w:spacing w:val="40"/>
                      <w:sz w:val="20"/>
                      <w:szCs w:val="20"/>
                    </w:rPr>
                  </w:pPr>
                  <w:hyperlink r:id="rId27" w:history="1">
                    <w:r w:rsidRPr="00F6282B">
                      <w:rPr>
                        <w:rStyle w:val="Hyperlink"/>
                        <w:rFonts w:asciiTheme="majorHAnsi" w:hAnsiTheme="majorHAnsi"/>
                        <w:b/>
                        <w:color w:val="000000" w:themeColor="text1"/>
                        <w:sz w:val="20"/>
                        <w:szCs w:val="20"/>
                        <w:u w:val="none"/>
                      </w:rPr>
                      <w:t>Google Scholar</w:t>
                    </w:r>
                  </w:hyperlink>
                  <w:r w:rsidRPr="00F6282B">
                    <w:rPr>
                      <w:rFonts w:asciiTheme="majorHAnsi" w:hAnsiTheme="majorHAnsi"/>
                      <w:b/>
                      <w:bCs/>
                      <w:color w:val="000000" w:themeColor="text1"/>
                      <w:spacing w:val="40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450" w:type="dxa"/>
                </w:tcPr>
                <w:p w14:paraId="32C67C6F" w14:textId="6C951CDA" w:rsidR="00284440" w:rsidRPr="00F6282B" w:rsidRDefault="00284440" w:rsidP="00F6282B">
                  <w:pPr>
                    <w:rPr>
                      <w:rFonts w:asciiTheme="majorHAnsi" w:hAnsiTheme="majorHAnsi"/>
                      <w:b/>
                      <w:bCs/>
                      <w:color w:val="000000" w:themeColor="text1"/>
                      <w:spacing w:val="40"/>
                      <w:sz w:val="20"/>
                      <w:szCs w:val="20"/>
                    </w:rPr>
                  </w:pPr>
                  <w:r w:rsidRPr="00284440">
                    <w:rPr>
                      <w:rFonts w:asciiTheme="majorHAnsi" w:hAnsiTheme="majorHAnsi"/>
                      <w:b/>
                      <w:bCs/>
                      <w:noProof/>
                      <w:spacing w:val="40"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7456" behindDoc="0" locked="0" layoutInCell="1" allowOverlap="1" wp14:anchorId="6C5D4B4E" wp14:editId="450EBD09">
                            <wp:simplePos x="0" y="0"/>
                            <wp:positionH relativeFrom="column">
                              <wp:posOffset>-10160</wp:posOffset>
                            </wp:positionH>
                            <wp:positionV relativeFrom="paragraph">
                              <wp:posOffset>-39774</wp:posOffset>
                            </wp:positionV>
                            <wp:extent cx="195349" cy="211975"/>
                            <wp:effectExtent l="0" t="0" r="0" b="0"/>
                            <wp:wrapNone/>
                            <wp:docPr id="10" name="Freeform 1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D38E66F-544A-C148-B5DF-E615FEA88A7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95349" cy="211975"/>
                                    </a:xfrm>
                                    <a:custGeom>
                                      <a:avLst/>
                                      <a:gdLst>
                                        <a:gd name="T0" fmla="*/ 170152 w 609"/>
                                        <a:gd name="T1" fmla="*/ 206015 h 574"/>
                                        <a:gd name="T2" fmla="*/ 170152 w 609"/>
                                        <a:gd name="T3" fmla="*/ 206015 h 574"/>
                                        <a:gd name="T4" fmla="*/ 170152 w 609"/>
                                        <a:gd name="T5" fmla="*/ 132310 h 574"/>
                                        <a:gd name="T6" fmla="*/ 147489 w 609"/>
                                        <a:gd name="T7" fmla="*/ 101749 h 574"/>
                                        <a:gd name="T8" fmla="*/ 121948 w 609"/>
                                        <a:gd name="T9" fmla="*/ 132310 h 574"/>
                                        <a:gd name="T10" fmla="*/ 121948 w 609"/>
                                        <a:gd name="T11" fmla="*/ 206015 h 574"/>
                                        <a:gd name="T12" fmla="*/ 73744 w 609"/>
                                        <a:gd name="T13" fmla="*/ 206015 h 574"/>
                                        <a:gd name="T14" fmla="*/ 73744 w 609"/>
                                        <a:gd name="T15" fmla="*/ 68672 h 574"/>
                                        <a:gd name="T16" fmla="*/ 121948 w 609"/>
                                        <a:gd name="T17" fmla="*/ 68672 h 574"/>
                                        <a:gd name="T18" fmla="*/ 121948 w 609"/>
                                        <a:gd name="T19" fmla="*/ 86289 h 574"/>
                                        <a:gd name="T20" fmla="*/ 165116 w 609"/>
                                        <a:gd name="T21" fmla="*/ 63638 h 574"/>
                                        <a:gd name="T22" fmla="*/ 218715 w 609"/>
                                        <a:gd name="T23" fmla="*/ 129793 h 574"/>
                                        <a:gd name="T24" fmla="*/ 218715 w 609"/>
                                        <a:gd name="T25" fmla="*/ 206015 h 574"/>
                                        <a:gd name="T26" fmla="*/ 170152 w 609"/>
                                        <a:gd name="T27" fmla="*/ 206015 h 574"/>
                                        <a:gd name="T28" fmla="*/ 28059 w 609"/>
                                        <a:gd name="T29" fmla="*/ 48178 h 574"/>
                                        <a:gd name="T30" fmla="*/ 28059 w 609"/>
                                        <a:gd name="T31" fmla="*/ 48178 h 574"/>
                                        <a:gd name="T32" fmla="*/ 0 w 609"/>
                                        <a:gd name="T33" fmla="*/ 25527 h 574"/>
                                        <a:gd name="T34" fmla="*/ 28059 w 609"/>
                                        <a:gd name="T35" fmla="*/ 0 h 574"/>
                                        <a:gd name="T36" fmla="*/ 55758 w 609"/>
                                        <a:gd name="T37" fmla="*/ 25527 h 574"/>
                                        <a:gd name="T38" fmla="*/ 28059 w 609"/>
                                        <a:gd name="T39" fmla="*/ 48178 h 574"/>
                                        <a:gd name="T40" fmla="*/ 50722 w 609"/>
                                        <a:gd name="T41" fmla="*/ 206015 h 574"/>
                                        <a:gd name="T42" fmla="*/ 50722 w 609"/>
                                        <a:gd name="T43" fmla="*/ 206015 h 574"/>
                                        <a:gd name="T44" fmla="*/ 2518 w 609"/>
                                        <a:gd name="T45" fmla="*/ 206015 h 574"/>
                                        <a:gd name="T46" fmla="*/ 2518 w 609"/>
                                        <a:gd name="T47" fmla="*/ 68672 h 574"/>
                                        <a:gd name="T48" fmla="*/ 50722 w 609"/>
                                        <a:gd name="T49" fmla="*/ 68672 h 574"/>
                                        <a:gd name="T50" fmla="*/ 50722 w 609"/>
                                        <a:gd name="T51" fmla="*/ 206015 h 574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609" h="574">
                                          <a:moveTo>
                                            <a:pt x="473" y="573"/>
                                          </a:moveTo>
                                          <a:lnTo>
                                            <a:pt x="473" y="573"/>
                                          </a:lnTo>
                                          <a:cubicBezTo>
                                            <a:pt x="473" y="368"/>
                                            <a:pt x="473" y="368"/>
                                            <a:pt x="473" y="368"/>
                                          </a:cubicBezTo>
                                          <a:cubicBezTo>
                                            <a:pt x="473" y="325"/>
                                            <a:pt x="459" y="283"/>
                                            <a:pt x="410" y="283"/>
                                          </a:cubicBezTo>
                                          <a:cubicBezTo>
                                            <a:pt x="360" y="283"/>
                                            <a:pt x="339" y="325"/>
                                            <a:pt x="339" y="368"/>
                                          </a:cubicBezTo>
                                          <a:cubicBezTo>
                                            <a:pt x="339" y="573"/>
                                            <a:pt x="339" y="573"/>
                                            <a:pt x="339" y="573"/>
                                          </a:cubicBezTo>
                                          <a:cubicBezTo>
                                            <a:pt x="205" y="573"/>
                                            <a:pt x="205" y="573"/>
                                            <a:pt x="205" y="573"/>
                                          </a:cubicBezTo>
                                          <a:cubicBezTo>
                                            <a:pt x="205" y="191"/>
                                            <a:pt x="205" y="191"/>
                                            <a:pt x="205" y="191"/>
                                          </a:cubicBezTo>
                                          <a:cubicBezTo>
                                            <a:pt x="339" y="191"/>
                                            <a:pt x="339" y="191"/>
                                            <a:pt x="339" y="191"/>
                                          </a:cubicBezTo>
                                          <a:cubicBezTo>
                                            <a:pt x="339" y="240"/>
                                            <a:pt x="339" y="240"/>
                                            <a:pt x="339" y="240"/>
                                          </a:cubicBezTo>
                                          <a:cubicBezTo>
                                            <a:pt x="375" y="198"/>
                                            <a:pt x="403" y="177"/>
                                            <a:pt x="459" y="177"/>
                                          </a:cubicBezTo>
                                          <a:cubicBezTo>
                                            <a:pt x="516" y="177"/>
                                            <a:pt x="608" y="205"/>
                                            <a:pt x="608" y="361"/>
                                          </a:cubicBezTo>
                                          <a:cubicBezTo>
                                            <a:pt x="608" y="573"/>
                                            <a:pt x="608" y="573"/>
                                            <a:pt x="608" y="573"/>
                                          </a:cubicBezTo>
                                          <a:lnTo>
                                            <a:pt x="473" y="573"/>
                                          </a:lnTo>
                                          <a:close/>
                                          <a:moveTo>
                                            <a:pt x="78" y="134"/>
                                          </a:moveTo>
                                          <a:lnTo>
                                            <a:pt x="78" y="134"/>
                                          </a:lnTo>
                                          <a:cubicBezTo>
                                            <a:pt x="35" y="134"/>
                                            <a:pt x="0" y="106"/>
                                            <a:pt x="0" y="71"/>
                                          </a:cubicBezTo>
                                          <a:cubicBezTo>
                                            <a:pt x="0" y="28"/>
                                            <a:pt x="35" y="0"/>
                                            <a:pt x="78" y="0"/>
                                          </a:cubicBezTo>
                                          <a:cubicBezTo>
                                            <a:pt x="120" y="0"/>
                                            <a:pt x="155" y="28"/>
                                            <a:pt x="155" y="71"/>
                                          </a:cubicBezTo>
                                          <a:cubicBezTo>
                                            <a:pt x="155" y="106"/>
                                            <a:pt x="120" y="134"/>
                                            <a:pt x="78" y="134"/>
                                          </a:cubicBezTo>
                                          <a:close/>
                                          <a:moveTo>
                                            <a:pt x="141" y="573"/>
                                          </a:moveTo>
                                          <a:lnTo>
                                            <a:pt x="141" y="573"/>
                                          </a:lnTo>
                                          <a:cubicBezTo>
                                            <a:pt x="7" y="573"/>
                                            <a:pt x="7" y="573"/>
                                            <a:pt x="7" y="573"/>
                                          </a:cubicBezTo>
                                          <a:cubicBezTo>
                                            <a:pt x="7" y="191"/>
                                            <a:pt x="7" y="191"/>
                                            <a:pt x="7" y="191"/>
                                          </a:cubicBezTo>
                                          <a:cubicBezTo>
                                            <a:pt x="141" y="191"/>
                                            <a:pt x="141" y="191"/>
                                            <a:pt x="141" y="191"/>
                                          </a:cubicBezTo>
                                          <a:lnTo>
                                            <a:pt x="141" y="57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1">
                                        <a:lumMod val="75000"/>
                                        <a:lumOff val="25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BC5F396" id="Freeform 17" o:spid="_x0000_s1026" style="position:absolute;margin-left:-.8pt;margin-top:-3.15pt;width:15.4pt;height:16.7pt;z-index:2516674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9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fillcolor="#404040 [2429]" stroked="f">
                            <v:path o:connecttype="custom" o:connectlocs="54579677,76080191;54579677,76080191;54579677,48861345;47310063,37575338;39117274,48861345;39117274,76080191;23654871,76080191;23654871,25360187;39117274,25360187;39117274,31866047;52964278,23501159;70157236,47931831;70157236,76080191;54579677,76080191;9000489,17791867;9000489,17791867;0,9426979;9000489,0;17885500,9426979;9000489,17791867;16270102,76080191;16270102,76080191;807699,76080191;807699,25360187;16270102,25360187;16270102,76080191" o:connectangles="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05" w:type="dxa"/>
                </w:tcPr>
                <w:p w14:paraId="03A07B34" w14:textId="32CDB94C" w:rsidR="00284440" w:rsidRPr="00F6282B" w:rsidRDefault="00284440" w:rsidP="00F6282B">
                  <w:pPr>
                    <w:rPr>
                      <w:rFonts w:asciiTheme="majorHAnsi" w:hAnsiTheme="majorHAnsi"/>
                      <w:b/>
                      <w:color w:val="000000" w:themeColor="text1"/>
                      <w:sz w:val="20"/>
                      <w:szCs w:val="20"/>
                    </w:rPr>
                  </w:pPr>
                  <w:hyperlink r:id="rId28" w:history="1">
                    <w:proofErr w:type="spellStart"/>
                    <w:r w:rsidRPr="00F6282B">
                      <w:rPr>
                        <w:rStyle w:val="Hyperlink"/>
                        <w:rFonts w:asciiTheme="majorHAnsi" w:hAnsiTheme="majorHAnsi"/>
                        <w:b/>
                        <w:color w:val="000000" w:themeColor="text1"/>
                        <w:sz w:val="20"/>
                        <w:szCs w:val="20"/>
                        <w:u w:val="none"/>
                      </w:rPr>
                      <w:t>LikedIn</w:t>
                    </w:r>
                    <w:proofErr w:type="spellEnd"/>
                  </w:hyperlink>
                </w:p>
              </w:tc>
            </w:tr>
          </w:tbl>
          <w:p w14:paraId="3430FF7D" w14:textId="4922A08A" w:rsidR="00F6282B" w:rsidRDefault="00F6282B" w:rsidP="000E7BFA"/>
          <w:p w14:paraId="0F48ADB2" w14:textId="7B8897B1" w:rsidR="00F6282B" w:rsidRDefault="00F6282B" w:rsidP="00F6282B">
            <w:pPr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</w:pPr>
            <w:r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  <w:t xml:space="preserve">PROFILE OBJECTIVE </w:t>
            </w:r>
          </w:p>
          <w:p w14:paraId="4517005D" w14:textId="2D3F484B" w:rsidR="00F6282B" w:rsidRDefault="00F6282B" w:rsidP="000E7BFA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Driven by a passion for advancing research and education, I aim to secure a role in R&amp;D, contributing innovative solutions to challenges in AI, deep learning, and computer vision. Additionally, I seek opportunities in academia to inspire scholars and advance knowledge in my field.</w:t>
            </w:r>
          </w:p>
          <w:p w14:paraId="297CCE4F" w14:textId="77777777" w:rsidR="00F6282B" w:rsidRPr="00F6282B" w:rsidRDefault="00F6282B" w:rsidP="000E7BFA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2F9B2E54" w14:textId="36AA093B" w:rsidR="006250DC" w:rsidRPr="000E7BFA" w:rsidRDefault="006250DC" w:rsidP="000E7BFA">
            <w:pPr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</w:pPr>
            <w:r w:rsidRPr="000E7BFA"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  <w:t>PERSONAL PROFILE</w:t>
            </w:r>
          </w:p>
          <w:p w14:paraId="6F4D1ABE" w14:textId="4BFCC8B2" w:rsidR="006250DC" w:rsidRDefault="006250DC" w:rsidP="000E7BFA">
            <w:pPr>
              <w:rPr>
                <w:rFonts w:asciiTheme="majorHAnsi" w:hAnsiTheme="majorHAnsi"/>
                <w:b/>
                <w:bCs/>
                <w:color w:val="4BACC6" w:themeColor="accent5"/>
                <w:spacing w:val="40"/>
                <w:sz w:val="20"/>
                <w:szCs w:val="20"/>
              </w:rPr>
            </w:pPr>
          </w:p>
          <w:p w14:paraId="53E6A408" w14:textId="7ABC16EC" w:rsidR="00FF0084" w:rsidRPr="00FF0084" w:rsidRDefault="00FF0084" w:rsidP="00FF0084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/>
                <w:sz w:val="20"/>
                <w:szCs w:val="20"/>
              </w:rPr>
            </w:pP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Ph.D. in Artificial Intelligence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 specializing in dynamic hand gesture recognition. Known for pioneering </w:t>
            </w:r>
            <w:proofErr w:type="gramStart"/>
            <w:r w:rsidRPr="00FF0084">
              <w:rPr>
                <w:rFonts w:asciiTheme="majorHAnsi" w:hAnsiTheme="majorHAnsi"/>
                <w:sz w:val="20"/>
                <w:szCs w:val="20"/>
              </w:rPr>
              <w:t>research</w:t>
            </w:r>
            <w:proofErr w:type="gramEnd"/>
            <w:r w:rsidRPr="00FF0084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driving advancements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 in video a</w:t>
            </w: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nalysis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 and human-computer interaction through innovative deep learning techniques.</w:t>
            </w:r>
          </w:p>
          <w:p w14:paraId="522FB739" w14:textId="217AAFEF" w:rsidR="00FF0084" w:rsidRPr="00F6282B" w:rsidRDefault="00FF0084" w:rsidP="00FF0084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 w:rsidRPr="00FF0084">
              <w:rPr>
                <w:rFonts w:asciiTheme="majorHAnsi" w:hAnsiTheme="majorHAnsi"/>
                <w:sz w:val="20"/>
                <w:szCs w:val="20"/>
              </w:rPr>
              <w:t xml:space="preserve">Experienced Assistant Professor with a </w:t>
            </w: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focus on R&amp;D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 in image processing, signal analysis, and related domains. Skilled in </w:t>
            </w: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curriculum development, instructional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delivery, and project supervision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, fostering an environment conducive to </w:t>
            </w: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innovation and discovery.</w:t>
            </w:r>
          </w:p>
          <w:p w14:paraId="0B94EA44" w14:textId="6130A018" w:rsidR="00FF0084" w:rsidRPr="00FF0084" w:rsidRDefault="00FF0084" w:rsidP="00FF0084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/>
                <w:sz w:val="20"/>
                <w:szCs w:val="20"/>
              </w:rPr>
            </w:pPr>
            <w:r w:rsidRPr="00FF0084">
              <w:rPr>
                <w:rFonts w:asciiTheme="majorHAnsi" w:hAnsiTheme="majorHAnsi"/>
                <w:sz w:val="20"/>
                <w:szCs w:val="20"/>
              </w:rPr>
              <w:t xml:space="preserve">Recognized for </w:t>
            </w: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developing novel algorithms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 for dynamic hand gesture recognition, enhancing accuracy significantly. Proficient in </w:t>
            </w: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 xml:space="preserve">leveraging deep learning </w:t>
            </w:r>
            <w:proofErr w:type="gramStart"/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architectures</w:t>
            </w:r>
            <w:proofErr w:type="gramEnd"/>
            <w:r w:rsidRPr="00FF0084">
              <w:rPr>
                <w:rFonts w:asciiTheme="majorHAnsi" w:hAnsiTheme="majorHAnsi"/>
                <w:sz w:val="20"/>
                <w:szCs w:val="20"/>
              </w:rPr>
              <w:t xml:space="preserve"> and pre-trained models for advanced object detection and analysis in video datasets.</w:t>
            </w:r>
          </w:p>
          <w:p w14:paraId="6AEBDD09" w14:textId="25985CE6" w:rsidR="00FF0084" w:rsidRPr="00FF0084" w:rsidRDefault="00FF0084" w:rsidP="00FF0084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/>
                <w:sz w:val="20"/>
                <w:szCs w:val="20"/>
              </w:rPr>
            </w:pPr>
            <w:r w:rsidRPr="00FF0084">
              <w:rPr>
                <w:rFonts w:asciiTheme="majorHAnsi" w:hAnsiTheme="majorHAnsi"/>
                <w:sz w:val="20"/>
                <w:szCs w:val="20"/>
              </w:rPr>
              <w:t xml:space="preserve">Published extensively in prestigious journals and recipient of the Best Paper Award at IEEE conferences. Committed to </w:t>
            </w: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driving R&amp;D forward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 through visionary thinking and impactful contributions to gesture recognition and computer vision.</w:t>
            </w:r>
          </w:p>
          <w:p w14:paraId="3BAC2FDA" w14:textId="58A3F91B" w:rsidR="00FF0084" w:rsidRPr="00FF0084" w:rsidRDefault="00FF0084" w:rsidP="00FF0084">
            <w:pPr>
              <w:pStyle w:val="ListParagraph"/>
              <w:numPr>
                <w:ilvl w:val="0"/>
                <w:numId w:val="50"/>
              </w:numPr>
              <w:rPr>
                <w:rFonts w:asciiTheme="majorHAnsi" w:hAnsiTheme="majorHAnsi"/>
                <w:sz w:val="20"/>
                <w:szCs w:val="20"/>
              </w:rPr>
            </w:pPr>
            <w:r w:rsidRPr="00FF0084">
              <w:rPr>
                <w:rFonts w:asciiTheme="majorHAnsi" w:hAnsiTheme="majorHAnsi"/>
                <w:sz w:val="20"/>
                <w:szCs w:val="20"/>
              </w:rPr>
              <w:t xml:space="preserve">Equipped with a diverse technical skill set including Python, TensorFlow, and MATLAB. Demonstrates </w:t>
            </w: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strong leadership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and strategic thinking, fostering collaboration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 and </w:t>
            </w:r>
            <w:r w:rsidRPr="00F6282B">
              <w:rPr>
                <w:rFonts w:asciiTheme="majorHAnsi" w:hAnsiTheme="majorHAnsi"/>
                <w:b/>
                <w:sz w:val="20"/>
                <w:szCs w:val="20"/>
              </w:rPr>
              <w:t>driving meaningful advancements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 in AI and deep learning research.</w:t>
            </w:r>
          </w:p>
          <w:p w14:paraId="62ACAB99" w14:textId="77777777" w:rsidR="006250DC" w:rsidRPr="000E7BFA" w:rsidRDefault="006250DC" w:rsidP="000E7BFA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153FF75C" w14:textId="77777777" w:rsidR="006250DC" w:rsidRDefault="006250DC" w:rsidP="000E7BFA">
            <w:pPr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</w:pPr>
            <w:r w:rsidRPr="000E7BFA"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  <w:t>WORK EXPERIENCE</w:t>
            </w:r>
          </w:p>
          <w:p w14:paraId="6158BBA3" w14:textId="77777777" w:rsidR="00FC5704" w:rsidRDefault="00FC5704" w:rsidP="000E7BFA">
            <w:pPr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</w:pPr>
          </w:p>
          <w:p w14:paraId="0229BC31" w14:textId="2E89DF18" w:rsidR="00FC5704" w:rsidRPr="00FC5704" w:rsidRDefault="00FC5704" w:rsidP="00FC5704">
            <w:pPr>
              <w:shd w:val="clear" w:color="auto" w:fill="DBE5F1" w:themeFill="accent1" w:themeFillTint="33"/>
              <w:rPr>
                <w:rFonts w:asciiTheme="majorHAnsi" w:hAnsiTheme="majorHAnsi"/>
                <w:b/>
                <w:sz w:val="18"/>
                <w:szCs w:val="18"/>
              </w:rPr>
            </w:pPr>
            <w:r w:rsidRPr="00FC5704">
              <w:rPr>
                <w:rFonts w:asciiTheme="majorHAnsi" w:hAnsiTheme="majorHAnsi"/>
                <w:b/>
                <w:sz w:val="18"/>
                <w:szCs w:val="18"/>
              </w:rPr>
              <w:t xml:space="preserve">Assistant Professor |University of Petroleum and Energy Studies| </w:t>
            </w:r>
            <w:r w:rsidR="005428F2">
              <w:rPr>
                <w:rFonts w:asciiTheme="majorHAnsi" w:hAnsiTheme="majorHAnsi"/>
                <w:b/>
                <w:sz w:val="18"/>
                <w:szCs w:val="18"/>
              </w:rPr>
              <w:t xml:space="preserve">Jan </w:t>
            </w:r>
            <w:r w:rsidRPr="00FC5704">
              <w:rPr>
                <w:rFonts w:asciiTheme="majorHAnsi" w:hAnsiTheme="majorHAnsi"/>
                <w:b/>
                <w:sz w:val="18"/>
                <w:szCs w:val="18"/>
              </w:rPr>
              <w:t>202</w:t>
            </w:r>
            <w:r w:rsidR="005428F2">
              <w:rPr>
                <w:rFonts w:asciiTheme="majorHAnsi" w:hAnsiTheme="majorHAnsi"/>
                <w:b/>
                <w:sz w:val="18"/>
                <w:szCs w:val="18"/>
              </w:rPr>
              <w:t>5</w:t>
            </w:r>
            <w:r w:rsidRPr="00FC5704">
              <w:rPr>
                <w:rFonts w:asciiTheme="majorHAnsi" w:hAnsiTheme="majorHAnsi"/>
                <w:b/>
                <w:sz w:val="18"/>
                <w:szCs w:val="18"/>
              </w:rPr>
              <w:t xml:space="preserve">- </w:t>
            </w:r>
            <w:r w:rsidR="005428F2">
              <w:rPr>
                <w:rFonts w:asciiTheme="majorHAnsi" w:hAnsiTheme="majorHAnsi"/>
                <w:b/>
                <w:sz w:val="18"/>
                <w:szCs w:val="18"/>
              </w:rPr>
              <w:t>Present</w:t>
            </w:r>
          </w:p>
          <w:p w14:paraId="5ED05D24" w14:textId="3255DC3A" w:rsidR="00FC5704" w:rsidRDefault="00FC5704" w:rsidP="00FC5704">
            <w:pPr>
              <w:rPr>
                <w:rFonts w:asciiTheme="majorHAnsi" w:hAnsiTheme="majorHAnsi"/>
                <w:i/>
                <w:sz w:val="20"/>
                <w:szCs w:val="20"/>
              </w:rPr>
            </w:pPr>
            <w:r w:rsidRPr="00FF0084">
              <w:rPr>
                <w:rFonts w:asciiTheme="majorHAnsi" w:hAnsiTheme="majorHAnsi"/>
                <w:i/>
                <w:sz w:val="20"/>
                <w:szCs w:val="20"/>
              </w:rPr>
              <w:t xml:space="preserve">Instruction in </w:t>
            </w:r>
            <w:r>
              <w:rPr>
                <w:rFonts w:asciiTheme="majorHAnsi" w:hAnsiTheme="majorHAnsi"/>
                <w:i/>
                <w:sz w:val="20"/>
                <w:szCs w:val="20"/>
              </w:rPr>
              <w:t xml:space="preserve">Deep </w:t>
            </w:r>
            <w:r w:rsidR="000E7B4B">
              <w:rPr>
                <w:rFonts w:asciiTheme="majorHAnsi" w:hAnsiTheme="majorHAnsi"/>
                <w:i/>
                <w:sz w:val="20"/>
                <w:szCs w:val="20"/>
              </w:rPr>
              <w:t>Learning</w:t>
            </w:r>
            <w:r w:rsidRPr="00FF0084">
              <w:rPr>
                <w:rFonts w:asciiTheme="majorHAnsi" w:hAnsiTheme="majorHAnsi"/>
                <w:i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/>
                <w:i/>
                <w:sz w:val="20"/>
                <w:szCs w:val="20"/>
              </w:rPr>
              <w:t>Python</w:t>
            </w:r>
            <w:r w:rsidRPr="00FF0084">
              <w:rPr>
                <w:rFonts w:asciiTheme="majorHAnsi" w:hAnsiTheme="majorHAnsi"/>
                <w:i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/>
                <w:i/>
                <w:sz w:val="20"/>
                <w:szCs w:val="20"/>
              </w:rPr>
              <w:t>Discrete Mathematics and more</w:t>
            </w:r>
          </w:p>
          <w:p w14:paraId="1DBC503D" w14:textId="77777777" w:rsidR="00FC5704" w:rsidRPr="00FF0084" w:rsidRDefault="00FC5704" w:rsidP="00FC5704">
            <w:pPr>
              <w:rPr>
                <w:rFonts w:asciiTheme="majorHAnsi" w:hAnsiTheme="majorHAnsi"/>
                <w:i/>
                <w:sz w:val="20"/>
                <w:szCs w:val="20"/>
              </w:rPr>
            </w:pPr>
          </w:p>
          <w:p w14:paraId="2B384D0E" w14:textId="24E4639F" w:rsidR="000E7B4B" w:rsidRPr="00FF0084" w:rsidRDefault="000E7B4B" w:rsidP="000E7B4B">
            <w:pPr>
              <w:rPr>
                <w:rFonts w:asciiTheme="majorHAnsi" w:hAnsiTheme="majorHAnsi"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Summary: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 Offered comprehensive educational guidance in the fields of </w:t>
            </w:r>
            <w:r>
              <w:rPr>
                <w:rFonts w:asciiTheme="majorHAnsi" w:hAnsiTheme="majorHAnsi"/>
                <w:sz w:val="20"/>
                <w:szCs w:val="20"/>
              </w:rPr>
              <w:t>Computer Vision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, and </w:t>
            </w:r>
            <w:r>
              <w:rPr>
                <w:rFonts w:asciiTheme="majorHAnsi" w:hAnsiTheme="majorHAnsi"/>
                <w:sz w:val="20"/>
                <w:szCs w:val="20"/>
              </w:rPr>
              <w:t>Deep Learning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>, fostering a conducive learning environment through structured lectures, tutorials, and practical assessments.</w:t>
            </w:r>
          </w:p>
          <w:p w14:paraId="558115F8" w14:textId="77777777" w:rsidR="00FC5704" w:rsidRDefault="00FC5704" w:rsidP="000E7BFA">
            <w:pPr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</w:pPr>
          </w:p>
          <w:p w14:paraId="00E66890" w14:textId="7D84BE72" w:rsidR="00FC5704" w:rsidRPr="000E7BFA" w:rsidRDefault="00FC5704" w:rsidP="00FC5704">
            <w:pPr>
              <w:shd w:val="clear" w:color="auto" w:fill="DBE5F1" w:themeFill="accent1" w:themeFillTint="33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>Junior Scientist</w:t>
            </w:r>
            <w:r w:rsidRPr="000E7BFA">
              <w:rPr>
                <w:rFonts w:asciiTheme="majorHAnsi" w:hAnsiTheme="majorHAnsi"/>
                <w:b/>
                <w:sz w:val="20"/>
                <w:szCs w:val="20"/>
              </w:rPr>
              <w:t xml:space="preserve"> | </w:t>
            </w:r>
            <w:proofErr w:type="spellStart"/>
            <w:r w:rsidRPr="00FC5704">
              <w:rPr>
                <w:rFonts w:asciiTheme="majorHAnsi" w:hAnsiTheme="majorHAnsi"/>
                <w:b/>
                <w:sz w:val="20"/>
                <w:szCs w:val="20"/>
              </w:rPr>
              <w:t>Smartsoc</w:t>
            </w:r>
            <w:proofErr w:type="spellEnd"/>
            <w:r w:rsidRPr="00FC5704">
              <w:rPr>
                <w:rFonts w:asciiTheme="majorHAnsi" w:hAnsiTheme="majorHAnsi"/>
                <w:b/>
                <w:sz w:val="20"/>
                <w:szCs w:val="20"/>
              </w:rPr>
              <w:t xml:space="preserve"> Solutions Private Limited</w:t>
            </w:r>
            <w:r w:rsidRPr="000E7BFA">
              <w:rPr>
                <w:rFonts w:asciiTheme="majorHAnsi" w:hAnsiTheme="majorHAnsi"/>
                <w:b/>
                <w:sz w:val="20"/>
                <w:szCs w:val="20"/>
              </w:rPr>
              <w:t xml:space="preserve">|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May2024</w:t>
            </w:r>
            <w:r w:rsidRPr="000E7BFA">
              <w:rPr>
                <w:rFonts w:asciiTheme="majorHAnsi" w:hAnsiTheme="majorHAnsi"/>
                <w:b/>
                <w:sz w:val="20"/>
                <w:szCs w:val="20"/>
              </w:rPr>
              <w:t xml:space="preserve">- 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Jan2025</w:t>
            </w:r>
          </w:p>
          <w:p w14:paraId="2474F79B" w14:textId="77777777" w:rsidR="00FC5704" w:rsidRDefault="00FC5704" w:rsidP="000E7BFA">
            <w:pPr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</w:pPr>
          </w:p>
          <w:p w14:paraId="682B99F2" w14:textId="7C276142" w:rsidR="00FC5704" w:rsidRPr="00FC5704" w:rsidRDefault="00FC5704" w:rsidP="00787C7B">
            <w:pPr>
              <w:pStyle w:val="ListParagraph"/>
              <w:numPr>
                <w:ilvl w:val="0"/>
                <w:numId w:val="17"/>
              </w:numPr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</w:pPr>
            <w:r w:rsidRPr="00FC5704">
              <w:rPr>
                <w:rFonts w:asciiTheme="majorHAnsi" w:hAnsiTheme="majorHAnsi"/>
                <w:b/>
                <w:sz w:val="20"/>
                <w:szCs w:val="20"/>
              </w:rPr>
              <w:t xml:space="preserve">Summary: </w:t>
            </w:r>
            <w:r w:rsidRPr="00FC5704">
              <w:rPr>
                <w:rFonts w:asciiTheme="majorHAnsi" w:hAnsiTheme="majorHAnsi"/>
                <w:bCs/>
                <w:sz w:val="20"/>
                <w:szCs w:val="20"/>
              </w:rPr>
              <w:t xml:space="preserve">Developing a real time Driver Drowsiness Detection system using a combination of face detection and time series classification techniques. The system analyzes </w:t>
            </w:r>
            <w:proofErr w:type="gramStart"/>
            <w:r w:rsidRPr="00FC5704">
              <w:rPr>
                <w:rFonts w:asciiTheme="majorHAnsi" w:hAnsiTheme="majorHAnsi"/>
                <w:bCs/>
                <w:sz w:val="20"/>
                <w:szCs w:val="20"/>
              </w:rPr>
              <w:t>video</w:t>
            </w:r>
            <w:proofErr w:type="gramEnd"/>
            <w:r w:rsidRPr="00FC5704">
              <w:rPr>
                <w:rFonts w:asciiTheme="majorHAnsi" w:hAnsiTheme="majorHAnsi"/>
                <w:bCs/>
                <w:sz w:val="20"/>
                <w:szCs w:val="20"/>
              </w:rPr>
              <w:t xml:space="preserve"> to identify drowsy states and issue warnings or alarms to enhance driver safety.</w:t>
            </w:r>
          </w:p>
          <w:p w14:paraId="520131AE" w14:textId="77777777" w:rsidR="006250DC" w:rsidRPr="000E7BFA" w:rsidRDefault="006250DC" w:rsidP="000E7BFA">
            <w:pPr>
              <w:rPr>
                <w:rFonts w:asciiTheme="majorHAnsi" w:hAnsiTheme="majorHAnsi"/>
                <w:b/>
                <w:bCs/>
                <w:color w:val="4BACC6" w:themeColor="accent5"/>
                <w:spacing w:val="40"/>
                <w:sz w:val="20"/>
                <w:szCs w:val="20"/>
              </w:rPr>
            </w:pPr>
          </w:p>
          <w:p w14:paraId="12DBAEF7" w14:textId="686EE946" w:rsidR="006250DC" w:rsidRPr="000E7BFA" w:rsidRDefault="006250DC" w:rsidP="000E7BFA">
            <w:pPr>
              <w:shd w:val="clear" w:color="auto" w:fill="DBE5F1" w:themeFill="accent1" w:themeFillTint="33"/>
              <w:rPr>
                <w:rFonts w:asciiTheme="majorHAnsi" w:hAnsiTheme="majorHAnsi"/>
                <w:b/>
                <w:sz w:val="20"/>
                <w:szCs w:val="20"/>
              </w:rPr>
            </w:pPr>
            <w:r w:rsidRPr="000E7BFA">
              <w:rPr>
                <w:rFonts w:asciiTheme="majorHAnsi" w:hAnsiTheme="majorHAnsi"/>
                <w:b/>
                <w:sz w:val="20"/>
                <w:szCs w:val="20"/>
              </w:rPr>
              <w:t xml:space="preserve">Research Scholar | National Institute of Technology, </w:t>
            </w:r>
            <w:proofErr w:type="spellStart"/>
            <w:r w:rsidRPr="000E7BFA">
              <w:rPr>
                <w:rFonts w:asciiTheme="majorHAnsi" w:hAnsiTheme="majorHAnsi"/>
                <w:b/>
                <w:sz w:val="20"/>
                <w:szCs w:val="20"/>
              </w:rPr>
              <w:t>Silchar</w:t>
            </w:r>
            <w:proofErr w:type="spellEnd"/>
            <w:r w:rsidRPr="000E7BFA">
              <w:rPr>
                <w:rFonts w:asciiTheme="majorHAnsi" w:hAnsiTheme="majorHAnsi"/>
                <w:b/>
                <w:sz w:val="20"/>
                <w:szCs w:val="20"/>
              </w:rPr>
              <w:t xml:space="preserve"> | Jul 2019 </w:t>
            </w:r>
            <w:r w:rsidR="00FC5704">
              <w:rPr>
                <w:rFonts w:asciiTheme="majorHAnsi" w:hAnsiTheme="majorHAnsi"/>
                <w:b/>
                <w:sz w:val="20"/>
                <w:szCs w:val="20"/>
              </w:rPr>
              <w:t>–</w:t>
            </w:r>
            <w:r w:rsidRPr="000E7BFA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="00FC5704">
              <w:rPr>
                <w:rFonts w:asciiTheme="majorHAnsi" w:hAnsiTheme="majorHAnsi"/>
                <w:b/>
                <w:sz w:val="20"/>
                <w:szCs w:val="20"/>
              </w:rPr>
              <w:t>April 2024</w:t>
            </w:r>
          </w:p>
          <w:p w14:paraId="1ED711CF" w14:textId="77777777" w:rsidR="00FF0084" w:rsidRPr="000E7BFA" w:rsidRDefault="00FF0084" w:rsidP="000E7BFA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592CF24A" w14:textId="3BD2EC6B" w:rsidR="00BF37B8" w:rsidRDefault="00BF37B8" w:rsidP="00FF0084">
            <w:pPr>
              <w:pStyle w:val="ListParagraph"/>
              <w:ind w:left="0"/>
              <w:rPr>
                <w:rFonts w:asciiTheme="majorHAnsi" w:hAnsiTheme="majorHAnsi"/>
                <w:i/>
                <w:sz w:val="20"/>
                <w:szCs w:val="20"/>
              </w:rPr>
            </w:pPr>
            <w:r w:rsidRPr="00FF0084">
              <w:rPr>
                <w:rFonts w:asciiTheme="majorHAnsi" w:hAnsiTheme="majorHAnsi"/>
                <w:i/>
                <w:sz w:val="20"/>
                <w:szCs w:val="20"/>
              </w:rPr>
              <w:t>Conducted Groundbreaking Research in Dynamic Hand Gesture Recognition using Deep Learning Techniques</w:t>
            </w:r>
          </w:p>
          <w:p w14:paraId="25C4A3E2" w14:textId="77777777" w:rsidR="00FF0084" w:rsidRPr="00FF0084" w:rsidRDefault="00FF0084" w:rsidP="00FF0084">
            <w:pPr>
              <w:pStyle w:val="ListParagraph"/>
              <w:ind w:left="0"/>
              <w:rPr>
                <w:rFonts w:asciiTheme="majorHAnsi" w:hAnsiTheme="majorHAnsi"/>
                <w:i/>
                <w:sz w:val="20"/>
                <w:szCs w:val="20"/>
              </w:rPr>
            </w:pPr>
          </w:p>
          <w:p w14:paraId="2C57E404" w14:textId="33D27022" w:rsidR="00BF37B8" w:rsidRDefault="00BF37B8" w:rsidP="00BF37B8">
            <w:pPr>
              <w:pStyle w:val="ListParagraph"/>
              <w:numPr>
                <w:ilvl w:val="0"/>
                <w:numId w:val="17"/>
              </w:numPr>
              <w:rPr>
                <w:rFonts w:asciiTheme="majorHAnsi" w:hAnsiTheme="majorHAnsi"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Summary:</w:t>
            </w:r>
            <w:r w:rsidRPr="00BF37B8">
              <w:rPr>
                <w:rFonts w:asciiTheme="majorHAnsi" w:hAnsiTheme="majorHAnsi"/>
                <w:sz w:val="20"/>
                <w:szCs w:val="20"/>
              </w:rPr>
              <w:t xml:space="preserve"> Led cutting-edge research initiatives aimed at advancing video analysis and human-computer interaction through dynamic hand gesture recognition.</w:t>
            </w:r>
          </w:p>
          <w:p w14:paraId="2D0D75B8" w14:textId="77777777" w:rsidR="00FF0084" w:rsidRDefault="00FF0084" w:rsidP="00FF0084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2B249528" w14:textId="5687A68E" w:rsidR="00FF0084" w:rsidRPr="00FF0084" w:rsidRDefault="00FF0084" w:rsidP="00FF008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KEY RESULT AREAS:</w:t>
            </w:r>
          </w:p>
          <w:p w14:paraId="33B58A4E" w14:textId="77777777" w:rsidR="00FF0084" w:rsidRPr="00FF0084" w:rsidRDefault="00FF0084" w:rsidP="00FF0084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3A6C2792" w14:textId="77777777" w:rsidR="00BF37B8" w:rsidRPr="00FF0084" w:rsidRDefault="00BF37B8" w:rsidP="00FF0084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Model Optimization and Customization:</w:t>
            </w:r>
          </w:p>
          <w:p w14:paraId="6236E25B" w14:textId="3E65BAEF" w:rsidR="00BF37B8" w:rsidRDefault="00BF37B8" w:rsidP="00FF0084">
            <w:pPr>
              <w:pStyle w:val="ListParagraph"/>
              <w:numPr>
                <w:ilvl w:val="0"/>
                <w:numId w:val="47"/>
              </w:numPr>
              <w:rPr>
                <w:rFonts w:asciiTheme="majorHAnsi" w:hAnsiTheme="majorHAnsi"/>
                <w:sz w:val="20"/>
                <w:szCs w:val="20"/>
              </w:rPr>
            </w:pPr>
            <w:r w:rsidRPr="00BF37B8">
              <w:rPr>
                <w:rFonts w:asciiTheme="majorHAnsi" w:hAnsiTheme="majorHAnsi"/>
                <w:sz w:val="20"/>
                <w:szCs w:val="20"/>
              </w:rPr>
              <w:t xml:space="preserve">Fine-tuned and personalized a range of deep learning architectures, including VGG-16, VGG-19, ResNet-50, ResNet-101, InceptionV3, </w:t>
            </w:r>
            <w:proofErr w:type="spellStart"/>
            <w:r w:rsidRPr="00BF37B8">
              <w:rPr>
                <w:rFonts w:asciiTheme="majorHAnsi" w:hAnsiTheme="majorHAnsi"/>
                <w:sz w:val="20"/>
                <w:szCs w:val="20"/>
              </w:rPr>
              <w:t>Xception</w:t>
            </w:r>
            <w:proofErr w:type="spellEnd"/>
            <w:r w:rsidRPr="00BF37B8">
              <w:rPr>
                <w:rFonts w:asciiTheme="majorHAnsi" w:hAnsiTheme="majorHAnsi"/>
                <w:sz w:val="20"/>
                <w:szCs w:val="20"/>
              </w:rPr>
              <w:t xml:space="preserve">, and </w:t>
            </w:r>
            <w:proofErr w:type="spellStart"/>
            <w:r w:rsidRPr="00BF37B8">
              <w:rPr>
                <w:rFonts w:asciiTheme="majorHAnsi" w:hAnsiTheme="majorHAnsi"/>
                <w:sz w:val="20"/>
                <w:szCs w:val="20"/>
              </w:rPr>
              <w:t>EfficientNet</w:t>
            </w:r>
            <w:proofErr w:type="spellEnd"/>
            <w:r w:rsidRPr="00BF37B8">
              <w:rPr>
                <w:rFonts w:asciiTheme="majorHAnsi" w:hAnsiTheme="majorHAnsi"/>
                <w:sz w:val="20"/>
                <w:szCs w:val="20"/>
              </w:rPr>
              <w:t>, to attain superior accuracy in gesture classification tasks.</w:t>
            </w:r>
          </w:p>
          <w:p w14:paraId="5FC12DE7" w14:textId="77777777" w:rsidR="00FF0084" w:rsidRPr="00FF0084" w:rsidRDefault="00FF0084" w:rsidP="00FF0084">
            <w:pPr>
              <w:ind w:left="1080"/>
              <w:rPr>
                <w:rFonts w:asciiTheme="majorHAnsi" w:hAnsiTheme="majorHAnsi"/>
                <w:sz w:val="20"/>
                <w:szCs w:val="20"/>
              </w:rPr>
            </w:pPr>
          </w:p>
          <w:p w14:paraId="6E96A07C" w14:textId="77777777" w:rsidR="00BF37B8" w:rsidRPr="00FF0084" w:rsidRDefault="00BF37B8" w:rsidP="00FF0084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Enhancing Model Performance:</w:t>
            </w:r>
          </w:p>
          <w:p w14:paraId="2397B6AD" w14:textId="47329EA6" w:rsidR="00BF37B8" w:rsidRDefault="00BF37B8" w:rsidP="00FF0084">
            <w:pPr>
              <w:pStyle w:val="ListParagraph"/>
              <w:numPr>
                <w:ilvl w:val="0"/>
                <w:numId w:val="47"/>
              </w:numPr>
              <w:rPr>
                <w:rFonts w:asciiTheme="majorHAnsi" w:hAnsiTheme="majorHAnsi"/>
                <w:sz w:val="20"/>
                <w:szCs w:val="20"/>
              </w:rPr>
            </w:pPr>
            <w:r w:rsidRPr="00BF37B8">
              <w:rPr>
                <w:rFonts w:asciiTheme="majorHAnsi" w:hAnsiTheme="majorHAnsi"/>
                <w:sz w:val="20"/>
                <w:szCs w:val="20"/>
              </w:rPr>
              <w:t xml:space="preserve">Applied ensemble learning methodologies and attention mechanisms to significantly improve the accuracy and robustness of deep learning </w:t>
            </w:r>
            <w:r w:rsidRPr="00BF37B8">
              <w:rPr>
                <w:rFonts w:asciiTheme="majorHAnsi" w:hAnsiTheme="majorHAnsi"/>
                <w:sz w:val="20"/>
                <w:szCs w:val="20"/>
              </w:rPr>
              <w:lastRenderedPageBreak/>
              <w:t>models, underscoring a dedicated commitment to advancing model efficacy.</w:t>
            </w:r>
          </w:p>
          <w:p w14:paraId="7BFD1FB1" w14:textId="77777777" w:rsidR="00FF0084" w:rsidRPr="00FF0084" w:rsidRDefault="00FF0084" w:rsidP="00FF0084">
            <w:pPr>
              <w:ind w:left="1080"/>
              <w:rPr>
                <w:rFonts w:asciiTheme="majorHAnsi" w:hAnsiTheme="majorHAnsi"/>
                <w:sz w:val="20"/>
                <w:szCs w:val="20"/>
              </w:rPr>
            </w:pPr>
          </w:p>
          <w:p w14:paraId="0E47C79E" w14:textId="77777777" w:rsidR="00BF37B8" w:rsidRPr="00FF0084" w:rsidRDefault="00BF37B8" w:rsidP="00FF0084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Architectural Design Proficiency:</w:t>
            </w:r>
          </w:p>
          <w:p w14:paraId="72C1B7C9" w14:textId="4C56366B" w:rsidR="00BF37B8" w:rsidRDefault="00BF37B8" w:rsidP="00FF0084">
            <w:pPr>
              <w:pStyle w:val="ListParagraph"/>
              <w:numPr>
                <w:ilvl w:val="0"/>
                <w:numId w:val="47"/>
              </w:numPr>
              <w:rPr>
                <w:rFonts w:asciiTheme="majorHAnsi" w:hAnsiTheme="majorHAnsi"/>
                <w:sz w:val="20"/>
                <w:szCs w:val="20"/>
              </w:rPr>
            </w:pPr>
            <w:r w:rsidRPr="00BF37B8">
              <w:rPr>
                <w:rFonts w:asciiTheme="majorHAnsi" w:hAnsiTheme="majorHAnsi"/>
                <w:sz w:val="20"/>
                <w:szCs w:val="20"/>
              </w:rPr>
              <w:t>Developed a sophisticated two-level architecture tailored for concurrent gesture detection and classification within video streams, demonstrating a profound understanding of intricate architectural design principles.</w:t>
            </w:r>
          </w:p>
          <w:p w14:paraId="22728B80" w14:textId="77777777" w:rsidR="00FF0084" w:rsidRPr="00FF0084" w:rsidRDefault="00FF0084" w:rsidP="00FF0084">
            <w:pPr>
              <w:ind w:left="1080"/>
              <w:rPr>
                <w:rFonts w:asciiTheme="majorHAnsi" w:hAnsiTheme="majorHAnsi"/>
                <w:sz w:val="20"/>
                <w:szCs w:val="20"/>
              </w:rPr>
            </w:pPr>
          </w:p>
          <w:p w14:paraId="0CB48D7D" w14:textId="71661014" w:rsidR="00BF37B8" w:rsidRPr="00FF0084" w:rsidRDefault="00BF37B8" w:rsidP="00FF0084">
            <w:pPr>
              <w:pStyle w:val="ListParagraph"/>
              <w:numPr>
                <w:ilvl w:val="0"/>
                <w:numId w:val="48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Integration of Pre-</w:t>
            </w:r>
            <w:r w:rsidR="00FF0084" w:rsidRPr="00FF0084">
              <w:rPr>
                <w:rFonts w:asciiTheme="majorHAnsi" w:hAnsiTheme="majorHAnsi"/>
                <w:b/>
                <w:sz w:val="20"/>
                <w:szCs w:val="20"/>
              </w:rPr>
              <w:t>Trained</w:t>
            </w: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 xml:space="preserve"> Models:</w:t>
            </w:r>
          </w:p>
          <w:p w14:paraId="05A4A471" w14:textId="77777777" w:rsidR="00BF37B8" w:rsidRPr="00BF37B8" w:rsidRDefault="00BF37B8" w:rsidP="00FF0084">
            <w:pPr>
              <w:pStyle w:val="ListParagraph"/>
              <w:numPr>
                <w:ilvl w:val="0"/>
                <w:numId w:val="47"/>
              </w:numPr>
              <w:rPr>
                <w:rFonts w:asciiTheme="majorHAnsi" w:hAnsiTheme="majorHAnsi"/>
                <w:sz w:val="20"/>
                <w:szCs w:val="20"/>
              </w:rPr>
            </w:pPr>
            <w:r w:rsidRPr="00BF37B8">
              <w:rPr>
                <w:rFonts w:asciiTheme="majorHAnsi" w:hAnsiTheme="majorHAnsi"/>
                <w:sz w:val="20"/>
                <w:szCs w:val="20"/>
              </w:rPr>
              <w:t>Leveraged pre-trained models such as Faster R-CNN and SSD from the TensorFlow API for seamless object detection within video datasets, showcasing proficiency in incorporating state-of-the-art tools for enhanced analysis capabilities.</w:t>
            </w:r>
          </w:p>
          <w:p w14:paraId="33A13AAB" w14:textId="77777777" w:rsidR="006250DC" w:rsidRPr="000E7BFA" w:rsidRDefault="006250DC" w:rsidP="000E7BFA">
            <w:pPr>
              <w:rPr>
                <w:rFonts w:asciiTheme="majorHAnsi" w:hAnsiTheme="majorHAnsi"/>
                <w:b/>
                <w:sz w:val="20"/>
                <w:szCs w:val="20"/>
              </w:rPr>
            </w:pPr>
          </w:p>
          <w:p w14:paraId="4B5486DD" w14:textId="77777777" w:rsidR="006250DC" w:rsidRPr="000E7BFA" w:rsidRDefault="006250DC" w:rsidP="000E7BFA">
            <w:pPr>
              <w:shd w:val="clear" w:color="auto" w:fill="DBE5F1" w:themeFill="accent1" w:themeFillTint="33"/>
              <w:rPr>
                <w:rFonts w:asciiTheme="majorHAnsi" w:hAnsiTheme="majorHAnsi"/>
                <w:b/>
                <w:sz w:val="20"/>
                <w:szCs w:val="20"/>
              </w:rPr>
            </w:pPr>
            <w:r w:rsidRPr="000E7BFA">
              <w:rPr>
                <w:rFonts w:asciiTheme="majorHAnsi" w:hAnsiTheme="majorHAnsi"/>
                <w:b/>
                <w:sz w:val="20"/>
                <w:szCs w:val="20"/>
              </w:rPr>
              <w:t>Assistant Professor | Hindustan College of Science, Mathura | Jul 2012 - Jul 2019</w:t>
            </w:r>
          </w:p>
          <w:p w14:paraId="7121D4E8" w14:textId="5A2B51FE" w:rsidR="00FF0084" w:rsidRPr="00FF0084" w:rsidRDefault="00FF0084" w:rsidP="00FF0084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39F1C44A" w14:textId="77777777" w:rsidR="00FF0084" w:rsidRPr="00FF0084" w:rsidRDefault="00FF0084" w:rsidP="00FF0084">
            <w:pPr>
              <w:rPr>
                <w:rFonts w:asciiTheme="majorHAnsi" w:hAnsiTheme="majorHAnsi"/>
                <w:i/>
                <w:sz w:val="20"/>
                <w:szCs w:val="20"/>
              </w:rPr>
            </w:pPr>
            <w:r w:rsidRPr="00FF0084">
              <w:rPr>
                <w:rFonts w:asciiTheme="majorHAnsi" w:hAnsiTheme="majorHAnsi"/>
                <w:i/>
                <w:sz w:val="20"/>
                <w:szCs w:val="20"/>
              </w:rPr>
              <w:t>Instruction in Image Processing, Signal &amp; System, and More</w:t>
            </w:r>
          </w:p>
          <w:p w14:paraId="0B04160A" w14:textId="77777777" w:rsidR="00FF0084" w:rsidRPr="00FF0084" w:rsidRDefault="00FF0084" w:rsidP="00FF0084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36CE383A" w14:textId="77777777" w:rsidR="00FF0084" w:rsidRPr="00FF0084" w:rsidRDefault="00FF0084" w:rsidP="00FF0084">
            <w:pPr>
              <w:rPr>
                <w:rFonts w:asciiTheme="majorHAnsi" w:hAnsiTheme="majorHAnsi"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Summary:</w:t>
            </w:r>
            <w:r w:rsidRPr="00FF0084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gramStart"/>
            <w:r w:rsidRPr="00FF0084">
              <w:rPr>
                <w:rFonts w:asciiTheme="majorHAnsi" w:hAnsiTheme="majorHAnsi"/>
                <w:sz w:val="20"/>
                <w:szCs w:val="20"/>
              </w:rPr>
              <w:t>Offered comprehensive educational guidance</w:t>
            </w:r>
            <w:proofErr w:type="gramEnd"/>
            <w:r w:rsidRPr="00FF0084">
              <w:rPr>
                <w:rFonts w:asciiTheme="majorHAnsi" w:hAnsiTheme="majorHAnsi"/>
                <w:sz w:val="20"/>
                <w:szCs w:val="20"/>
              </w:rPr>
              <w:t xml:space="preserve"> in the fields of Image Processing, Signal &amp; System, and related disciplines, fostering a conducive learning environment through structured lectures, tutorials, and practical assessments.</w:t>
            </w:r>
          </w:p>
          <w:p w14:paraId="204FE48F" w14:textId="77777777" w:rsidR="00FF0084" w:rsidRPr="00FF0084" w:rsidRDefault="00FF0084" w:rsidP="00FF0084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34001379" w14:textId="77777777" w:rsidR="00FF0084" w:rsidRPr="00FF0084" w:rsidRDefault="00FF0084" w:rsidP="00FF008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Key Contributions:</w:t>
            </w:r>
          </w:p>
          <w:p w14:paraId="01F7D46A" w14:textId="77777777" w:rsidR="00FF0084" w:rsidRPr="00FF0084" w:rsidRDefault="00FF0084" w:rsidP="00FF0084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1B9C969D" w14:textId="77777777" w:rsidR="00FF0084" w:rsidRPr="00FF0084" w:rsidRDefault="00FF0084" w:rsidP="00FF0084">
            <w:pPr>
              <w:pStyle w:val="ListParagraph"/>
              <w:numPr>
                <w:ilvl w:val="0"/>
                <w:numId w:val="49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Curriculum Development and Delivery:</w:t>
            </w:r>
          </w:p>
          <w:p w14:paraId="614AD00A" w14:textId="57F89027" w:rsidR="00FF0084" w:rsidRDefault="00FF0084" w:rsidP="00FF0084">
            <w:pPr>
              <w:ind w:left="720"/>
              <w:rPr>
                <w:rFonts w:asciiTheme="majorHAnsi" w:hAnsiTheme="majorHAnsi"/>
                <w:sz w:val="20"/>
                <w:szCs w:val="20"/>
              </w:rPr>
            </w:pPr>
            <w:r w:rsidRPr="00FF0084">
              <w:rPr>
                <w:rFonts w:asciiTheme="majorHAnsi" w:hAnsiTheme="majorHAnsi"/>
                <w:sz w:val="20"/>
                <w:szCs w:val="20"/>
              </w:rPr>
              <w:t>Developed and delivered meticulously structured lectures, tutorials, and assessments to facilitate in-depth understanding of Image Processing, Signal &amp; System, and associated subjects.</w:t>
            </w:r>
          </w:p>
          <w:p w14:paraId="75BF10D7" w14:textId="77777777" w:rsidR="00FF0084" w:rsidRPr="00FF0084" w:rsidRDefault="00FF0084" w:rsidP="00FF0084">
            <w:pPr>
              <w:ind w:left="360"/>
              <w:rPr>
                <w:rFonts w:asciiTheme="majorHAnsi" w:hAnsiTheme="majorHAnsi"/>
                <w:sz w:val="20"/>
                <w:szCs w:val="20"/>
              </w:rPr>
            </w:pPr>
          </w:p>
          <w:p w14:paraId="0E1BF9A9" w14:textId="77777777" w:rsidR="00FF0084" w:rsidRPr="00FF0084" w:rsidRDefault="00FF0084" w:rsidP="00FF0084">
            <w:pPr>
              <w:pStyle w:val="ListParagraph"/>
              <w:numPr>
                <w:ilvl w:val="0"/>
                <w:numId w:val="49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Project Guidance and Supervision:</w:t>
            </w:r>
          </w:p>
          <w:p w14:paraId="62457CB1" w14:textId="3DF5FECB" w:rsidR="00FF0084" w:rsidRDefault="00FF0084" w:rsidP="00FF0084">
            <w:pPr>
              <w:ind w:left="720"/>
              <w:rPr>
                <w:rFonts w:asciiTheme="majorHAnsi" w:hAnsiTheme="majorHAnsi"/>
                <w:sz w:val="20"/>
                <w:szCs w:val="20"/>
              </w:rPr>
            </w:pPr>
            <w:r w:rsidRPr="00FF0084">
              <w:rPr>
                <w:rFonts w:asciiTheme="majorHAnsi" w:hAnsiTheme="majorHAnsi"/>
                <w:sz w:val="20"/>
                <w:szCs w:val="20"/>
              </w:rPr>
              <w:t>Provided mentorship and supervision for image processing projects, bridging theoretical knowledge with real-world applications to enhance students' practical proficiency.</w:t>
            </w:r>
          </w:p>
          <w:p w14:paraId="213C80CC" w14:textId="77777777" w:rsidR="00FF0084" w:rsidRPr="00FF0084" w:rsidRDefault="00FF0084" w:rsidP="00FF0084">
            <w:pPr>
              <w:ind w:left="360"/>
              <w:rPr>
                <w:rFonts w:asciiTheme="majorHAnsi" w:hAnsiTheme="majorHAnsi"/>
                <w:sz w:val="20"/>
                <w:szCs w:val="20"/>
              </w:rPr>
            </w:pPr>
          </w:p>
          <w:p w14:paraId="1ECD8A43" w14:textId="77777777" w:rsidR="00FF0084" w:rsidRPr="00FF0084" w:rsidRDefault="00FF0084" w:rsidP="00FF0084">
            <w:pPr>
              <w:pStyle w:val="ListParagraph"/>
              <w:numPr>
                <w:ilvl w:val="0"/>
                <w:numId w:val="49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Effective Knowledge Transfer:</w:t>
            </w:r>
          </w:p>
          <w:p w14:paraId="4E3DFEC3" w14:textId="2925DDCA" w:rsidR="00FF0084" w:rsidRDefault="00FF0084" w:rsidP="00FF0084">
            <w:pPr>
              <w:ind w:left="720"/>
              <w:rPr>
                <w:rFonts w:asciiTheme="majorHAnsi" w:hAnsiTheme="majorHAnsi"/>
                <w:sz w:val="20"/>
                <w:szCs w:val="20"/>
              </w:rPr>
            </w:pPr>
            <w:r w:rsidRPr="00FF0084">
              <w:rPr>
                <w:rFonts w:asciiTheme="majorHAnsi" w:hAnsiTheme="majorHAnsi"/>
                <w:sz w:val="20"/>
                <w:szCs w:val="20"/>
              </w:rPr>
              <w:t>Ensured effective knowledge transfer through engaging instructional methodologies, fostering student engagement and participation in lectures and tutorials.</w:t>
            </w:r>
          </w:p>
          <w:p w14:paraId="2CBA5365" w14:textId="77777777" w:rsidR="00FF0084" w:rsidRPr="00FF0084" w:rsidRDefault="00FF0084" w:rsidP="00FF0084">
            <w:pPr>
              <w:ind w:left="360"/>
              <w:rPr>
                <w:rFonts w:asciiTheme="majorHAnsi" w:hAnsiTheme="majorHAnsi"/>
                <w:sz w:val="20"/>
                <w:szCs w:val="20"/>
              </w:rPr>
            </w:pPr>
          </w:p>
          <w:p w14:paraId="3B635130" w14:textId="77777777" w:rsidR="00FF0084" w:rsidRPr="00FF0084" w:rsidRDefault="00FF0084" w:rsidP="00FF0084">
            <w:pPr>
              <w:pStyle w:val="ListParagraph"/>
              <w:numPr>
                <w:ilvl w:val="0"/>
                <w:numId w:val="49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Practical Application of Concepts:</w:t>
            </w:r>
          </w:p>
          <w:p w14:paraId="6C2E69D0" w14:textId="031E0856" w:rsidR="00FF0084" w:rsidRDefault="00FF0084" w:rsidP="00FF0084">
            <w:pPr>
              <w:ind w:left="720"/>
              <w:rPr>
                <w:rFonts w:asciiTheme="majorHAnsi" w:hAnsiTheme="majorHAnsi"/>
                <w:sz w:val="20"/>
                <w:szCs w:val="20"/>
              </w:rPr>
            </w:pPr>
            <w:r w:rsidRPr="00FF0084">
              <w:rPr>
                <w:rFonts w:asciiTheme="majorHAnsi" w:hAnsiTheme="majorHAnsi"/>
                <w:sz w:val="20"/>
                <w:szCs w:val="20"/>
              </w:rPr>
              <w:t>Established expertise in the practical application of theoretical concepts, enabling students to comprehend and apply fundamental principles in diverse contexts.</w:t>
            </w:r>
          </w:p>
          <w:p w14:paraId="32327906" w14:textId="77777777" w:rsidR="00FF0084" w:rsidRPr="00FF0084" w:rsidRDefault="00FF0084" w:rsidP="00FF0084">
            <w:pPr>
              <w:ind w:left="360"/>
              <w:rPr>
                <w:rFonts w:asciiTheme="majorHAnsi" w:hAnsiTheme="majorHAnsi"/>
                <w:sz w:val="20"/>
                <w:szCs w:val="20"/>
              </w:rPr>
            </w:pPr>
          </w:p>
          <w:p w14:paraId="4B9E466D" w14:textId="77777777" w:rsidR="00FF0084" w:rsidRPr="00FF0084" w:rsidRDefault="00FF0084" w:rsidP="00FF0084">
            <w:pPr>
              <w:pStyle w:val="ListParagraph"/>
              <w:numPr>
                <w:ilvl w:val="0"/>
                <w:numId w:val="49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Positive Feedback and Student Success:</w:t>
            </w:r>
          </w:p>
          <w:p w14:paraId="120092CD" w14:textId="5559B459" w:rsidR="00FF0084" w:rsidRDefault="00FF0084" w:rsidP="00FF0084">
            <w:pPr>
              <w:ind w:left="720"/>
              <w:rPr>
                <w:rFonts w:asciiTheme="majorHAnsi" w:hAnsiTheme="majorHAnsi"/>
                <w:sz w:val="20"/>
                <w:szCs w:val="20"/>
              </w:rPr>
            </w:pPr>
            <w:proofErr w:type="gramStart"/>
            <w:r w:rsidRPr="00FF0084">
              <w:rPr>
                <w:rFonts w:asciiTheme="majorHAnsi" w:hAnsiTheme="majorHAnsi"/>
                <w:sz w:val="20"/>
                <w:szCs w:val="20"/>
              </w:rPr>
              <w:t>Received</w:t>
            </w:r>
            <w:proofErr w:type="gramEnd"/>
            <w:r w:rsidRPr="00FF0084">
              <w:rPr>
                <w:rFonts w:asciiTheme="majorHAnsi" w:hAnsiTheme="majorHAnsi"/>
                <w:sz w:val="20"/>
                <w:szCs w:val="20"/>
              </w:rPr>
              <w:t xml:space="preserve"> positive feedback for cultivating an enriching learning atmosphere conducive to student success and academic growth.</w:t>
            </w:r>
          </w:p>
          <w:p w14:paraId="6D688AA7" w14:textId="77777777" w:rsidR="00FF0084" w:rsidRPr="00FF0084" w:rsidRDefault="00FF0084" w:rsidP="00FF0084">
            <w:pPr>
              <w:ind w:left="360"/>
              <w:rPr>
                <w:rFonts w:asciiTheme="majorHAnsi" w:hAnsiTheme="majorHAnsi"/>
                <w:sz w:val="20"/>
                <w:szCs w:val="20"/>
              </w:rPr>
            </w:pPr>
          </w:p>
          <w:p w14:paraId="3B0C75B9" w14:textId="77777777" w:rsidR="00FF0084" w:rsidRPr="00FF0084" w:rsidRDefault="00FF0084" w:rsidP="00FF0084">
            <w:pPr>
              <w:pStyle w:val="ListParagraph"/>
              <w:numPr>
                <w:ilvl w:val="0"/>
                <w:numId w:val="49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 w:rsidRPr="00FF0084">
              <w:rPr>
                <w:rFonts w:asciiTheme="majorHAnsi" w:hAnsiTheme="majorHAnsi"/>
                <w:b/>
                <w:sz w:val="20"/>
                <w:szCs w:val="20"/>
              </w:rPr>
              <w:t>Project Guidance and Skill Development:</w:t>
            </w:r>
          </w:p>
          <w:p w14:paraId="13124146" w14:textId="680D1D56" w:rsidR="00FF0084" w:rsidRPr="000E7BFA" w:rsidRDefault="00FF0084" w:rsidP="00FF0084">
            <w:pPr>
              <w:ind w:left="720"/>
              <w:rPr>
                <w:rFonts w:asciiTheme="majorHAnsi" w:hAnsiTheme="majorHAnsi"/>
                <w:sz w:val="20"/>
                <w:szCs w:val="20"/>
              </w:rPr>
            </w:pPr>
            <w:r w:rsidRPr="00FF0084">
              <w:rPr>
                <w:rFonts w:asciiTheme="majorHAnsi" w:hAnsiTheme="majorHAnsi"/>
                <w:sz w:val="20"/>
                <w:szCs w:val="20"/>
              </w:rPr>
              <w:t xml:space="preserve">Guided numerous successful </w:t>
            </w:r>
            <w:proofErr w:type="gramStart"/>
            <w:r w:rsidRPr="00FF0084">
              <w:rPr>
                <w:rFonts w:asciiTheme="majorHAnsi" w:hAnsiTheme="majorHAnsi"/>
                <w:sz w:val="20"/>
                <w:szCs w:val="20"/>
              </w:rPr>
              <w:t>image</w:t>
            </w:r>
            <w:proofErr w:type="gramEnd"/>
            <w:r w:rsidRPr="00FF0084">
              <w:rPr>
                <w:rFonts w:asciiTheme="majorHAnsi" w:hAnsiTheme="majorHAnsi"/>
                <w:sz w:val="20"/>
                <w:szCs w:val="20"/>
              </w:rPr>
              <w:t xml:space="preserve"> processing projects, contributing significantly to students' comprehension and skill development in the field.</w:t>
            </w:r>
          </w:p>
          <w:p w14:paraId="21947927" w14:textId="77777777" w:rsidR="00FF0084" w:rsidRDefault="00FF0084" w:rsidP="000E7BFA">
            <w:pPr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</w:pPr>
          </w:p>
          <w:p w14:paraId="738A8770" w14:textId="23D018EF" w:rsidR="006250DC" w:rsidRPr="000E7BFA" w:rsidRDefault="006250DC" w:rsidP="000E7BFA">
            <w:pPr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</w:pPr>
            <w:r w:rsidRPr="000E7BFA"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  <w:t xml:space="preserve">AWARDS AND </w:t>
            </w:r>
            <w:r w:rsidR="00AF4B9F" w:rsidRPr="000E7BFA">
              <w:rPr>
                <w:rFonts w:asciiTheme="majorHAnsi" w:hAnsiTheme="majorHAnsi"/>
                <w:b/>
                <w:bCs/>
                <w:color w:val="4BACC6" w:themeColor="accent5"/>
                <w:spacing w:val="40"/>
                <w:szCs w:val="20"/>
              </w:rPr>
              <w:t>RECOGNITION</w:t>
            </w:r>
          </w:p>
          <w:p w14:paraId="247ACE1F" w14:textId="77777777" w:rsidR="006250DC" w:rsidRPr="000E7BFA" w:rsidRDefault="006250DC" w:rsidP="000E7BFA">
            <w:pPr>
              <w:rPr>
                <w:rFonts w:asciiTheme="majorHAnsi" w:hAnsiTheme="majorHAnsi"/>
                <w:b/>
                <w:bCs/>
                <w:color w:val="4BACC6" w:themeColor="accent5"/>
                <w:spacing w:val="40"/>
                <w:sz w:val="20"/>
                <w:szCs w:val="20"/>
              </w:rPr>
            </w:pPr>
          </w:p>
          <w:p w14:paraId="16424D9C" w14:textId="0A9541AF" w:rsidR="00AF4B9F" w:rsidRPr="000E7BFA" w:rsidRDefault="00AF4B9F" w:rsidP="000E7BFA">
            <w:pPr>
              <w:pStyle w:val="ListParagraph"/>
              <w:numPr>
                <w:ilvl w:val="0"/>
                <w:numId w:val="38"/>
              </w:numPr>
              <w:rPr>
                <w:rFonts w:asciiTheme="majorHAnsi" w:hAnsiTheme="majorHAnsi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sz w:val="20"/>
                <w:szCs w:val="20"/>
              </w:rPr>
              <w:t xml:space="preserve">Authored </w:t>
            </w:r>
            <w:r w:rsidR="00635831" w:rsidRPr="000E7BFA">
              <w:rPr>
                <w:rFonts w:asciiTheme="majorHAnsi" w:hAnsiTheme="majorHAnsi"/>
                <w:sz w:val="20"/>
                <w:szCs w:val="20"/>
              </w:rPr>
              <w:t>7</w:t>
            </w:r>
            <w:r w:rsidRPr="000E7BFA">
              <w:rPr>
                <w:rFonts w:asciiTheme="majorHAnsi" w:hAnsiTheme="majorHAnsi"/>
                <w:sz w:val="20"/>
                <w:szCs w:val="20"/>
              </w:rPr>
              <w:t xml:space="preserve"> articles published in high-impact Science Citation Index (SCI) journals, </w:t>
            </w:r>
            <w:r w:rsidR="002B6AF7" w:rsidRPr="000E7BFA">
              <w:rPr>
                <w:rFonts w:asciiTheme="majorHAnsi" w:hAnsiTheme="majorHAnsi"/>
                <w:sz w:val="20"/>
                <w:szCs w:val="20"/>
              </w:rPr>
              <w:t>effectively contributing</w:t>
            </w:r>
            <w:r w:rsidRPr="000E7BFA">
              <w:rPr>
                <w:rFonts w:asciiTheme="majorHAnsi" w:hAnsiTheme="majorHAnsi"/>
                <w:sz w:val="20"/>
                <w:szCs w:val="20"/>
              </w:rPr>
              <w:t xml:space="preserve"> to the advancement of knowledge in the fields of gesture recognition and computer vision.</w:t>
            </w:r>
          </w:p>
          <w:p w14:paraId="08A8250E" w14:textId="77777777" w:rsidR="00AF4B9F" w:rsidRPr="000E7BFA" w:rsidRDefault="00AF4B9F" w:rsidP="000E7BFA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35A23339" w14:textId="77777777" w:rsidR="00AF4B9F" w:rsidRPr="000E7BFA" w:rsidRDefault="00AF4B9F" w:rsidP="000E7BFA">
            <w:pPr>
              <w:pStyle w:val="ListParagraph"/>
              <w:numPr>
                <w:ilvl w:val="0"/>
                <w:numId w:val="38"/>
              </w:numPr>
              <w:rPr>
                <w:rFonts w:asciiTheme="majorHAnsi" w:hAnsiTheme="majorHAnsi"/>
                <w:sz w:val="20"/>
                <w:szCs w:val="20"/>
              </w:rPr>
            </w:pPr>
            <w:proofErr w:type="gramStart"/>
            <w:r w:rsidRPr="000E7BFA">
              <w:rPr>
                <w:rFonts w:asciiTheme="majorHAnsi" w:hAnsiTheme="majorHAnsi"/>
                <w:sz w:val="20"/>
                <w:szCs w:val="20"/>
              </w:rPr>
              <w:t>Received</w:t>
            </w:r>
            <w:proofErr w:type="gramEnd"/>
            <w:r w:rsidRPr="000E7BFA">
              <w:rPr>
                <w:rFonts w:asciiTheme="majorHAnsi" w:hAnsiTheme="majorHAnsi"/>
                <w:sz w:val="20"/>
                <w:szCs w:val="20"/>
              </w:rPr>
              <w:t xml:space="preserve"> the Best Paper Award for the paper titled "Face Recognition Using Computational Efficient Algorithms" at the 2020 4th International Conference on Electronics, Materials Engineering &amp; </w:t>
            </w:r>
            <w:proofErr w:type="gramStart"/>
            <w:r w:rsidRPr="000E7BFA">
              <w:rPr>
                <w:rFonts w:asciiTheme="majorHAnsi" w:hAnsiTheme="majorHAnsi"/>
                <w:sz w:val="20"/>
                <w:szCs w:val="20"/>
              </w:rPr>
              <w:t>Nano-Technology</w:t>
            </w:r>
            <w:proofErr w:type="gramEnd"/>
            <w:r w:rsidRPr="000E7BFA">
              <w:rPr>
                <w:rFonts w:asciiTheme="majorHAnsi" w:hAnsiTheme="majorHAnsi"/>
                <w:sz w:val="20"/>
                <w:szCs w:val="20"/>
              </w:rPr>
              <w:t xml:space="preserve"> (</w:t>
            </w:r>
            <w:proofErr w:type="spellStart"/>
            <w:r w:rsidRPr="000E7BFA">
              <w:rPr>
                <w:rFonts w:asciiTheme="majorHAnsi" w:hAnsiTheme="majorHAnsi"/>
                <w:sz w:val="20"/>
                <w:szCs w:val="20"/>
              </w:rPr>
              <w:t>IEMENTech</w:t>
            </w:r>
            <w:proofErr w:type="spellEnd"/>
            <w:r w:rsidRPr="000E7BFA">
              <w:rPr>
                <w:rFonts w:asciiTheme="majorHAnsi" w:hAnsiTheme="majorHAnsi"/>
                <w:sz w:val="20"/>
                <w:szCs w:val="20"/>
              </w:rPr>
              <w:t>), IEEE, in recognition of exceptional contributions to the field.</w:t>
            </w:r>
          </w:p>
          <w:p w14:paraId="2A93E0D5" w14:textId="77777777" w:rsidR="00AF4B9F" w:rsidRPr="000E7BFA" w:rsidRDefault="00AF4B9F" w:rsidP="000E7BFA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06251E07" w14:textId="77777777" w:rsidR="00AF4B9F" w:rsidRPr="000E7BFA" w:rsidRDefault="00AF4B9F" w:rsidP="000E7BFA">
            <w:pPr>
              <w:pStyle w:val="ListParagraph"/>
              <w:numPr>
                <w:ilvl w:val="0"/>
                <w:numId w:val="38"/>
              </w:numPr>
              <w:rPr>
                <w:rFonts w:asciiTheme="majorHAnsi" w:hAnsiTheme="majorHAnsi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sz w:val="20"/>
                <w:szCs w:val="20"/>
              </w:rPr>
              <w:t>Pioneered the development and implementation of novel algorithms, such as encoded motion image and LMI with ensemble learning, for dynamic hand gesture recognition. These innovations resulted in a 2% and 3% enhancement in accuracy compared to previous methodologies, underscoring a steadfast commitment to advancing the frontiers of computer vision research.</w:t>
            </w:r>
          </w:p>
          <w:p w14:paraId="58FDB36E" w14:textId="77777777" w:rsidR="00AF4B9F" w:rsidRPr="000E7BFA" w:rsidRDefault="00AF4B9F" w:rsidP="000E7BFA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17D96857" w14:textId="77777777" w:rsidR="00AF4B9F" w:rsidRPr="000E7BFA" w:rsidRDefault="002B6AF7" w:rsidP="000E7BFA">
            <w:pPr>
              <w:pStyle w:val="ListParagraph"/>
              <w:numPr>
                <w:ilvl w:val="0"/>
                <w:numId w:val="38"/>
              </w:numPr>
              <w:rPr>
                <w:rFonts w:asciiTheme="majorHAnsi" w:hAnsiTheme="majorHAnsi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sz w:val="20"/>
                <w:szCs w:val="20"/>
              </w:rPr>
              <w:lastRenderedPageBreak/>
              <w:t xml:space="preserve">Established </w:t>
            </w:r>
            <w:r w:rsidR="00AF4B9F" w:rsidRPr="000E7BFA">
              <w:rPr>
                <w:rFonts w:asciiTheme="majorHAnsi" w:hAnsiTheme="majorHAnsi"/>
                <w:sz w:val="20"/>
                <w:szCs w:val="20"/>
              </w:rPr>
              <w:t xml:space="preserve">strong academic and technical </w:t>
            </w:r>
            <w:r w:rsidRPr="000E7BFA">
              <w:rPr>
                <w:rFonts w:asciiTheme="majorHAnsi" w:hAnsiTheme="majorHAnsi"/>
                <w:sz w:val="20"/>
                <w:szCs w:val="20"/>
              </w:rPr>
              <w:t>know-how</w:t>
            </w:r>
            <w:r w:rsidR="00AF4B9F" w:rsidRPr="000E7BFA">
              <w:rPr>
                <w:rFonts w:asciiTheme="majorHAnsi" w:hAnsiTheme="majorHAnsi"/>
                <w:sz w:val="20"/>
                <w:szCs w:val="20"/>
              </w:rPr>
              <w:t xml:space="preserve"> by </w:t>
            </w:r>
            <w:proofErr w:type="gramStart"/>
            <w:r w:rsidR="00AF4B9F" w:rsidRPr="000E7BFA">
              <w:rPr>
                <w:rFonts w:asciiTheme="majorHAnsi" w:hAnsiTheme="majorHAnsi"/>
                <w:sz w:val="20"/>
                <w:szCs w:val="20"/>
              </w:rPr>
              <w:t>qualifying</w:t>
            </w:r>
            <w:proofErr w:type="gramEnd"/>
            <w:r w:rsidR="00AF4B9F" w:rsidRPr="000E7BFA">
              <w:rPr>
                <w:rFonts w:asciiTheme="majorHAnsi" w:hAnsiTheme="majorHAnsi"/>
                <w:sz w:val="20"/>
                <w:szCs w:val="20"/>
              </w:rPr>
              <w:t xml:space="preserve"> the GATE-2010 examination.</w:t>
            </w:r>
          </w:p>
          <w:p w14:paraId="0A84A23B" w14:textId="77777777" w:rsidR="00AF4B9F" w:rsidRPr="000E7BFA" w:rsidRDefault="00AF4B9F" w:rsidP="000E7BFA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1D5075FF" w14:textId="77777777" w:rsidR="00AF4B9F" w:rsidRPr="000E7BFA" w:rsidRDefault="00AF4B9F" w:rsidP="000E7BFA">
            <w:pPr>
              <w:pStyle w:val="ListParagraph"/>
              <w:numPr>
                <w:ilvl w:val="0"/>
                <w:numId w:val="38"/>
              </w:numPr>
              <w:rPr>
                <w:rFonts w:asciiTheme="majorHAnsi" w:hAnsiTheme="majorHAnsi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sz w:val="20"/>
                <w:szCs w:val="20"/>
              </w:rPr>
              <w:t>Successfully completed an eight-day Faculty Development Program focusing on "Universal Human Values and Professional Ethics."</w:t>
            </w:r>
          </w:p>
          <w:p w14:paraId="32CB72D5" w14:textId="77777777" w:rsidR="00AF4B9F" w:rsidRPr="000E7BFA" w:rsidRDefault="00AF4B9F" w:rsidP="000E7BFA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42011BE3" w14:textId="77777777" w:rsidR="00AF4B9F" w:rsidRPr="000E7BFA" w:rsidRDefault="00AF4B9F" w:rsidP="000E7BFA">
            <w:pPr>
              <w:pStyle w:val="ListParagraph"/>
              <w:numPr>
                <w:ilvl w:val="0"/>
                <w:numId w:val="38"/>
              </w:numPr>
              <w:rPr>
                <w:rFonts w:asciiTheme="majorHAnsi" w:hAnsiTheme="majorHAnsi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sz w:val="20"/>
                <w:szCs w:val="20"/>
              </w:rPr>
              <w:t xml:space="preserve">Attained the 3rd position in a chess competition held at NIT Hamirpur, showcasing </w:t>
            </w:r>
            <w:r w:rsidR="00154B7F" w:rsidRPr="000E7BFA">
              <w:rPr>
                <w:rFonts w:asciiTheme="majorHAnsi" w:hAnsiTheme="majorHAnsi"/>
                <w:sz w:val="20"/>
                <w:szCs w:val="20"/>
              </w:rPr>
              <w:t>skilled strategic</w:t>
            </w:r>
            <w:r w:rsidRPr="000E7BFA">
              <w:rPr>
                <w:rFonts w:asciiTheme="majorHAnsi" w:hAnsiTheme="majorHAnsi"/>
                <w:sz w:val="20"/>
                <w:szCs w:val="20"/>
              </w:rPr>
              <w:t xml:space="preserve"> thinking and competitive skills.</w:t>
            </w:r>
          </w:p>
          <w:p w14:paraId="3F97AA62" w14:textId="77777777" w:rsidR="00AF4B9F" w:rsidRPr="000E7BFA" w:rsidRDefault="00AF4B9F" w:rsidP="000E7BFA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3870400D" w14:textId="77777777" w:rsidR="00AF4B9F" w:rsidRPr="000E7BFA" w:rsidRDefault="00AF4B9F" w:rsidP="000E7BFA">
            <w:pPr>
              <w:pStyle w:val="ListParagraph"/>
              <w:numPr>
                <w:ilvl w:val="0"/>
                <w:numId w:val="38"/>
              </w:numPr>
              <w:rPr>
                <w:rFonts w:asciiTheme="majorHAnsi" w:hAnsiTheme="majorHAnsi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sz w:val="20"/>
                <w:szCs w:val="20"/>
              </w:rPr>
              <w:t xml:space="preserve">Spearheaded a victorious team in both the Master Premier League and NIT Premier League competitions hosted at NIT </w:t>
            </w:r>
            <w:proofErr w:type="spellStart"/>
            <w:r w:rsidRPr="000E7BFA">
              <w:rPr>
                <w:rFonts w:asciiTheme="majorHAnsi" w:hAnsiTheme="majorHAnsi"/>
                <w:sz w:val="20"/>
                <w:szCs w:val="20"/>
              </w:rPr>
              <w:t>Silchar</w:t>
            </w:r>
            <w:proofErr w:type="spellEnd"/>
            <w:r w:rsidRPr="000E7BFA">
              <w:rPr>
                <w:rFonts w:asciiTheme="majorHAnsi" w:hAnsiTheme="majorHAnsi"/>
                <w:sz w:val="20"/>
                <w:szCs w:val="20"/>
              </w:rPr>
              <w:t>, highlighting exceptional teamwork and leadership capabilities.</w:t>
            </w:r>
          </w:p>
          <w:p w14:paraId="45561361" w14:textId="77777777" w:rsidR="00AF4B9F" w:rsidRPr="000E7BFA" w:rsidRDefault="00AF4B9F" w:rsidP="000E7BFA">
            <w:pPr>
              <w:pStyle w:val="ListParagraph"/>
              <w:ind w:left="360"/>
              <w:rPr>
                <w:rFonts w:asciiTheme="majorHAnsi" w:hAnsiTheme="majorHAnsi"/>
                <w:sz w:val="20"/>
                <w:szCs w:val="20"/>
              </w:rPr>
            </w:pPr>
          </w:p>
          <w:p w14:paraId="4464C5AC" w14:textId="1AF4C608" w:rsidR="006250DC" w:rsidRPr="00F6282B" w:rsidRDefault="00AF4B9F" w:rsidP="00FF0084">
            <w:pPr>
              <w:pStyle w:val="ListParagraph"/>
              <w:numPr>
                <w:ilvl w:val="0"/>
                <w:numId w:val="38"/>
              </w:numPr>
              <w:rPr>
                <w:rFonts w:asciiTheme="majorHAnsi" w:hAnsiTheme="majorHAnsi"/>
                <w:sz w:val="20"/>
                <w:szCs w:val="20"/>
              </w:rPr>
            </w:pPr>
            <w:r w:rsidRPr="000E7BFA">
              <w:rPr>
                <w:rFonts w:asciiTheme="majorHAnsi" w:hAnsiTheme="majorHAnsi"/>
                <w:sz w:val="20"/>
                <w:szCs w:val="20"/>
              </w:rPr>
              <w:t>Actively organized and participated in numerous workshops and conferences, further enriching knowledge and fostering professional growth.</w:t>
            </w:r>
          </w:p>
        </w:tc>
      </w:tr>
    </w:tbl>
    <w:p w14:paraId="454367EA" w14:textId="77777777" w:rsidR="008139AB" w:rsidRPr="00494388" w:rsidRDefault="008139AB" w:rsidP="000E7BFA">
      <w:pPr>
        <w:tabs>
          <w:tab w:val="left" w:pos="0"/>
        </w:tabs>
        <w:rPr>
          <w:rFonts w:asciiTheme="majorHAnsi" w:hAnsiTheme="majorHAnsi"/>
          <w:sz w:val="20"/>
          <w:szCs w:val="20"/>
        </w:rPr>
      </w:pPr>
    </w:p>
    <w:sectPr w:rsidR="008139AB" w:rsidRPr="00494388" w:rsidSect="006250DC">
      <w:pgSz w:w="11906" w:h="16838" w:code="9"/>
      <w:pgMar w:top="9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0AF9394F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024584475" o:spid="_x0000_i1025" type="#_x0000_t75" style="width:9.75pt;height:9.75pt;visibility:visible;mso-wrap-style:square">
            <v:imagedata r:id="rId1" o:title=""/>
          </v:shape>
        </w:pict>
      </mc:Choice>
      <mc:Fallback>
        <w:drawing>
          <wp:inline distT="0" distB="0" distL="0" distR="0" wp14:anchorId="0DFAF500" wp14:editId="6F95BD04">
            <wp:extent cx="123825" cy="123825"/>
            <wp:effectExtent l="0" t="0" r="0" b="0"/>
            <wp:docPr id="2024584475" name="Picture 2024584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w14:anchorId="05635FE5" id="Picture 1997456459" o:spid="_x0000_i1025" type="#_x0000_t75" style="width:6.75pt;height:6.75pt;visibility:visible;mso-wrap-style:square">
            <v:imagedata r:id="rId3" o:title=""/>
          </v:shape>
        </w:pict>
      </mc:Choice>
      <mc:Fallback>
        <w:drawing>
          <wp:inline distT="0" distB="0" distL="0" distR="0" wp14:anchorId="5E814640" wp14:editId="2070F293">
            <wp:extent cx="85725" cy="85725"/>
            <wp:effectExtent l="0" t="0" r="0" b="0"/>
            <wp:docPr id="1997456459" name="Picture 1997456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8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2">
    <mc:AlternateContent>
      <mc:Choice Requires="v">
        <w:pict>
          <v:shape w14:anchorId="5D965C3C" id="Picture 2084311153" o:spid="_x0000_i1025" type="#_x0000_t75" style="width:15.75pt;height:15.75pt;visibility:visible;mso-wrap-style:square">
            <v:imagedata r:id="rId5" o:title=""/>
          </v:shape>
        </w:pict>
      </mc:Choice>
      <mc:Fallback>
        <w:drawing>
          <wp:inline distT="0" distB="0" distL="0" distR="0" wp14:anchorId="2816A568" wp14:editId="07D43C82">
            <wp:extent cx="200025" cy="200025"/>
            <wp:effectExtent l="0" t="0" r="0" b="0"/>
            <wp:docPr id="2084311153" name="Picture 2084311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3">
    <mc:AlternateContent>
      <mc:Choice Requires="v">
        <w:pict>
          <v:shape w14:anchorId="134B5D3B" id="Picture 1060872424" o:spid="_x0000_i1025" type="#_x0000_t75" style="width:23.25pt;height:23.25pt;visibility:visible;mso-wrap-style:square">
            <v:imagedata r:id="rId7" o:title=""/>
          </v:shape>
        </w:pict>
      </mc:Choice>
      <mc:Fallback>
        <w:drawing>
          <wp:inline distT="0" distB="0" distL="0" distR="0" wp14:anchorId="742203C4" wp14:editId="57F76D6A">
            <wp:extent cx="295275" cy="295275"/>
            <wp:effectExtent l="0" t="0" r="0" b="0"/>
            <wp:docPr id="1060872424" name="Picture 1060872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4">
    <mc:AlternateContent>
      <mc:Choice Requires="v">
        <w:pict>
          <v:shape w14:anchorId="526C3E12" id="Picture 1015629094" o:spid="_x0000_i1025" type="#_x0000_t75" style="width:42pt;height:42pt;visibility:visible;mso-wrap-style:square">
            <v:imagedata r:id="rId9" o:title=""/>
          </v:shape>
        </w:pict>
      </mc:Choice>
      <mc:Fallback>
        <w:drawing>
          <wp:inline distT="0" distB="0" distL="0" distR="0" wp14:anchorId="4A2D550C" wp14:editId="48248985">
            <wp:extent cx="533400" cy="533400"/>
            <wp:effectExtent l="0" t="0" r="0" b="0"/>
            <wp:docPr id="1015629094" name="Picture 10156290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4D4664A"/>
    <w:multiLevelType w:val="hybridMultilevel"/>
    <w:tmpl w:val="D37819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3D7F7B"/>
    <w:multiLevelType w:val="hybridMultilevel"/>
    <w:tmpl w:val="D34248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263652"/>
    <w:multiLevelType w:val="hybridMultilevel"/>
    <w:tmpl w:val="9906FB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341BD3"/>
    <w:multiLevelType w:val="hybridMultilevel"/>
    <w:tmpl w:val="6158E61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807EBB"/>
    <w:multiLevelType w:val="hybridMultilevel"/>
    <w:tmpl w:val="286C0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D8731B8"/>
    <w:multiLevelType w:val="hybridMultilevel"/>
    <w:tmpl w:val="55FE68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B44114"/>
    <w:multiLevelType w:val="hybridMultilevel"/>
    <w:tmpl w:val="8DB6F5DA"/>
    <w:lvl w:ilvl="0" w:tplc="92AA0A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21659"/>
    <w:multiLevelType w:val="hybridMultilevel"/>
    <w:tmpl w:val="F7A622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39C0150"/>
    <w:multiLevelType w:val="hybridMultilevel"/>
    <w:tmpl w:val="F934D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AC1542"/>
    <w:multiLevelType w:val="hybridMultilevel"/>
    <w:tmpl w:val="0CD489BE"/>
    <w:lvl w:ilvl="0" w:tplc="AAA2B172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B51E91"/>
    <w:multiLevelType w:val="hybridMultilevel"/>
    <w:tmpl w:val="4ABC7F0A"/>
    <w:lvl w:ilvl="0" w:tplc="1B2A81E2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4" w15:restartNumberingAfterBreak="0">
    <w:nsid w:val="19B84BFD"/>
    <w:multiLevelType w:val="hybridMultilevel"/>
    <w:tmpl w:val="F9D62A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6" w15:restartNumberingAfterBreak="0">
    <w:nsid w:val="1C3C6DC5"/>
    <w:multiLevelType w:val="hybridMultilevel"/>
    <w:tmpl w:val="E24AF0EC"/>
    <w:lvl w:ilvl="0" w:tplc="2F7E697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8" w15:restartNumberingAfterBreak="0">
    <w:nsid w:val="25C93BFD"/>
    <w:multiLevelType w:val="hybridMultilevel"/>
    <w:tmpl w:val="370064B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A500AE9"/>
    <w:multiLevelType w:val="hybridMultilevel"/>
    <w:tmpl w:val="86F84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705D85"/>
    <w:multiLevelType w:val="hybridMultilevel"/>
    <w:tmpl w:val="FEFA87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88D2741"/>
    <w:multiLevelType w:val="hybridMultilevel"/>
    <w:tmpl w:val="C8E470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052390"/>
    <w:multiLevelType w:val="hybridMultilevel"/>
    <w:tmpl w:val="08CE49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0787E81"/>
    <w:multiLevelType w:val="hybridMultilevel"/>
    <w:tmpl w:val="CA28D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8F747F"/>
    <w:multiLevelType w:val="hybridMultilevel"/>
    <w:tmpl w:val="E4260E66"/>
    <w:lvl w:ilvl="0" w:tplc="DB3625C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4F75A8"/>
    <w:multiLevelType w:val="hybridMultilevel"/>
    <w:tmpl w:val="01E27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B857FD0"/>
    <w:multiLevelType w:val="hybridMultilevel"/>
    <w:tmpl w:val="64EE68E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30A643F"/>
    <w:multiLevelType w:val="hybridMultilevel"/>
    <w:tmpl w:val="1D440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3FD4C28"/>
    <w:multiLevelType w:val="hybridMultilevel"/>
    <w:tmpl w:val="3B44FF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A54DF7"/>
    <w:multiLevelType w:val="hybridMultilevel"/>
    <w:tmpl w:val="B360ED9A"/>
    <w:lvl w:ilvl="0" w:tplc="AB6CD29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401E8"/>
    <w:multiLevelType w:val="hybridMultilevel"/>
    <w:tmpl w:val="C50E4B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B170B7"/>
    <w:multiLevelType w:val="hybridMultilevel"/>
    <w:tmpl w:val="71AA0742"/>
    <w:lvl w:ilvl="0" w:tplc="DB9A4C0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7D163A"/>
    <w:multiLevelType w:val="hybridMultilevel"/>
    <w:tmpl w:val="E6280B1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CB00DA0"/>
    <w:multiLevelType w:val="hybridMultilevel"/>
    <w:tmpl w:val="C8B08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8A0222"/>
    <w:multiLevelType w:val="hybridMultilevel"/>
    <w:tmpl w:val="F3BC1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38A70A8"/>
    <w:multiLevelType w:val="hybridMultilevel"/>
    <w:tmpl w:val="6DD0404E"/>
    <w:lvl w:ilvl="0" w:tplc="2EAE4716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CA51EF"/>
    <w:multiLevelType w:val="hybridMultilevel"/>
    <w:tmpl w:val="2A883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2" w15:restartNumberingAfterBreak="0">
    <w:nsid w:val="6CC762DB"/>
    <w:multiLevelType w:val="hybridMultilevel"/>
    <w:tmpl w:val="20803C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C833B9"/>
    <w:multiLevelType w:val="hybridMultilevel"/>
    <w:tmpl w:val="C764F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124DBC"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8F5CB8"/>
    <w:multiLevelType w:val="hybridMultilevel"/>
    <w:tmpl w:val="8376C476"/>
    <w:lvl w:ilvl="0" w:tplc="1B2A81E2">
      <w:start w:val="2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13C64A9"/>
    <w:multiLevelType w:val="hybridMultilevel"/>
    <w:tmpl w:val="4FEEB0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F31686"/>
    <w:multiLevelType w:val="hybridMultilevel"/>
    <w:tmpl w:val="60F86864"/>
    <w:lvl w:ilvl="0" w:tplc="A3081B2A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97B465F"/>
    <w:multiLevelType w:val="hybridMultilevel"/>
    <w:tmpl w:val="FB7C7B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 w16cid:durableId="1020274908">
    <w:abstractNumId w:val="10"/>
  </w:num>
  <w:num w:numId="2" w16cid:durableId="1107581145">
    <w:abstractNumId w:val="21"/>
  </w:num>
  <w:num w:numId="3" w16cid:durableId="1300381134">
    <w:abstractNumId w:val="37"/>
  </w:num>
  <w:num w:numId="4" w16cid:durableId="1673217698">
    <w:abstractNumId w:val="13"/>
  </w:num>
  <w:num w:numId="5" w16cid:durableId="1430545543">
    <w:abstractNumId w:val="41"/>
  </w:num>
  <w:num w:numId="6" w16cid:durableId="1651133557">
    <w:abstractNumId w:val="19"/>
  </w:num>
  <w:num w:numId="7" w16cid:durableId="1801606067">
    <w:abstractNumId w:val="23"/>
  </w:num>
  <w:num w:numId="8" w16cid:durableId="1830514853">
    <w:abstractNumId w:val="47"/>
  </w:num>
  <w:num w:numId="9" w16cid:durableId="1993676109">
    <w:abstractNumId w:val="15"/>
  </w:num>
  <w:num w:numId="10" w16cid:durableId="1591964818">
    <w:abstractNumId w:val="17"/>
  </w:num>
  <w:num w:numId="11" w16cid:durableId="204757220">
    <w:abstractNumId w:val="4"/>
  </w:num>
  <w:num w:numId="12" w16cid:durableId="1209879340">
    <w:abstractNumId w:val="49"/>
  </w:num>
  <w:num w:numId="13" w16cid:durableId="1997344092">
    <w:abstractNumId w:val="3"/>
  </w:num>
  <w:num w:numId="14" w16cid:durableId="335961032">
    <w:abstractNumId w:val="18"/>
  </w:num>
  <w:num w:numId="15" w16cid:durableId="663320186">
    <w:abstractNumId w:val="5"/>
  </w:num>
  <w:num w:numId="16" w16cid:durableId="1441341449">
    <w:abstractNumId w:val="27"/>
  </w:num>
  <w:num w:numId="17" w16cid:durableId="69272766">
    <w:abstractNumId w:val="9"/>
  </w:num>
  <w:num w:numId="18" w16cid:durableId="1700200845">
    <w:abstractNumId w:val="7"/>
  </w:num>
  <w:num w:numId="19" w16cid:durableId="2144347957">
    <w:abstractNumId w:val="38"/>
  </w:num>
  <w:num w:numId="20" w16cid:durableId="1414085311">
    <w:abstractNumId w:val="16"/>
  </w:num>
  <w:num w:numId="21" w16cid:durableId="89550312">
    <w:abstractNumId w:val="8"/>
  </w:num>
  <w:num w:numId="22" w16cid:durableId="1114982811">
    <w:abstractNumId w:val="34"/>
  </w:num>
  <w:num w:numId="23" w16cid:durableId="1594895124">
    <w:abstractNumId w:val="43"/>
  </w:num>
  <w:num w:numId="24" w16cid:durableId="359280184">
    <w:abstractNumId w:val="25"/>
  </w:num>
  <w:num w:numId="25" w16cid:durableId="1578052621">
    <w:abstractNumId w:val="32"/>
  </w:num>
  <w:num w:numId="26" w16cid:durableId="74208177">
    <w:abstractNumId w:val="1"/>
  </w:num>
  <w:num w:numId="27" w16cid:durableId="1478303244">
    <w:abstractNumId w:val="14"/>
  </w:num>
  <w:num w:numId="28" w16cid:durableId="189534945">
    <w:abstractNumId w:val="46"/>
  </w:num>
  <w:num w:numId="29" w16cid:durableId="1547327175">
    <w:abstractNumId w:val="0"/>
  </w:num>
  <w:num w:numId="30" w16cid:durableId="1933470807">
    <w:abstractNumId w:val="39"/>
  </w:num>
  <w:num w:numId="31" w16cid:durableId="680856205">
    <w:abstractNumId w:val="48"/>
  </w:num>
  <w:num w:numId="32" w16cid:durableId="70811307">
    <w:abstractNumId w:val="11"/>
  </w:num>
  <w:num w:numId="33" w16cid:durableId="1701977664">
    <w:abstractNumId w:val="6"/>
  </w:num>
  <w:num w:numId="34" w16cid:durableId="1768037338">
    <w:abstractNumId w:val="36"/>
  </w:num>
  <w:num w:numId="35" w16cid:durableId="1573004967">
    <w:abstractNumId w:val="12"/>
  </w:num>
  <w:num w:numId="36" w16cid:durableId="2010668486">
    <w:abstractNumId w:val="44"/>
  </w:num>
  <w:num w:numId="37" w16cid:durableId="345404509">
    <w:abstractNumId w:val="28"/>
  </w:num>
  <w:num w:numId="38" w16cid:durableId="1337656798">
    <w:abstractNumId w:val="22"/>
  </w:num>
  <w:num w:numId="39" w16cid:durableId="717165897">
    <w:abstractNumId w:val="2"/>
  </w:num>
  <w:num w:numId="40" w16cid:durableId="2026403305">
    <w:abstractNumId w:val="26"/>
  </w:num>
  <w:num w:numId="41" w16cid:durableId="562444161">
    <w:abstractNumId w:val="45"/>
  </w:num>
  <w:num w:numId="42" w16cid:durableId="152185566">
    <w:abstractNumId w:val="33"/>
  </w:num>
  <w:num w:numId="43" w16cid:durableId="201943888">
    <w:abstractNumId w:val="24"/>
  </w:num>
  <w:num w:numId="44" w16cid:durableId="754282000">
    <w:abstractNumId w:val="31"/>
  </w:num>
  <w:num w:numId="45" w16cid:durableId="1437288635">
    <w:abstractNumId w:val="20"/>
  </w:num>
  <w:num w:numId="46" w16cid:durableId="172038941">
    <w:abstractNumId w:val="42"/>
  </w:num>
  <w:num w:numId="47" w16cid:durableId="344745795">
    <w:abstractNumId w:val="40"/>
  </w:num>
  <w:num w:numId="48" w16cid:durableId="486019821">
    <w:abstractNumId w:val="35"/>
  </w:num>
  <w:num w:numId="49" w16cid:durableId="952859858">
    <w:abstractNumId w:val="29"/>
  </w:num>
  <w:num w:numId="50" w16cid:durableId="125936745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3570"/>
    <w:rsid w:val="000043A4"/>
    <w:rsid w:val="0002017B"/>
    <w:rsid w:val="00054217"/>
    <w:rsid w:val="00054243"/>
    <w:rsid w:val="000B6DED"/>
    <w:rsid w:val="000D1D44"/>
    <w:rsid w:val="000E7B4B"/>
    <w:rsid w:val="000E7BFA"/>
    <w:rsid w:val="00121373"/>
    <w:rsid w:val="00154B7F"/>
    <w:rsid w:val="001A11D9"/>
    <w:rsid w:val="001D5D18"/>
    <w:rsid w:val="001E7456"/>
    <w:rsid w:val="001F2521"/>
    <w:rsid w:val="00206B5C"/>
    <w:rsid w:val="00237DFB"/>
    <w:rsid w:val="00251DF5"/>
    <w:rsid w:val="002531B6"/>
    <w:rsid w:val="002807F8"/>
    <w:rsid w:val="00284440"/>
    <w:rsid w:val="002B6AF7"/>
    <w:rsid w:val="00330081"/>
    <w:rsid w:val="00345B23"/>
    <w:rsid w:val="00351515"/>
    <w:rsid w:val="003C3CD0"/>
    <w:rsid w:val="003E32CC"/>
    <w:rsid w:val="00403C5B"/>
    <w:rsid w:val="004103E1"/>
    <w:rsid w:val="0044659E"/>
    <w:rsid w:val="00494388"/>
    <w:rsid w:val="00497D8A"/>
    <w:rsid w:val="004F5559"/>
    <w:rsid w:val="004F7765"/>
    <w:rsid w:val="005151E7"/>
    <w:rsid w:val="00520F6D"/>
    <w:rsid w:val="005428F2"/>
    <w:rsid w:val="00543313"/>
    <w:rsid w:val="00550FF3"/>
    <w:rsid w:val="0059440A"/>
    <w:rsid w:val="00595596"/>
    <w:rsid w:val="005B5E12"/>
    <w:rsid w:val="005E7F75"/>
    <w:rsid w:val="006250DC"/>
    <w:rsid w:val="00635831"/>
    <w:rsid w:val="00684CA4"/>
    <w:rsid w:val="00696DE9"/>
    <w:rsid w:val="006A11CE"/>
    <w:rsid w:val="006B55AD"/>
    <w:rsid w:val="006C25D8"/>
    <w:rsid w:val="006E2563"/>
    <w:rsid w:val="006F03CD"/>
    <w:rsid w:val="007128E4"/>
    <w:rsid w:val="00713EFD"/>
    <w:rsid w:val="007255C5"/>
    <w:rsid w:val="00737E39"/>
    <w:rsid w:val="007631E5"/>
    <w:rsid w:val="00766F55"/>
    <w:rsid w:val="00793700"/>
    <w:rsid w:val="007E0313"/>
    <w:rsid w:val="008139AB"/>
    <w:rsid w:val="008161BC"/>
    <w:rsid w:val="00821C10"/>
    <w:rsid w:val="00876A4C"/>
    <w:rsid w:val="0088620B"/>
    <w:rsid w:val="00887533"/>
    <w:rsid w:val="0088778D"/>
    <w:rsid w:val="00891A3C"/>
    <w:rsid w:val="008B6C6A"/>
    <w:rsid w:val="008C1544"/>
    <w:rsid w:val="008C33E1"/>
    <w:rsid w:val="008D5E74"/>
    <w:rsid w:val="008F3799"/>
    <w:rsid w:val="00906F28"/>
    <w:rsid w:val="00975BCC"/>
    <w:rsid w:val="00980D87"/>
    <w:rsid w:val="0098256C"/>
    <w:rsid w:val="009F2A13"/>
    <w:rsid w:val="00A25FCB"/>
    <w:rsid w:val="00A44411"/>
    <w:rsid w:val="00A5344B"/>
    <w:rsid w:val="00A53E01"/>
    <w:rsid w:val="00A62D8F"/>
    <w:rsid w:val="00A735ED"/>
    <w:rsid w:val="00AB50C8"/>
    <w:rsid w:val="00AD1997"/>
    <w:rsid w:val="00AF4B9F"/>
    <w:rsid w:val="00B37C23"/>
    <w:rsid w:val="00B449B1"/>
    <w:rsid w:val="00B61E6C"/>
    <w:rsid w:val="00B66799"/>
    <w:rsid w:val="00B75E6B"/>
    <w:rsid w:val="00B9284E"/>
    <w:rsid w:val="00BF37B8"/>
    <w:rsid w:val="00C04699"/>
    <w:rsid w:val="00C22B9A"/>
    <w:rsid w:val="00C23E15"/>
    <w:rsid w:val="00C32EA4"/>
    <w:rsid w:val="00C7614D"/>
    <w:rsid w:val="00CE5BCF"/>
    <w:rsid w:val="00CF6FF5"/>
    <w:rsid w:val="00D03980"/>
    <w:rsid w:val="00D070C7"/>
    <w:rsid w:val="00D232E1"/>
    <w:rsid w:val="00D33527"/>
    <w:rsid w:val="00D35553"/>
    <w:rsid w:val="00D40700"/>
    <w:rsid w:val="00D51D8C"/>
    <w:rsid w:val="00D567FB"/>
    <w:rsid w:val="00D60265"/>
    <w:rsid w:val="00D60FB9"/>
    <w:rsid w:val="00D829FF"/>
    <w:rsid w:val="00D910DC"/>
    <w:rsid w:val="00DA5410"/>
    <w:rsid w:val="00DE20AA"/>
    <w:rsid w:val="00E10910"/>
    <w:rsid w:val="00E2622C"/>
    <w:rsid w:val="00E275C9"/>
    <w:rsid w:val="00E53093"/>
    <w:rsid w:val="00E65FD7"/>
    <w:rsid w:val="00E843AC"/>
    <w:rsid w:val="00E90E27"/>
    <w:rsid w:val="00F319B1"/>
    <w:rsid w:val="00F54E10"/>
    <w:rsid w:val="00F6282B"/>
    <w:rsid w:val="00F80200"/>
    <w:rsid w:val="00F857DD"/>
    <w:rsid w:val="00FB15DB"/>
    <w:rsid w:val="00FB256D"/>
    <w:rsid w:val="00FC3F9D"/>
    <w:rsid w:val="00FC5704"/>
    <w:rsid w:val="00FE5316"/>
    <w:rsid w:val="00FF0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25C14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35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5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5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5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583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C570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3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06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7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6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8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diagramQuickStyle" Target="diagrams/quickStyle2.xml"/><Relationship Id="rId26" Type="http://schemas.openxmlformats.org/officeDocument/2006/relationships/hyperlink" Target="http://ORCID:%200000-0003-489/" TargetMode="External"/><Relationship Id="rId3" Type="http://schemas.openxmlformats.org/officeDocument/2006/relationships/customXml" Target="../customXml/item3.xml"/><Relationship Id="rId21" Type="http://schemas.openxmlformats.org/officeDocument/2006/relationships/diagramData" Target="diagrams/data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diagramLayout" Target="diagrams/layout2.xml"/><Relationship Id="rId25" Type="http://schemas.microsoft.com/office/2007/relationships/diagramDrawing" Target="diagrams/drawing3.xml"/><Relationship Id="rId2" Type="http://schemas.openxmlformats.org/officeDocument/2006/relationships/customXml" Target="../customXml/item2.xml"/><Relationship Id="rId16" Type="http://schemas.openxmlformats.org/officeDocument/2006/relationships/diagramData" Target="diagrams/data2.xml"/><Relationship Id="rId20" Type="http://schemas.microsoft.com/office/2007/relationships/diagramDrawing" Target="diagrams/drawing2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24" Type="http://schemas.openxmlformats.org/officeDocument/2006/relationships/diagramColors" Target="diagrams/colors3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diagramQuickStyle" Target="diagrams/quickStyle3.xml"/><Relationship Id="rId28" Type="http://schemas.openxmlformats.org/officeDocument/2006/relationships/hyperlink" Target="https://www.linkedin.com/in/rahul-jain-0a3438249/" TargetMode="External"/><Relationship Id="rId10" Type="http://schemas.openxmlformats.org/officeDocument/2006/relationships/hyperlink" Target="mailto:jainrahul52@gmail.com" TargetMode="External"/><Relationship Id="rId19" Type="http://schemas.openxmlformats.org/officeDocument/2006/relationships/diagramColors" Target="diagrams/colors2.xml"/><Relationship Id="rId4" Type="http://schemas.openxmlformats.org/officeDocument/2006/relationships/customXml" Target="../customXml/item4.xml"/><Relationship Id="rId9" Type="http://schemas.openxmlformats.org/officeDocument/2006/relationships/image" Target="media/image11.emf"/><Relationship Id="rId14" Type="http://schemas.openxmlformats.org/officeDocument/2006/relationships/diagramColors" Target="diagrams/colors1.xml"/><Relationship Id="rId22" Type="http://schemas.openxmlformats.org/officeDocument/2006/relationships/diagramLayout" Target="diagrams/layout3.xml"/><Relationship Id="rId27" Type="http://schemas.openxmlformats.org/officeDocument/2006/relationships/hyperlink" Target="https://scholar.google.com/citations?user=sYAF7q4AAAAJhl=en/" TargetMode="Externa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2">
  <dgm:title val=""/>
  <dgm:desc val=""/>
  <dgm:catLst>
    <dgm:cat type="mainScheme" pri="10200"/>
  </dgm:catLst>
  <dgm:styleLbl name="node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lig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l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f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con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align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AlignAcc1">
    <dgm:fillClrLst meth="repeat">
      <a:schemeClr val="dk2">
        <a:alpha val="4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F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Align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B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fgAcc0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2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3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4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1"/>
    </dgm:linClrLst>
    <dgm:effectClrLst/>
    <dgm:txLinClrLst/>
    <dgm:txFillClrLst meth="repeat">
      <a:schemeClr val="dk2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2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0_2">
  <dgm:title val=""/>
  <dgm:desc val=""/>
  <dgm:catLst>
    <dgm:cat type="mainScheme" pri="10200"/>
  </dgm:catLst>
  <dgm:styleLbl name="node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lig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l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f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con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align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AlignAcc1">
    <dgm:fillClrLst meth="repeat">
      <a:schemeClr val="dk2">
        <a:alpha val="4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F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Align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B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fgAcc0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2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3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4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1"/>
    </dgm:linClrLst>
    <dgm:effectClrLst/>
    <dgm:txLinClrLst/>
    <dgm:txFillClrLst meth="repeat">
      <a:schemeClr val="dk2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2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C9F568E-8C7B-4BF8-8E6E-B1A9A2D6F35D}" type="doc">
      <dgm:prSet loTypeId="urn:microsoft.com/office/officeart/2008/layout/VerticalCurvedList" loCatId="list" qsTypeId="urn:microsoft.com/office/officeart/2005/8/quickstyle/simple3" qsCatId="simple" csTypeId="urn:microsoft.com/office/officeart/2005/8/colors/accent0_2" csCatId="mainScheme" phldr="1"/>
      <dgm:spPr/>
      <dgm:t>
        <a:bodyPr/>
        <a:lstStyle/>
        <a:p>
          <a:endParaRPr lang="en-US"/>
        </a:p>
      </dgm:t>
    </dgm:pt>
    <dgm:pt modelId="{81087ECF-B11A-480A-B794-C09660ACE157}">
      <dgm:prSet phldrT="[Text]" custT="1"/>
      <dgm:spPr/>
      <dgm:t>
        <a:bodyPr/>
        <a:lstStyle/>
        <a:p>
          <a:r>
            <a:rPr lang="en-US" sz="1050" b="1">
              <a:latin typeface="+mj-lt"/>
            </a:rPr>
            <a:t>Analytical</a:t>
          </a:r>
        </a:p>
      </dgm:t>
    </dgm:pt>
    <dgm:pt modelId="{026A277D-71C7-4BF2-BF46-4C52F91130C7}" type="parTrans" cxnId="{19B2FA10-B7BD-4845-B21A-6F6BA0B0C826}">
      <dgm:prSet/>
      <dgm:spPr/>
      <dgm:t>
        <a:bodyPr/>
        <a:lstStyle/>
        <a:p>
          <a:endParaRPr lang="en-US"/>
        </a:p>
      </dgm:t>
    </dgm:pt>
    <dgm:pt modelId="{1B61809F-5A0E-48EC-9236-099B2C8BF23D}" type="sibTrans" cxnId="{19B2FA10-B7BD-4845-B21A-6F6BA0B0C826}">
      <dgm:prSet/>
      <dgm:spPr/>
      <dgm:t>
        <a:bodyPr/>
        <a:lstStyle/>
        <a:p>
          <a:endParaRPr lang="en-US"/>
        </a:p>
      </dgm:t>
    </dgm:pt>
    <dgm:pt modelId="{DC1AA727-A770-4D3E-ACD8-545C55CF474E}">
      <dgm:prSet custT="1"/>
      <dgm:spPr/>
      <dgm:t>
        <a:bodyPr/>
        <a:lstStyle/>
        <a:p>
          <a:r>
            <a:rPr lang="en-US" sz="1050" b="1">
              <a:latin typeface="+mj-lt"/>
            </a:rPr>
            <a:t>Collaborator</a:t>
          </a:r>
        </a:p>
      </dgm:t>
    </dgm:pt>
    <dgm:pt modelId="{C8A6186C-5F62-4A11-A040-A63BE8526187}" type="parTrans" cxnId="{861857EB-06E2-419D-B644-69643BFE188B}">
      <dgm:prSet/>
      <dgm:spPr/>
      <dgm:t>
        <a:bodyPr/>
        <a:lstStyle/>
        <a:p>
          <a:endParaRPr lang="en-US"/>
        </a:p>
      </dgm:t>
    </dgm:pt>
    <dgm:pt modelId="{5309B3BB-3B66-499E-B4DE-16031C61AFBF}" type="sibTrans" cxnId="{861857EB-06E2-419D-B644-69643BFE188B}">
      <dgm:prSet/>
      <dgm:spPr/>
      <dgm:t>
        <a:bodyPr/>
        <a:lstStyle/>
        <a:p>
          <a:endParaRPr lang="en-US"/>
        </a:p>
      </dgm:t>
    </dgm:pt>
    <dgm:pt modelId="{9B402F91-12B4-4C8A-AAA9-5A698E44F1B7}">
      <dgm:prSet custT="1"/>
      <dgm:spPr/>
      <dgm:t>
        <a:bodyPr/>
        <a:lstStyle/>
        <a:p>
          <a:r>
            <a:rPr lang="en-US" sz="1050" b="1">
              <a:latin typeface="+mj-lt"/>
            </a:rPr>
            <a:t>Communicator</a:t>
          </a:r>
        </a:p>
      </dgm:t>
    </dgm:pt>
    <dgm:pt modelId="{E2A68228-1F7C-455F-A028-C50112B64672}" type="parTrans" cxnId="{D071CDB6-0667-4665-B4EE-9148A057DA28}">
      <dgm:prSet/>
      <dgm:spPr/>
      <dgm:t>
        <a:bodyPr/>
        <a:lstStyle/>
        <a:p>
          <a:endParaRPr lang="en-US"/>
        </a:p>
      </dgm:t>
    </dgm:pt>
    <dgm:pt modelId="{65F0B065-F883-4D64-B748-13B92A63F62E}" type="sibTrans" cxnId="{D071CDB6-0667-4665-B4EE-9148A057DA28}">
      <dgm:prSet/>
      <dgm:spPr/>
      <dgm:t>
        <a:bodyPr/>
        <a:lstStyle/>
        <a:p>
          <a:endParaRPr lang="en-US"/>
        </a:p>
      </dgm:t>
    </dgm:pt>
    <dgm:pt modelId="{B053F08A-535B-4FD3-8161-A215EC60F1EA}">
      <dgm:prSet custT="1"/>
      <dgm:spPr/>
      <dgm:t>
        <a:bodyPr/>
        <a:lstStyle/>
        <a:p>
          <a:r>
            <a:rPr lang="en-US" sz="1050" b="1">
              <a:latin typeface="+mj-lt"/>
            </a:rPr>
            <a:t>Emotional Intelligence</a:t>
          </a:r>
        </a:p>
      </dgm:t>
    </dgm:pt>
    <dgm:pt modelId="{582BD191-B358-4D69-BE8D-0B0890D629F2}" type="parTrans" cxnId="{25B93BE7-FE47-45B6-BF00-C1D3438F35C7}">
      <dgm:prSet/>
      <dgm:spPr/>
      <dgm:t>
        <a:bodyPr/>
        <a:lstStyle/>
        <a:p>
          <a:endParaRPr lang="en-US"/>
        </a:p>
      </dgm:t>
    </dgm:pt>
    <dgm:pt modelId="{AA46B962-1B19-44FC-883B-6AA9C21BE9C4}" type="sibTrans" cxnId="{25B93BE7-FE47-45B6-BF00-C1D3438F35C7}">
      <dgm:prSet/>
      <dgm:spPr/>
      <dgm:t>
        <a:bodyPr/>
        <a:lstStyle/>
        <a:p>
          <a:endParaRPr lang="en-US"/>
        </a:p>
      </dgm:t>
    </dgm:pt>
    <dgm:pt modelId="{F160199B-3E1C-4B1A-8401-F65744170FCA}" type="pres">
      <dgm:prSet presAssocID="{FC9F568E-8C7B-4BF8-8E6E-B1A9A2D6F35D}" presName="Name0" presStyleCnt="0">
        <dgm:presLayoutVars>
          <dgm:chMax val="7"/>
          <dgm:chPref val="7"/>
          <dgm:dir/>
        </dgm:presLayoutVars>
      </dgm:prSet>
      <dgm:spPr/>
    </dgm:pt>
    <dgm:pt modelId="{00731659-6346-412E-8A52-64553907F5C8}" type="pres">
      <dgm:prSet presAssocID="{FC9F568E-8C7B-4BF8-8E6E-B1A9A2D6F35D}" presName="Name1" presStyleCnt="0"/>
      <dgm:spPr/>
    </dgm:pt>
    <dgm:pt modelId="{A8E762DB-A411-4CA3-A818-31E3358C0AB6}" type="pres">
      <dgm:prSet presAssocID="{FC9F568E-8C7B-4BF8-8E6E-B1A9A2D6F35D}" presName="cycle" presStyleCnt="0"/>
      <dgm:spPr/>
    </dgm:pt>
    <dgm:pt modelId="{584CCD2B-29EF-4838-9AD2-5EBF0BA451BE}" type="pres">
      <dgm:prSet presAssocID="{FC9F568E-8C7B-4BF8-8E6E-B1A9A2D6F35D}" presName="srcNode" presStyleLbl="node1" presStyleIdx="0" presStyleCnt="4"/>
      <dgm:spPr/>
    </dgm:pt>
    <dgm:pt modelId="{FC4EA412-91B4-4C17-BB99-FEDEEAAAAAB8}" type="pres">
      <dgm:prSet presAssocID="{FC9F568E-8C7B-4BF8-8E6E-B1A9A2D6F35D}" presName="conn" presStyleLbl="parChTrans1D2" presStyleIdx="0" presStyleCnt="1"/>
      <dgm:spPr/>
    </dgm:pt>
    <dgm:pt modelId="{E43932C2-8E63-4314-A235-029E8E413D01}" type="pres">
      <dgm:prSet presAssocID="{FC9F568E-8C7B-4BF8-8E6E-B1A9A2D6F35D}" presName="extraNode" presStyleLbl="node1" presStyleIdx="0" presStyleCnt="4"/>
      <dgm:spPr/>
    </dgm:pt>
    <dgm:pt modelId="{6BE0D77A-BE90-4770-A092-E0AE998A36BD}" type="pres">
      <dgm:prSet presAssocID="{FC9F568E-8C7B-4BF8-8E6E-B1A9A2D6F35D}" presName="dstNode" presStyleLbl="node1" presStyleIdx="0" presStyleCnt="4"/>
      <dgm:spPr/>
    </dgm:pt>
    <dgm:pt modelId="{F79D7739-011E-4304-BA88-B6397FC024F5}" type="pres">
      <dgm:prSet presAssocID="{81087ECF-B11A-480A-B794-C09660ACE157}" presName="text_1" presStyleLbl="node1" presStyleIdx="0" presStyleCnt="4">
        <dgm:presLayoutVars>
          <dgm:bulletEnabled val="1"/>
        </dgm:presLayoutVars>
      </dgm:prSet>
      <dgm:spPr/>
    </dgm:pt>
    <dgm:pt modelId="{B03449B4-E7F9-4F17-B5A2-82E4E24E83AB}" type="pres">
      <dgm:prSet presAssocID="{81087ECF-B11A-480A-B794-C09660ACE157}" presName="accent_1" presStyleCnt="0"/>
      <dgm:spPr/>
    </dgm:pt>
    <dgm:pt modelId="{DED830A7-D90F-4B8D-8046-01BA085042E6}" type="pres">
      <dgm:prSet presAssocID="{81087ECF-B11A-480A-B794-C09660ACE157}" presName="accentRepeatNode" presStyleLbl="solidFgAcc1" presStyleIdx="0" presStyleCnt="4"/>
      <dgm:spPr/>
    </dgm:pt>
    <dgm:pt modelId="{6D6B0D5F-4EFD-485D-AA2E-3570FB4A5149}" type="pres">
      <dgm:prSet presAssocID="{DC1AA727-A770-4D3E-ACD8-545C55CF474E}" presName="text_2" presStyleLbl="node1" presStyleIdx="1" presStyleCnt="4">
        <dgm:presLayoutVars>
          <dgm:bulletEnabled val="1"/>
        </dgm:presLayoutVars>
      </dgm:prSet>
      <dgm:spPr/>
    </dgm:pt>
    <dgm:pt modelId="{52347761-D1F5-4FE5-B4DE-4AEC90F9D1D5}" type="pres">
      <dgm:prSet presAssocID="{DC1AA727-A770-4D3E-ACD8-545C55CF474E}" presName="accent_2" presStyleCnt="0"/>
      <dgm:spPr/>
    </dgm:pt>
    <dgm:pt modelId="{A8F05D6C-4AC8-4117-9CBD-B91441744087}" type="pres">
      <dgm:prSet presAssocID="{DC1AA727-A770-4D3E-ACD8-545C55CF474E}" presName="accentRepeatNode" presStyleLbl="solidFgAcc1" presStyleIdx="1" presStyleCnt="4"/>
      <dgm:spPr/>
    </dgm:pt>
    <dgm:pt modelId="{22755886-505C-4ADA-BAD3-7EEF98A294F7}" type="pres">
      <dgm:prSet presAssocID="{9B402F91-12B4-4C8A-AAA9-5A698E44F1B7}" presName="text_3" presStyleLbl="node1" presStyleIdx="2" presStyleCnt="4">
        <dgm:presLayoutVars>
          <dgm:bulletEnabled val="1"/>
        </dgm:presLayoutVars>
      </dgm:prSet>
      <dgm:spPr/>
    </dgm:pt>
    <dgm:pt modelId="{BBFB6CA1-A6A7-4A97-8DAF-64D8912E2CCC}" type="pres">
      <dgm:prSet presAssocID="{9B402F91-12B4-4C8A-AAA9-5A698E44F1B7}" presName="accent_3" presStyleCnt="0"/>
      <dgm:spPr/>
    </dgm:pt>
    <dgm:pt modelId="{BDC0200A-FD46-49B0-8ED8-AA5BBE083C94}" type="pres">
      <dgm:prSet presAssocID="{9B402F91-12B4-4C8A-AAA9-5A698E44F1B7}" presName="accentRepeatNode" presStyleLbl="solidFgAcc1" presStyleIdx="2" presStyleCnt="4"/>
      <dgm:spPr/>
    </dgm:pt>
    <dgm:pt modelId="{F16E02B4-CB74-4838-8F8F-7D1FA1A611AE}" type="pres">
      <dgm:prSet presAssocID="{B053F08A-535B-4FD3-8161-A215EC60F1EA}" presName="text_4" presStyleLbl="node1" presStyleIdx="3" presStyleCnt="4">
        <dgm:presLayoutVars>
          <dgm:bulletEnabled val="1"/>
        </dgm:presLayoutVars>
      </dgm:prSet>
      <dgm:spPr/>
    </dgm:pt>
    <dgm:pt modelId="{6AC48B21-6DB4-4A0F-AE9C-2546D40D31AE}" type="pres">
      <dgm:prSet presAssocID="{B053F08A-535B-4FD3-8161-A215EC60F1EA}" presName="accent_4" presStyleCnt="0"/>
      <dgm:spPr/>
    </dgm:pt>
    <dgm:pt modelId="{08FA2922-635F-496A-A85A-D5693817C135}" type="pres">
      <dgm:prSet presAssocID="{B053F08A-535B-4FD3-8161-A215EC60F1EA}" presName="accentRepeatNode" presStyleLbl="solidFgAcc1" presStyleIdx="3" presStyleCnt="4"/>
      <dgm:spPr/>
    </dgm:pt>
  </dgm:ptLst>
  <dgm:cxnLst>
    <dgm:cxn modelId="{19B2FA10-B7BD-4845-B21A-6F6BA0B0C826}" srcId="{FC9F568E-8C7B-4BF8-8E6E-B1A9A2D6F35D}" destId="{81087ECF-B11A-480A-B794-C09660ACE157}" srcOrd="0" destOrd="0" parTransId="{026A277D-71C7-4BF2-BF46-4C52F91130C7}" sibTransId="{1B61809F-5A0E-48EC-9236-099B2C8BF23D}"/>
    <dgm:cxn modelId="{4E220D25-E275-43C3-B402-047E2849C2BD}" type="presOf" srcId="{1B61809F-5A0E-48EC-9236-099B2C8BF23D}" destId="{FC4EA412-91B4-4C17-BB99-FEDEEAAAAAB8}" srcOrd="0" destOrd="0" presId="urn:microsoft.com/office/officeart/2008/layout/VerticalCurvedList"/>
    <dgm:cxn modelId="{473F0C51-6FD5-4639-98A6-780459CF8CD6}" type="presOf" srcId="{81087ECF-B11A-480A-B794-C09660ACE157}" destId="{F79D7739-011E-4304-BA88-B6397FC024F5}" srcOrd="0" destOrd="0" presId="urn:microsoft.com/office/officeart/2008/layout/VerticalCurvedList"/>
    <dgm:cxn modelId="{9783DB96-83BB-47AC-8324-10EB08A2026C}" type="presOf" srcId="{9B402F91-12B4-4C8A-AAA9-5A698E44F1B7}" destId="{22755886-505C-4ADA-BAD3-7EEF98A294F7}" srcOrd="0" destOrd="0" presId="urn:microsoft.com/office/officeart/2008/layout/VerticalCurvedList"/>
    <dgm:cxn modelId="{EE5F41AF-8C6C-412D-AC92-1005D39975D0}" type="presOf" srcId="{B053F08A-535B-4FD3-8161-A215EC60F1EA}" destId="{F16E02B4-CB74-4838-8F8F-7D1FA1A611AE}" srcOrd="0" destOrd="0" presId="urn:microsoft.com/office/officeart/2008/layout/VerticalCurvedList"/>
    <dgm:cxn modelId="{D071CDB6-0667-4665-B4EE-9148A057DA28}" srcId="{FC9F568E-8C7B-4BF8-8E6E-B1A9A2D6F35D}" destId="{9B402F91-12B4-4C8A-AAA9-5A698E44F1B7}" srcOrd="2" destOrd="0" parTransId="{E2A68228-1F7C-455F-A028-C50112B64672}" sibTransId="{65F0B065-F883-4D64-B748-13B92A63F62E}"/>
    <dgm:cxn modelId="{25B93BE7-FE47-45B6-BF00-C1D3438F35C7}" srcId="{FC9F568E-8C7B-4BF8-8E6E-B1A9A2D6F35D}" destId="{B053F08A-535B-4FD3-8161-A215EC60F1EA}" srcOrd="3" destOrd="0" parTransId="{582BD191-B358-4D69-BE8D-0B0890D629F2}" sibTransId="{AA46B962-1B19-44FC-883B-6AA9C21BE9C4}"/>
    <dgm:cxn modelId="{8D1A01EB-CDAD-46CA-9EEF-C93D0573F227}" type="presOf" srcId="{DC1AA727-A770-4D3E-ACD8-545C55CF474E}" destId="{6D6B0D5F-4EFD-485D-AA2E-3570FB4A5149}" srcOrd="0" destOrd="0" presId="urn:microsoft.com/office/officeart/2008/layout/VerticalCurvedList"/>
    <dgm:cxn modelId="{861857EB-06E2-419D-B644-69643BFE188B}" srcId="{FC9F568E-8C7B-4BF8-8E6E-B1A9A2D6F35D}" destId="{DC1AA727-A770-4D3E-ACD8-545C55CF474E}" srcOrd="1" destOrd="0" parTransId="{C8A6186C-5F62-4A11-A040-A63BE8526187}" sibTransId="{5309B3BB-3B66-499E-B4DE-16031C61AFBF}"/>
    <dgm:cxn modelId="{D66C3AFC-F6B4-464D-8504-809B6AA6DC7F}" type="presOf" srcId="{FC9F568E-8C7B-4BF8-8E6E-B1A9A2D6F35D}" destId="{F160199B-3E1C-4B1A-8401-F65744170FCA}" srcOrd="0" destOrd="0" presId="urn:microsoft.com/office/officeart/2008/layout/VerticalCurvedList"/>
    <dgm:cxn modelId="{FB43EE7E-AAE8-455B-B021-3F5AF3D370BE}" type="presParOf" srcId="{F160199B-3E1C-4B1A-8401-F65744170FCA}" destId="{00731659-6346-412E-8A52-64553907F5C8}" srcOrd="0" destOrd="0" presId="urn:microsoft.com/office/officeart/2008/layout/VerticalCurvedList"/>
    <dgm:cxn modelId="{679D7658-67D2-477E-B4E8-BC34F5E8CB43}" type="presParOf" srcId="{00731659-6346-412E-8A52-64553907F5C8}" destId="{A8E762DB-A411-4CA3-A818-31E3358C0AB6}" srcOrd="0" destOrd="0" presId="urn:microsoft.com/office/officeart/2008/layout/VerticalCurvedList"/>
    <dgm:cxn modelId="{9133F160-B21C-4F22-A0D1-64555B055620}" type="presParOf" srcId="{A8E762DB-A411-4CA3-A818-31E3358C0AB6}" destId="{584CCD2B-29EF-4838-9AD2-5EBF0BA451BE}" srcOrd="0" destOrd="0" presId="urn:microsoft.com/office/officeart/2008/layout/VerticalCurvedList"/>
    <dgm:cxn modelId="{5BB8147F-3F9C-4396-978B-0DFFB6CB60A8}" type="presParOf" srcId="{A8E762DB-A411-4CA3-A818-31E3358C0AB6}" destId="{FC4EA412-91B4-4C17-BB99-FEDEEAAAAAB8}" srcOrd="1" destOrd="0" presId="urn:microsoft.com/office/officeart/2008/layout/VerticalCurvedList"/>
    <dgm:cxn modelId="{5F0E8F1A-FDF7-4B7C-84FB-9B8C6C55FDA8}" type="presParOf" srcId="{A8E762DB-A411-4CA3-A818-31E3358C0AB6}" destId="{E43932C2-8E63-4314-A235-029E8E413D01}" srcOrd="2" destOrd="0" presId="urn:microsoft.com/office/officeart/2008/layout/VerticalCurvedList"/>
    <dgm:cxn modelId="{7CB49F42-CAC7-43FA-B5D8-C02488726C6F}" type="presParOf" srcId="{A8E762DB-A411-4CA3-A818-31E3358C0AB6}" destId="{6BE0D77A-BE90-4770-A092-E0AE998A36BD}" srcOrd="3" destOrd="0" presId="urn:microsoft.com/office/officeart/2008/layout/VerticalCurvedList"/>
    <dgm:cxn modelId="{7B04C9F6-0AF8-4DAA-B3ED-3A332340EA7B}" type="presParOf" srcId="{00731659-6346-412E-8A52-64553907F5C8}" destId="{F79D7739-011E-4304-BA88-B6397FC024F5}" srcOrd="1" destOrd="0" presId="urn:microsoft.com/office/officeart/2008/layout/VerticalCurvedList"/>
    <dgm:cxn modelId="{C9E0E6A5-531B-4DDF-A63B-951AD67166C6}" type="presParOf" srcId="{00731659-6346-412E-8A52-64553907F5C8}" destId="{B03449B4-E7F9-4F17-B5A2-82E4E24E83AB}" srcOrd="2" destOrd="0" presId="urn:microsoft.com/office/officeart/2008/layout/VerticalCurvedList"/>
    <dgm:cxn modelId="{1FD891B7-3836-4FC9-8026-A723D55CCE35}" type="presParOf" srcId="{B03449B4-E7F9-4F17-B5A2-82E4E24E83AB}" destId="{DED830A7-D90F-4B8D-8046-01BA085042E6}" srcOrd="0" destOrd="0" presId="urn:microsoft.com/office/officeart/2008/layout/VerticalCurvedList"/>
    <dgm:cxn modelId="{07EE4A60-131B-4372-8EE9-6DB6B95C10C1}" type="presParOf" srcId="{00731659-6346-412E-8A52-64553907F5C8}" destId="{6D6B0D5F-4EFD-485D-AA2E-3570FB4A5149}" srcOrd="3" destOrd="0" presId="urn:microsoft.com/office/officeart/2008/layout/VerticalCurvedList"/>
    <dgm:cxn modelId="{CAE411F6-F2F0-4989-AD19-D08E517C4AA6}" type="presParOf" srcId="{00731659-6346-412E-8A52-64553907F5C8}" destId="{52347761-D1F5-4FE5-B4DE-4AEC90F9D1D5}" srcOrd="4" destOrd="0" presId="urn:microsoft.com/office/officeart/2008/layout/VerticalCurvedList"/>
    <dgm:cxn modelId="{874DCD8B-B191-4EBF-9195-20AC077E1082}" type="presParOf" srcId="{52347761-D1F5-4FE5-B4DE-4AEC90F9D1D5}" destId="{A8F05D6C-4AC8-4117-9CBD-B91441744087}" srcOrd="0" destOrd="0" presId="urn:microsoft.com/office/officeart/2008/layout/VerticalCurvedList"/>
    <dgm:cxn modelId="{9DF4968B-ABB9-49AA-8D48-CBDC9532D8A4}" type="presParOf" srcId="{00731659-6346-412E-8A52-64553907F5C8}" destId="{22755886-505C-4ADA-BAD3-7EEF98A294F7}" srcOrd="5" destOrd="0" presId="urn:microsoft.com/office/officeart/2008/layout/VerticalCurvedList"/>
    <dgm:cxn modelId="{7347C2F4-491C-464F-859F-AA76E4157892}" type="presParOf" srcId="{00731659-6346-412E-8A52-64553907F5C8}" destId="{BBFB6CA1-A6A7-4A97-8DAF-64D8912E2CCC}" srcOrd="6" destOrd="0" presId="urn:microsoft.com/office/officeart/2008/layout/VerticalCurvedList"/>
    <dgm:cxn modelId="{61CDB884-5B7A-491E-B712-4409E7233C4A}" type="presParOf" srcId="{BBFB6CA1-A6A7-4A97-8DAF-64D8912E2CCC}" destId="{BDC0200A-FD46-49B0-8ED8-AA5BBE083C94}" srcOrd="0" destOrd="0" presId="urn:microsoft.com/office/officeart/2008/layout/VerticalCurvedList"/>
    <dgm:cxn modelId="{7A65D58C-178D-423D-B772-357D21A65C13}" type="presParOf" srcId="{00731659-6346-412E-8A52-64553907F5C8}" destId="{F16E02B4-CB74-4838-8F8F-7D1FA1A611AE}" srcOrd="7" destOrd="0" presId="urn:microsoft.com/office/officeart/2008/layout/VerticalCurvedList"/>
    <dgm:cxn modelId="{CC1C9D9C-B9C0-4170-B635-0134FFF5A43A}" type="presParOf" srcId="{00731659-6346-412E-8A52-64553907F5C8}" destId="{6AC48B21-6DB4-4A0F-AE9C-2546D40D31AE}" srcOrd="8" destOrd="0" presId="urn:microsoft.com/office/officeart/2008/layout/VerticalCurvedList"/>
    <dgm:cxn modelId="{37AB02AB-9874-42B3-AB19-71C1438043C0}" type="presParOf" srcId="{6AC48B21-6DB4-4A0F-AE9C-2546D40D31AE}" destId="{08FA2922-635F-496A-A85A-D5693817C135}" srcOrd="0" destOrd="0" presId="urn:microsoft.com/office/officeart/2008/layout/VerticalCurvedList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26DAC9BB-FF02-42E6-AEAE-0A1B8FDCBA8A}" type="doc">
      <dgm:prSet loTypeId="urn:microsoft.com/office/officeart/2005/8/layout/default" loCatId="list" qsTypeId="urn:microsoft.com/office/officeart/2005/8/quickstyle/simple5" qsCatId="simple" csTypeId="urn:microsoft.com/office/officeart/2005/8/colors/accent0_2" csCatId="mainScheme" phldr="1"/>
      <dgm:spPr/>
      <dgm:t>
        <a:bodyPr/>
        <a:lstStyle/>
        <a:p>
          <a:endParaRPr lang="en-US"/>
        </a:p>
      </dgm:t>
    </dgm:pt>
    <dgm:pt modelId="{7151F10B-164A-43F0-AED6-795D10AF6882}">
      <dgm:prSet phldrT="[Text]" custT="1"/>
      <dgm:spPr/>
      <dgm:t>
        <a:bodyPr/>
        <a:lstStyle/>
        <a:p>
          <a:r>
            <a:rPr lang="en-US" sz="1000" b="1">
              <a:latin typeface="+mj-lt"/>
            </a:rPr>
            <a:t>Computer Vision</a:t>
          </a:r>
        </a:p>
      </dgm:t>
    </dgm:pt>
    <dgm:pt modelId="{4B949C2E-C22F-4ED6-A3CC-700254F6779B}" type="parTrans" cxnId="{08A19420-C53D-444E-A90A-D7D6CA3751A8}">
      <dgm:prSet/>
      <dgm:spPr/>
      <dgm:t>
        <a:bodyPr/>
        <a:lstStyle/>
        <a:p>
          <a:endParaRPr lang="en-US"/>
        </a:p>
      </dgm:t>
    </dgm:pt>
    <dgm:pt modelId="{6DCE79BF-7C73-4930-84FD-2B43CCDC620A}" type="sibTrans" cxnId="{08A19420-C53D-444E-A90A-D7D6CA3751A8}">
      <dgm:prSet/>
      <dgm:spPr/>
      <dgm:t>
        <a:bodyPr/>
        <a:lstStyle/>
        <a:p>
          <a:endParaRPr lang="en-US"/>
        </a:p>
      </dgm:t>
    </dgm:pt>
    <dgm:pt modelId="{76DAE90C-69E9-4205-99F0-0BC42D98AF63}">
      <dgm:prSet custT="1"/>
      <dgm:spPr/>
      <dgm:t>
        <a:bodyPr/>
        <a:lstStyle/>
        <a:p>
          <a:r>
            <a:rPr lang="en-US" sz="1000" b="1">
              <a:latin typeface="+mj-lt"/>
            </a:rPr>
            <a:t>Deep Learning</a:t>
          </a:r>
        </a:p>
      </dgm:t>
    </dgm:pt>
    <dgm:pt modelId="{0B12B54F-AE80-4157-A36C-FE813E6D465F}" type="parTrans" cxnId="{24EA328D-96D4-4163-A44D-1DBA64F7DE9E}">
      <dgm:prSet/>
      <dgm:spPr/>
      <dgm:t>
        <a:bodyPr/>
        <a:lstStyle/>
        <a:p>
          <a:endParaRPr lang="en-US"/>
        </a:p>
      </dgm:t>
    </dgm:pt>
    <dgm:pt modelId="{5D560602-533B-4DAB-94FB-6BBFB3E1AFBD}" type="sibTrans" cxnId="{24EA328D-96D4-4163-A44D-1DBA64F7DE9E}">
      <dgm:prSet/>
      <dgm:spPr/>
      <dgm:t>
        <a:bodyPr/>
        <a:lstStyle/>
        <a:p>
          <a:endParaRPr lang="en-US"/>
        </a:p>
      </dgm:t>
    </dgm:pt>
    <dgm:pt modelId="{B20B119F-AD41-4427-B82C-F066F51E77A9}">
      <dgm:prSet custT="1"/>
      <dgm:spPr/>
      <dgm:t>
        <a:bodyPr/>
        <a:lstStyle/>
        <a:p>
          <a:r>
            <a:rPr lang="en-US" sz="1000" b="1">
              <a:latin typeface="+mj-lt"/>
            </a:rPr>
            <a:t>Machine Learning</a:t>
          </a:r>
        </a:p>
      </dgm:t>
    </dgm:pt>
    <dgm:pt modelId="{68F65261-3C4B-4AB8-B850-18A7030B394D}" type="parTrans" cxnId="{4335747B-78CE-48D3-8C63-AB5CEB524CD6}">
      <dgm:prSet/>
      <dgm:spPr/>
      <dgm:t>
        <a:bodyPr/>
        <a:lstStyle/>
        <a:p>
          <a:endParaRPr lang="en-US"/>
        </a:p>
      </dgm:t>
    </dgm:pt>
    <dgm:pt modelId="{00BE5A8B-AEA8-4BAC-9D4E-B69C42F70993}" type="sibTrans" cxnId="{4335747B-78CE-48D3-8C63-AB5CEB524CD6}">
      <dgm:prSet/>
      <dgm:spPr/>
      <dgm:t>
        <a:bodyPr/>
        <a:lstStyle/>
        <a:p>
          <a:endParaRPr lang="en-US"/>
        </a:p>
      </dgm:t>
    </dgm:pt>
    <dgm:pt modelId="{D9149012-C101-42B6-827F-3813960F471D}">
      <dgm:prSet custT="1"/>
      <dgm:spPr/>
      <dgm:t>
        <a:bodyPr/>
        <a:lstStyle/>
        <a:p>
          <a:r>
            <a:rPr lang="en-US" sz="1000" b="1">
              <a:latin typeface="+mj-lt"/>
            </a:rPr>
            <a:t>Video Processing</a:t>
          </a:r>
        </a:p>
      </dgm:t>
    </dgm:pt>
    <dgm:pt modelId="{0945B80F-8BDA-4825-B039-95262A51C7F9}" type="parTrans" cxnId="{3FE5604E-B7CE-4B39-AA3C-BB4D0C3BC4EC}">
      <dgm:prSet/>
      <dgm:spPr/>
      <dgm:t>
        <a:bodyPr/>
        <a:lstStyle/>
        <a:p>
          <a:endParaRPr lang="en-US"/>
        </a:p>
      </dgm:t>
    </dgm:pt>
    <dgm:pt modelId="{ADFFD09A-2D31-4A66-91B9-8F954B987118}" type="sibTrans" cxnId="{3FE5604E-B7CE-4B39-AA3C-BB4D0C3BC4EC}">
      <dgm:prSet/>
      <dgm:spPr/>
      <dgm:t>
        <a:bodyPr/>
        <a:lstStyle/>
        <a:p>
          <a:endParaRPr lang="en-US"/>
        </a:p>
      </dgm:t>
    </dgm:pt>
    <dgm:pt modelId="{4E2998DD-E74F-4E04-86EE-0594789FD129}">
      <dgm:prSet custT="1"/>
      <dgm:spPr/>
      <dgm:t>
        <a:bodyPr/>
        <a:lstStyle/>
        <a:p>
          <a:r>
            <a:rPr lang="en-US" sz="1000" b="1">
              <a:latin typeface="+mj-lt"/>
            </a:rPr>
            <a:t>Image Processing </a:t>
          </a:r>
        </a:p>
      </dgm:t>
    </dgm:pt>
    <dgm:pt modelId="{0CF01FEA-A58B-4704-B892-4E823D27E504}" type="parTrans" cxnId="{44EEAB4A-E52A-4392-BECA-E9710A5EF3A1}">
      <dgm:prSet/>
      <dgm:spPr/>
      <dgm:t>
        <a:bodyPr/>
        <a:lstStyle/>
        <a:p>
          <a:endParaRPr lang="en-US"/>
        </a:p>
      </dgm:t>
    </dgm:pt>
    <dgm:pt modelId="{5E2BA126-CD41-435C-9E7F-D7E5092BB3C6}" type="sibTrans" cxnId="{44EEAB4A-E52A-4392-BECA-E9710A5EF3A1}">
      <dgm:prSet/>
      <dgm:spPr/>
      <dgm:t>
        <a:bodyPr/>
        <a:lstStyle/>
        <a:p>
          <a:endParaRPr lang="en-US"/>
        </a:p>
      </dgm:t>
    </dgm:pt>
    <dgm:pt modelId="{AEDFA7F0-7284-48DC-AE02-40274B34ACAF}">
      <dgm:prSet custT="1"/>
      <dgm:spPr/>
      <dgm:t>
        <a:bodyPr/>
        <a:lstStyle/>
        <a:p>
          <a:r>
            <a:rPr lang="en-US" sz="1000" b="1">
              <a:latin typeface="+mj-lt"/>
            </a:rPr>
            <a:t>Gesture Classification</a:t>
          </a:r>
        </a:p>
      </dgm:t>
    </dgm:pt>
    <dgm:pt modelId="{60D15B03-8187-4055-A931-7F85096E6187}" type="parTrans" cxnId="{E13DDEB4-650E-459C-BFB2-CB3E258E1686}">
      <dgm:prSet/>
      <dgm:spPr/>
      <dgm:t>
        <a:bodyPr/>
        <a:lstStyle/>
        <a:p>
          <a:endParaRPr lang="en-US"/>
        </a:p>
      </dgm:t>
    </dgm:pt>
    <dgm:pt modelId="{B1F44FBB-6E46-40F9-9C3C-D1F12C9D5E0C}" type="sibTrans" cxnId="{E13DDEB4-650E-459C-BFB2-CB3E258E1686}">
      <dgm:prSet/>
      <dgm:spPr/>
      <dgm:t>
        <a:bodyPr/>
        <a:lstStyle/>
        <a:p>
          <a:endParaRPr lang="en-US"/>
        </a:p>
      </dgm:t>
    </dgm:pt>
    <dgm:pt modelId="{F0F3D520-442A-4F6D-98CC-D4BB12F92A71}">
      <dgm:prSet custT="1"/>
      <dgm:spPr/>
      <dgm:t>
        <a:bodyPr/>
        <a:lstStyle/>
        <a:p>
          <a:r>
            <a:rPr lang="en-US" sz="1000" b="1">
              <a:latin typeface="+mj-lt"/>
            </a:rPr>
            <a:t>Object Detection</a:t>
          </a:r>
        </a:p>
      </dgm:t>
    </dgm:pt>
    <dgm:pt modelId="{AA7A4BA5-90E0-428F-ABD9-A627A3E050AE}" type="parTrans" cxnId="{7A3C5D21-5AE1-4377-A647-F8FF52277192}">
      <dgm:prSet/>
      <dgm:spPr/>
      <dgm:t>
        <a:bodyPr/>
        <a:lstStyle/>
        <a:p>
          <a:endParaRPr lang="en-US"/>
        </a:p>
      </dgm:t>
    </dgm:pt>
    <dgm:pt modelId="{59C47A81-DC6A-4C89-B018-22382B13B6E6}" type="sibTrans" cxnId="{7A3C5D21-5AE1-4377-A647-F8FF52277192}">
      <dgm:prSet/>
      <dgm:spPr/>
      <dgm:t>
        <a:bodyPr/>
        <a:lstStyle/>
        <a:p>
          <a:endParaRPr lang="en-US"/>
        </a:p>
      </dgm:t>
    </dgm:pt>
    <dgm:pt modelId="{E31490AF-AE28-43EE-A6BA-4EC99365FE5F}" type="pres">
      <dgm:prSet presAssocID="{26DAC9BB-FF02-42E6-AEAE-0A1B8FDCBA8A}" presName="diagram" presStyleCnt="0">
        <dgm:presLayoutVars>
          <dgm:dir/>
          <dgm:resizeHandles val="exact"/>
        </dgm:presLayoutVars>
      </dgm:prSet>
      <dgm:spPr/>
    </dgm:pt>
    <dgm:pt modelId="{71B958C5-CAED-47F0-894C-2B1AE99169EE}" type="pres">
      <dgm:prSet presAssocID="{7151F10B-164A-43F0-AED6-795D10AF6882}" presName="node" presStyleLbl="node1" presStyleIdx="0" presStyleCnt="7">
        <dgm:presLayoutVars>
          <dgm:bulletEnabled val="1"/>
        </dgm:presLayoutVars>
      </dgm:prSet>
      <dgm:spPr>
        <a:prstGeom prst="roundRect">
          <a:avLst/>
        </a:prstGeom>
      </dgm:spPr>
    </dgm:pt>
    <dgm:pt modelId="{8F4F0CB6-C210-43C9-8882-1DF2FF02C451}" type="pres">
      <dgm:prSet presAssocID="{6DCE79BF-7C73-4930-84FD-2B43CCDC620A}" presName="sibTrans" presStyleCnt="0"/>
      <dgm:spPr/>
    </dgm:pt>
    <dgm:pt modelId="{0AC412CA-2295-484E-8A3E-BF50B7715B41}" type="pres">
      <dgm:prSet presAssocID="{76DAE90C-69E9-4205-99F0-0BC42D98AF63}" presName="node" presStyleLbl="node1" presStyleIdx="1" presStyleCnt="7">
        <dgm:presLayoutVars>
          <dgm:bulletEnabled val="1"/>
        </dgm:presLayoutVars>
      </dgm:prSet>
      <dgm:spPr>
        <a:prstGeom prst="roundRect">
          <a:avLst/>
        </a:prstGeom>
      </dgm:spPr>
    </dgm:pt>
    <dgm:pt modelId="{C29882B8-A6C0-4745-B251-3EB37CAEFA5C}" type="pres">
      <dgm:prSet presAssocID="{5D560602-533B-4DAB-94FB-6BBFB3E1AFBD}" presName="sibTrans" presStyleCnt="0"/>
      <dgm:spPr/>
    </dgm:pt>
    <dgm:pt modelId="{7E932473-6581-43F9-A8F9-842A4317EA87}" type="pres">
      <dgm:prSet presAssocID="{B20B119F-AD41-4427-B82C-F066F51E77A9}" presName="node" presStyleLbl="node1" presStyleIdx="2" presStyleCnt="7">
        <dgm:presLayoutVars>
          <dgm:bulletEnabled val="1"/>
        </dgm:presLayoutVars>
      </dgm:prSet>
      <dgm:spPr>
        <a:prstGeom prst="roundRect">
          <a:avLst/>
        </a:prstGeom>
      </dgm:spPr>
    </dgm:pt>
    <dgm:pt modelId="{9B765290-85E6-4D0A-B191-FBDD3EDF602B}" type="pres">
      <dgm:prSet presAssocID="{00BE5A8B-AEA8-4BAC-9D4E-B69C42F70993}" presName="sibTrans" presStyleCnt="0"/>
      <dgm:spPr/>
    </dgm:pt>
    <dgm:pt modelId="{9CD5FDEB-3C49-4A1E-A033-1714915D83B6}" type="pres">
      <dgm:prSet presAssocID="{D9149012-C101-42B6-827F-3813960F471D}" presName="node" presStyleLbl="node1" presStyleIdx="3" presStyleCnt="7">
        <dgm:presLayoutVars>
          <dgm:bulletEnabled val="1"/>
        </dgm:presLayoutVars>
      </dgm:prSet>
      <dgm:spPr>
        <a:prstGeom prst="roundRect">
          <a:avLst/>
        </a:prstGeom>
      </dgm:spPr>
    </dgm:pt>
    <dgm:pt modelId="{9ABFF80B-3CC2-49D7-8291-F6F20287AA11}" type="pres">
      <dgm:prSet presAssocID="{ADFFD09A-2D31-4A66-91B9-8F954B987118}" presName="sibTrans" presStyleCnt="0"/>
      <dgm:spPr/>
    </dgm:pt>
    <dgm:pt modelId="{9889D7EB-DF8D-470A-9F15-1C65514E7856}" type="pres">
      <dgm:prSet presAssocID="{4E2998DD-E74F-4E04-86EE-0594789FD129}" presName="node" presStyleLbl="node1" presStyleIdx="4" presStyleCnt="7">
        <dgm:presLayoutVars>
          <dgm:bulletEnabled val="1"/>
        </dgm:presLayoutVars>
      </dgm:prSet>
      <dgm:spPr>
        <a:prstGeom prst="roundRect">
          <a:avLst/>
        </a:prstGeom>
      </dgm:spPr>
    </dgm:pt>
    <dgm:pt modelId="{5BF956F1-A57B-4AA3-BE5E-54258FFF6827}" type="pres">
      <dgm:prSet presAssocID="{5E2BA126-CD41-435C-9E7F-D7E5092BB3C6}" presName="sibTrans" presStyleCnt="0"/>
      <dgm:spPr/>
    </dgm:pt>
    <dgm:pt modelId="{72FF6C6A-334E-48E2-B022-EDA90E0EF46A}" type="pres">
      <dgm:prSet presAssocID="{AEDFA7F0-7284-48DC-AE02-40274B34ACAF}" presName="node" presStyleLbl="node1" presStyleIdx="5" presStyleCnt="7">
        <dgm:presLayoutVars>
          <dgm:bulletEnabled val="1"/>
        </dgm:presLayoutVars>
      </dgm:prSet>
      <dgm:spPr>
        <a:prstGeom prst="roundRect">
          <a:avLst/>
        </a:prstGeom>
      </dgm:spPr>
    </dgm:pt>
    <dgm:pt modelId="{9B34D510-B501-42FA-9D18-969CFF4B9D81}" type="pres">
      <dgm:prSet presAssocID="{B1F44FBB-6E46-40F9-9C3C-D1F12C9D5E0C}" presName="sibTrans" presStyleCnt="0"/>
      <dgm:spPr/>
    </dgm:pt>
    <dgm:pt modelId="{2D63804B-62CD-4EE7-90CE-599AFEAAACDC}" type="pres">
      <dgm:prSet presAssocID="{F0F3D520-442A-4F6D-98CC-D4BB12F92A71}" presName="node" presStyleLbl="node1" presStyleIdx="6" presStyleCnt="7">
        <dgm:presLayoutVars>
          <dgm:bulletEnabled val="1"/>
        </dgm:presLayoutVars>
      </dgm:prSet>
      <dgm:spPr>
        <a:prstGeom prst="roundRect">
          <a:avLst/>
        </a:prstGeom>
      </dgm:spPr>
    </dgm:pt>
  </dgm:ptLst>
  <dgm:cxnLst>
    <dgm:cxn modelId="{08A19420-C53D-444E-A90A-D7D6CA3751A8}" srcId="{26DAC9BB-FF02-42E6-AEAE-0A1B8FDCBA8A}" destId="{7151F10B-164A-43F0-AED6-795D10AF6882}" srcOrd="0" destOrd="0" parTransId="{4B949C2E-C22F-4ED6-A3CC-700254F6779B}" sibTransId="{6DCE79BF-7C73-4930-84FD-2B43CCDC620A}"/>
    <dgm:cxn modelId="{7A3C5D21-5AE1-4377-A647-F8FF52277192}" srcId="{26DAC9BB-FF02-42E6-AEAE-0A1B8FDCBA8A}" destId="{F0F3D520-442A-4F6D-98CC-D4BB12F92A71}" srcOrd="6" destOrd="0" parTransId="{AA7A4BA5-90E0-428F-ABD9-A627A3E050AE}" sibTransId="{59C47A81-DC6A-4C89-B018-22382B13B6E6}"/>
    <dgm:cxn modelId="{FDD8EC3C-A615-46FE-8D0A-F1425F42C17B}" type="presOf" srcId="{F0F3D520-442A-4F6D-98CC-D4BB12F92A71}" destId="{2D63804B-62CD-4EE7-90CE-599AFEAAACDC}" srcOrd="0" destOrd="0" presId="urn:microsoft.com/office/officeart/2005/8/layout/default"/>
    <dgm:cxn modelId="{44EEAB4A-E52A-4392-BECA-E9710A5EF3A1}" srcId="{26DAC9BB-FF02-42E6-AEAE-0A1B8FDCBA8A}" destId="{4E2998DD-E74F-4E04-86EE-0594789FD129}" srcOrd="4" destOrd="0" parTransId="{0CF01FEA-A58B-4704-B892-4E823D27E504}" sibTransId="{5E2BA126-CD41-435C-9E7F-D7E5092BB3C6}"/>
    <dgm:cxn modelId="{3FE5604E-B7CE-4B39-AA3C-BB4D0C3BC4EC}" srcId="{26DAC9BB-FF02-42E6-AEAE-0A1B8FDCBA8A}" destId="{D9149012-C101-42B6-827F-3813960F471D}" srcOrd="3" destOrd="0" parTransId="{0945B80F-8BDA-4825-B039-95262A51C7F9}" sibTransId="{ADFFD09A-2D31-4A66-91B9-8F954B987118}"/>
    <dgm:cxn modelId="{002D2058-06CF-464F-9414-804D47F570E4}" type="presOf" srcId="{AEDFA7F0-7284-48DC-AE02-40274B34ACAF}" destId="{72FF6C6A-334E-48E2-B022-EDA90E0EF46A}" srcOrd="0" destOrd="0" presId="urn:microsoft.com/office/officeart/2005/8/layout/default"/>
    <dgm:cxn modelId="{4335747B-78CE-48D3-8C63-AB5CEB524CD6}" srcId="{26DAC9BB-FF02-42E6-AEAE-0A1B8FDCBA8A}" destId="{B20B119F-AD41-4427-B82C-F066F51E77A9}" srcOrd="2" destOrd="0" parTransId="{68F65261-3C4B-4AB8-B850-18A7030B394D}" sibTransId="{00BE5A8B-AEA8-4BAC-9D4E-B69C42F70993}"/>
    <dgm:cxn modelId="{24EA328D-96D4-4163-A44D-1DBA64F7DE9E}" srcId="{26DAC9BB-FF02-42E6-AEAE-0A1B8FDCBA8A}" destId="{76DAE90C-69E9-4205-99F0-0BC42D98AF63}" srcOrd="1" destOrd="0" parTransId="{0B12B54F-AE80-4157-A36C-FE813E6D465F}" sibTransId="{5D560602-533B-4DAB-94FB-6BBFB3E1AFBD}"/>
    <dgm:cxn modelId="{3BFEE3B1-09ED-4014-AAB1-D1E82530C200}" type="presOf" srcId="{26DAC9BB-FF02-42E6-AEAE-0A1B8FDCBA8A}" destId="{E31490AF-AE28-43EE-A6BA-4EC99365FE5F}" srcOrd="0" destOrd="0" presId="urn:microsoft.com/office/officeart/2005/8/layout/default"/>
    <dgm:cxn modelId="{E13DDEB4-650E-459C-BFB2-CB3E258E1686}" srcId="{26DAC9BB-FF02-42E6-AEAE-0A1B8FDCBA8A}" destId="{AEDFA7F0-7284-48DC-AE02-40274B34ACAF}" srcOrd="5" destOrd="0" parTransId="{60D15B03-8187-4055-A931-7F85096E6187}" sibTransId="{B1F44FBB-6E46-40F9-9C3C-D1F12C9D5E0C}"/>
    <dgm:cxn modelId="{981EAFC4-EDBF-487F-8631-9BD03BD997EF}" type="presOf" srcId="{B20B119F-AD41-4427-B82C-F066F51E77A9}" destId="{7E932473-6581-43F9-A8F9-842A4317EA87}" srcOrd="0" destOrd="0" presId="urn:microsoft.com/office/officeart/2005/8/layout/default"/>
    <dgm:cxn modelId="{FFF490CC-6F72-4B7C-A9E2-71F800848DE4}" type="presOf" srcId="{7151F10B-164A-43F0-AED6-795D10AF6882}" destId="{71B958C5-CAED-47F0-894C-2B1AE99169EE}" srcOrd="0" destOrd="0" presId="urn:microsoft.com/office/officeart/2005/8/layout/default"/>
    <dgm:cxn modelId="{77EC5ED1-B985-45B1-BD7B-D406B1184A87}" type="presOf" srcId="{D9149012-C101-42B6-827F-3813960F471D}" destId="{9CD5FDEB-3C49-4A1E-A033-1714915D83B6}" srcOrd="0" destOrd="0" presId="urn:microsoft.com/office/officeart/2005/8/layout/default"/>
    <dgm:cxn modelId="{2BC6E5D4-C265-4CEE-936C-FA30C63ED8E2}" type="presOf" srcId="{4E2998DD-E74F-4E04-86EE-0594789FD129}" destId="{9889D7EB-DF8D-470A-9F15-1C65514E7856}" srcOrd="0" destOrd="0" presId="urn:microsoft.com/office/officeart/2005/8/layout/default"/>
    <dgm:cxn modelId="{2A476BE3-180A-4DAE-AA6A-30A0281CA303}" type="presOf" srcId="{76DAE90C-69E9-4205-99F0-0BC42D98AF63}" destId="{0AC412CA-2295-484E-8A3E-BF50B7715B41}" srcOrd="0" destOrd="0" presId="urn:microsoft.com/office/officeart/2005/8/layout/default"/>
    <dgm:cxn modelId="{540CE499-D438-48C6-ADF6-496C7D2E66ED}" type="presParOf" srcId="{E31490AF-AE28-43EE-A6BA-4EC99365FE5F}" destId="{71B958C5-CAED-47F0-894C-2B1AE99169EE}" srcOrd="0" destOrd="0" presId="urn:microsoft.com/office/officeart/2005/8/layout/default"/>
    <dgm:cxn modelId="{8CFC3DE9-8D3A-438F-AF49-AA3B9A988C96}" type="presParOf" srcId="{E31490AF-AE28-43EE-A6BA-4EC99365FE5F}" destId="{8F4F0CB6-C210-43C9-8882-1DF2FF02C451}" srcOrd="1" destOrd="0" presId="urn:microsoft.com/office/officeart/2005/8/layout/default"/>
    <dgm:cxn modelId="{1AC84698-A1FA-414E-BA77-F536D0976D67}" type="presParOf" srcId="{E31490AF-AE28-43EE-A6BA-4EC99365FE5F}" destId="{0AC412CA-2295-484E-8A3E-BF50B7715B41}" srcOrd="2" destOrd="0" presId="urn:microsoft.com/office/officeart/2005/8/layout/default"/>
    <dgm:cxn modelId="{6EFE56DC-480D-4FF4-9383-0E150DCC19A1}" type="presParOf" srcId="{E31490AF-AE28-43EE-A6BA-4EC99365FE5F}" destId="{C29882B8-A6C0-4745-B251-3EB37CAEFA5C}" srcOrd="3" destOrd="0" presId="urn:microsoft.com/office/officeart/2005/8/layout/default"/>
    <dgm:cxn modelId="{6BE7893C-70E1-4DE4-9977-37CC291039C2}" type="presParOf" srcId="{E31490AF-AE28-43EE-A6BA-4EC99365FE5F}" destId="{7E932473-6581-43F9-A8F9-842A4317EA87}" srcOrd="4" destOrd="0" presId="urn:microsoft.com/office/officeart/2005/8/layout/default"/>
    <dgm:cxn modelId="{5CE4DC21-2856-47B5-9952-7CE8AD88F7C4}" type="presParOf" srcId="{E31490AF-AE28-43EE-A6BA-4EC99365FE5F}" destId="{9B765290-85E6-4D0A-B191-FBDD3EDF602B}" srcOrd="5" destOrd="0" presId="urn:microsoft.com/office/officeart/2005/8/layout/default"/>
    <dgm:cxn modelId="{D621DD7E-8A65-4FE6-9D08-D1F9738A5AF7}" type="presParOf" srcId="{E31490AF-AE28-43EE-A6BA-4EC99365FE5F}" destId="{9CD5FDEB-3C49-4A1E-A033-1714915D83B6}" srcOrd="6" destOrd="0" presId="urn:microsoft.com/office/officeart/2005/8/layout/default"/>
    <dgm:cxn modelId="{9F0C0803-3DE8-472B-AD29-D7B075F80B46}" type="presParOf" srcId="{E31490AF-AE28-43EE-A6BA-4EC99365FE5F}" destId="{9ABFF80B-3CC2-49D7-8291-F6F20287AA11}" srcOrd="7" destOrd="0" presId="urn:microsoft.com/office/officeart/2005/8/layout/default"/>
    <dgm:cxn modelId="{DDC9F649-2278-45CD-95E2-F6A73A44B1BA}" type="presParOf" srcId="{E31490AF-AE28-43EE-A6BA-4EC99365FE5F}" destId="{9889D7EB-DF8D-470A-9F15-1C65514E7856}" srcOrd="8" destOrd="0" presId="urn:microsoft.com/office/officeart/2005/8/layout/default"/>
    <dgm:cxn modelId="{F58B4C84-2E27-4A47-AE93-2198A85EBB58}" type="presParOf" srcId="{E31490AF-AE28-43EE-A6BA-4EC99365FE5F}" destId="{5BF956F1-A57B-4AA3-BE5E-54258FFF6827}" srcOrd="9" destOrd="0" presId="urn:microsoft.com/office/officeart/2005/8/layout/default"/>
    <dgm:cxn modelId="{B4A57F73-28A8-4EE8-95D9-E8D18091035C}" type="presParOf" srcId="{E31490AF-AE28-43EE-A6BA-4EC99365FE5F}" destId="{72FF6C6A-334E-48E2-B022-EDA90E0EF46A}" srcOrd="10" destOrd="0" presId="urn:microsoft.com/office/officeart/2005/8/layout/default"/>
    <dgm:cxn modelId="{890E6EB5-A2AB-4765-BEEE-7A0CF0864DED}" type="presParOf" srcId="{E31490AF-AE28-43EE-A6BA-4EC99365FE5F}" destId="{9B34D510-B501-42FA-9D18-969CFF4B9D81}" srcOrd="11" destOrd="0" presId="urn:microsoft.com/office/officeart/2005/8/layout/default"/>
    <dgm:cxn modelId="{BF5BB136-DFAA-4E07-8D37-52F69EC2C847}" type="presParOf" srcId="{E31490AF-AE28-43EE-A6BA-4EC99365FE5F}" destId="{2D63804B-62CD-4EE7-90CE-599AFEAAACDC}" srcOrd="12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8E158366-1E4B-4AB8-B996-BF6B6B24D510}" type="doc">
      <dgm:prSet loTypeId="urn:microsoft.com/office/officeart/2005/8/layout/default" loCatId="list" qsTypeId="urn:microsoft.com/office/officeart/2005/8/quickstyle/simple3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506A78B8-5EFF-41D9-95F2-865CD79E23E6}">
      <dgm:prSet phldrT="[Text]" custT="1"/>
      <dgm:spPr/>
      <dgm:t>
        <a:bodyPr/>
        <a:lstStyle/>
        <a:p>
          <a:r>
            <a:rPr lang="en-US" sz="1000" b="1">
              <a:latin typeface="+mj-lt"/>
            </a:rPr>
            <a:t>Python </a:t>
          </a:r>
          <a:endParaRPr lang="en-US" sz="1000">
            <a:latin typeface="+mj-lt"/>
          </a:endParaRPr>
        </a:p>
      </dgm:t>
    </dgm:pt>
    <dgm:pt modelId="{93CD8443-B6B5-48C3-BE4B-CBB69BE27180}" type="parTrans" cxnId="{86456AB6-C9EF-4610-BA74-885D8B3C7EE4}">
      <dgm:prSet/>
      <dgm:spPr/>
      <dgm:t>
        <a:bodyPr/>
        <a:lstStyle/>
        <a:p>
          <a:endParaRPr lang="en-US"/>
        </a:p>
      </dgm:t>
    </dgm:pt>
    <dgm:pt modelId="{6A573F01-ECC8-4690-BEB1-70F26180F5DB}" type="sibTrans" cxnId="{86456AB6-C9EF-4610-BA74-885D8B3C7EE4}">
      <dgm:prSet/>
      <dgm:spPr/>
      <dgm:t>
        <a:bodyPr/>
        <a:lstStyle/>
        <a:p>
          <a:endParaRPr lang="en-US"/>
        </a:p>
      </dgm:t>
    </dgm:pt>
    <dgm:pt modelId="{4DF4033C-4ACD-4825-AF03-73FE33733D14}">
      <dgm:prSet custT="1"/>
      <dgm:spPr/>
      <dgm:t>
        <a:bodyPr/>
        <a:lstStyle/>
        <a:p>
          <a:r>
            <a:rPr lang="en-US" sz="1000" b="1">
              <a:latin typeface="+mj-lt"/>
            </a:rPr>
            <a:t>TensorFlow</a:t>
          </a:r>
          <a:endParaRPr lang="en-US" sz="1000">
            <a:latin typeface="+mj-lt"/>
          </a:endParaRPr>
        </a:p>
      </dgm:t>
    </dgm:pt>
    <dgm:pt modelId="{797805A6-A7B7-4481-95CB-8EF941E36041}" type="parTrans" cxnId="{7CA3A83B-114B-4726-8C03-7DFD1C1EFB27}">
      <dgm:prSet/>
      <dgm:spPr/>
      <dgm:t>
        <a:bodyPr/>
        <a:lstStyle/>
        <a:p>
          <a:endParaRPr lang="en-US"/>
        </a:p>
      </dgm:t>
    </dgm:pt>
    <dgm:pt modelId="{088D73B7-1F2E-4F0C-9CC8-291FA653FC2C}" type="sibTrans" cxnId="{7CA3A83B-114B-4726-8C03-7DFD1C1EFB27}">
      <dgm:prSet/>
      <dgm:spPr/>
      <dgm:t>
        <a:bodyPr/>
        <a:lstStyle/>
        <a:p>
          <a:endParaRPr lang="en-US"/>
        </a:p>
      </dgm:t>
    </dgm:pt>
    <dgm:pt modelId="{C2DDA60D-170F-41EE-B9D1-4BFCB275FA5B}">
      <dgm:prSet custT="1"/>
      <dgm:spPr/>
      <dgm:t>
        <a:bodyPr/>
        <a:lstStyle/>
        <a:p>
          <a:r>
            <a:rPr lang="en-US" sz="1000" b="1">
              <a:latin typeface="+mj-lt"/>
            </a:rPr>
            <a:t>Scikit-Learn </a:t>
          </a:r>
          <a:endParaRPr lang="en-US" sz="1000">
            <a:latin typeface="+mj-lt"/>
          </a:endParaRPr>
        </a:p>
      </dgm:t>
    </dgm:pt>
    <dgm:pt modelId="{4F694F8D-C6EC-4B2C-889A-4DD3D7BFB3F0}" type="parTrans" cxnId="{5AB54F1D-4032-4C06-99A0-AA3EF99A245E}">
      <dgm:prSet/>
      <dgm:spPr/>
      <dgm:t>
        <a:bodyPr/>
        <a:lstStyle/>
        <a:p>
          <a:endParaRPr lang="en-US"/>
        </a:p>
      </dgm:t>
    </dgm:pt>
    <dgm:pt modelId="{08D0D8ED-9DE9-4F4E-8B17-425425E795F4}" type="sibTrans" cxnId="{5AB54F1D-4032-4C06-99A0-AA3EF99A245E}">
      <dgm:prSet/>
      <dgm:spPr/>
      <dgm:t>
        <a:bodyPr/>
        <a:lstStyle/>
        <a:p>
          <a:endParaRPr lang="en-US"/>
        </a:p>
      </dgm:t>
    </dgm:pt>
    <dgm:pt modelId="{E0B5C296-37E2-4F5A-99B0-2071E5ECB691}">
      <dgm:prSet custT="1"/>
      <dgm:spPr/>
      <dgm:t>
        <a:bodyPr/>
        <a:lstStyle/>
        <a:p>
          <a:r>
            <a:rPr lang="en-US" sz="1000" b="1">
              <a:latin typeface="+mj-lt"/>
            </a:rPr>
            <a:t>NumPy</a:t>
          </a:r>
          <a:endParaRPr lang="en-US" sz="1000">
            <a:latin typeface="+mj-lt"/>
          </a:endParaRPr>
        </a:p>
      </dgm:t>
    </dgm:pt>
    <dgm:pt modelId="{69BC03AB-17B5-4600-8C7D-4B1A1EEDDEED}" type="parTrans" cxnId="{D9F074C9-3CB5-4805-A783-BB2F1F310D80}">
      <dgm:prSet/>
      <dgm:spPr/>
      <dgm:t>
        <a:bodyPr/>
        <a:lstStyle/>
        <a:p>
          <a:endParaRPr lang="en-US"/>
        </a:p>
      </dgm:t>
    </dgm:pt>
    <dgm:pt modelId="{B1B8019D-6DDD-4019-AA70-467A1164A679}" type="sibTrans" cxnId="{D9F074C9-3CB5-4805-A783-BB2F1F310D80}">
      <dgm:prSet/>
      <dgm:spPr/>
      <dgm:t>
        <a:bodyPr/>
        <a:lstStyle/>
        <a:p>
          <a:endParaRPr lang="en-US"/>
        </a:p>
      </dgm:t>
    </dgm:pt>
    <dgm:pt modelId="{DAC9B47E-A6B6-4BDE-AAE5-D3C0530A0429}">
      <dgm:prSet custT="1"/>
      <dgm:spPr/>
      <dgm:t>
        <a:bodyPr/>
        <a:lstStyle/>
        <a:p>
          <a:r>
            <a:rPr lang="en-US" sz="1000" b="1">
              <a:latin typeface="+mj-lt"/>
            </a:rPr>
            <a:t>Matplotlib </a:t>
          </a:r>
          <a:endParaRPr lang="en-US" sz="1000">
            <a:latin typeface="+mj-lt"/>
          </a:endParaRPr>
        </a:p>
      </dgm:t>
    </dgm:pt>
    <dgm:pt modelId="{94629313-FB94-40D2-A28C-FF2A36E63950}" type="parTrans" cxnId="{64D9D70D-7170-4F1C-94D4-737B0796A820}">
      <dgm:prSet/>
      <dgm:spPr/>
      <dgm:t>
        <a:bodyPr/>
        <a:lstStyle/>
        <a:p>
          <a:endParaRPr lang="en-US"/>
        </a:p>
      </dgm:t>
    </dgm:pt>
    <dgm:pt modelId="{32C276F2-854E-4F5A-8CAC-D9F9B9C1EFB9}" type="sibTrans" cxnId="{64D9D70D-7170-4F1C-94D4-737B0796A820}">
      <dgm:prSet/>
      <dgm:spPr/>
      <dgm:t>
        <a:bodyPr/>
        <a:lstStyle/>
        <a:p>
          <a:endParaRPr lang="en-US"/>
        </a:p>
      </dgm:t>
    </dgm:pt>
    <dgm:pt modelId="{6624734E-FC17-4AA3-B8C5-A73ADBEB0C16}">
      <dgm:prSet custT="1"/>
      <dgm:spPr/>
      <dgm:t>
        <a:bodyPr/>
        <a:lstStyle/>
        <a:p>
          <a:r>
            <a:rPr lang="en-US" sz="1000" b="1">
              <a:latin typeface="+mj-lt"/>
            </a:rPr>
            <a:t>MATLAB</a:t>
          </a:r>
          <a:endParaRPr lang="en-US" sz="1000">
            <a:latin typeface="+mj-lt"/>
          </a:endParaRPr>
        </a:p>
      </dgm:t>
    </dgm:pt>
    <dgm:pt modelId="{DEB23F5C-B9FC-496B-A15F-F6D075BC53F8}" type="parTrans" cxnId="{46110C0A-FA43-4AC2-B2FA-B9D7B344170C}">
      <dgm:prSet/>
      <dgm:spPr/>
      <dgm:t>
        <a:bodyPr/>
        <a:lstStyle/>
        <a:p>
          <a:endParaRPr lang="en-US"/>
        </a:p>
      </dgm:t>
    </dgm:pt>
    <dgm:pt modelId="{909B2837-F6AB-42FC-8673-7DE1F8AF5443}" type="sibTrans" cxnId="{46110C0A-FA43-4AC2-B2FA-B9D7B344170C}">
      <dgm:prSet/>
      <dgm:spPr/>
      <dgm:t>
        <a:bodyPr/>
        <a:lstStyle/>
        <a:p>
          <a:endParaRPr lang="en-US"/>
        </a:p>
      </dgm:t>
    </dgm:pt>
    <dgm:pt modelId="{9B576E0F-1F27-4DAA-A28F-BFC333382D7B}" type="pres">
      <dgm:prSet presAssocID="{8E158366-1E4B-4AB8-B996-BF6B6B24D510}" presName="diagram" presStyleCnt="0">
        <dgm:presLayoutVars>
          <dgm:dir/>
          <dgm:resizeHandles val="exact"/>
        </dgm:presLayoutVars>
      </dgm:prSet>
      <dgm:spPr/>
    </dgm:pt>
    <dgm:pt modelId="{1DF3069C-3009-4254-A94E-B783D03D6055}" type="pres">
      <dgm:prSet presAssocID="{506A78B8-5EFF-41D9-95F2-865CD79E23E6}" presName="node" presStyleLbl="node1" presStyleIdx="0" presStyleCnt="6">
        <dgm:presLayoutVars>
          <dgm:bulletEnabled val="1"/>
        </dgm:presLayoutVars>
      </dgm:prSet>
      <dgm:spPr/>
    </dgm:pt>
    <dgm:pt modelId="{A7BC9DF5-99A0-486C-ACD3-5CD399993D0B}" type="pres">
      <dgm:prSet presAssocID="{6A573F01-ECC8-4690-BEB1-70F26180F5DB}" presName="sibTrans" presStyleCnt="0"/>
      <dgm:spPr/>
    </dgm:pt>
    <dgm:pt modelId="{0C328BBE-8C6D-480F-89E8-C8820B149EB8}" type="pres">
      <dgm:prSet presAssocID="{4DF4033C-4ACD-4825-AF03-73FE33733D14}" presName="node" presStyleLbl="node1" presStyleIdx="1" presStyleCnt="6">
        <dgm:presLayoutVars>
          <dgm:bulletEnabled val="1"/>
        </dgm:presLayoutVars>
      </dgm:prSet>
      <dgm:spPr/>
    </dgm:pt>
    <dgm:pt modelId="{BA8F083C-A14F-4272-891E-A3A74F411D62}" type="pres">
      <dgm:prSet presAssocID="{088D73B7-1F2E-4F0C-9CC8-291FA653FC2C}" presName="sibTrans" presStyleCnt="0"/>
      <dgm:spPr/>
    </dgm:pt>
    <dgm:pt modelId="{2DB0CDE6-9819-44C1-9C3C-9A01A7C4327F}" type="pres">
      <dgm:prSet presAssocID="{C2DDA60D-170F-41EE-B9D1-4BFCB275FA5B}" presName="node" presStyleLbl="node1" presStyleIdx="2" presStyleCnt="6">
        <dgm:presLayoutVars>
          <dgm:bulletEnabled val="1"/>
        </dgm:presLayoutVars>
      </dgm:prSet>
      <dgm:spPr/>
    </dgm:pt>
    <dgm:pt modelId="{94F3D80E-5721-4641-93DB-6600E754CAA2}" type="pres">
      <dgm:prSet presAssocID="{08D0D8ED-9DE9-4F4E-8B17-425425E795F4}" presName="sibTrans" presStyleCnt="0"/>
      <dgm:spPr/>
    </dgm:pt>
    <dgm:pt modelId="{2E7B1D5B-F23D-424E-8DB0-FF72E95822F1}" type="pres">
      <dgm:prSet presAssocID="{E0B5C296-37E2-4F5A-99B0-2071E5ECB691}" presName="node" presStyleLbl="node1" presStyleIdx="3" presStyleCnt="6">
        <dgm:presLayoutVars>
          <dgm:bulletEnabled val="1"/>
        </dgm:presLayoutVars>
      </dgm:prSet>
      <dgm:spPr/>
    </dgm:pt>
    <dgm:pt modelId="{4AACF76D-053C-45A8-9C6A-AFFA41B18E57}" type="pres">
      <dgm:prSet presAssocID="{B1B8019D-6DDD-4019-AA70-467A1164A679}" presName="sibTrans" presStyleCnt="0"/>
      <dgm:spPr/>
    </dgm:pt>
    <dgm:pt modelId="{DA101330-E023-493B-9776-09F6BF6B65E0}" type="pres">
      <dgm:prSet presAssocID="{DAC9B47E-A6B6-4BDE-AAE5-D3C0530A0429}" presName="node" presStyleLbl="node1" presStyleIdx="4" presStyleCnt="6">
        <dgm:presLayoutVars>
          <dgm:bulletEnabled val="1"/>
        </dgm:presLayoutVars>
      </dgm:prSet>
      <dgm:spPr/>
    </dgm:pt>
    <dgm:pt modelId="{FC4D0B87-A372-4AF2-BCE4-2CCD8032DEC8}" type="pres">
      <dgm:prSet presAssocID="{32C276F2-854E-4F5A-8CAC-D9F9B9C1EFB9}" presName="sibTrans" presStyleCnt="0"/>
      <dgm:spPr/>
    </dgm:pt>
    <dgm:pt modelId="{EB430512-2552-4C23-9659-B599FC34FCCD}" type="pres">
      <dgm:prSet presAssocID="{6624734E-FC17-4AA3-B8C5-A73ADBEB0C16}" presName="node" presStyleLbl="node1" presStyleIdx="5" presStyleCnt="6">
        <dgm:presLayoutVars>
          <dgm:bulletEnabled val="1"/>
        </dgm:presLayoutVars>
      </dgm:prSet>
      <dgm:spPr/>
    </dgm:pt>
  </dgm:ptLst>
  <dgm:cxnLst>
    <dgm:cxn modelId="{46110C0A-FA43-4AC2-B2FA-B9D7B344170C}" srcId="{8E158366-1E4B-4AB8-B996-BF6B6B24D510}" destId="{6624734E-FC17-4AA3-B8C5-A73ADBEB0C16}" srcOrd="5" destOrd="0" parTransId="{DEB23F5C-B9FC-496B-A15F-F6D075BC53F8}" sibTransId="{909B2837-F6AB-42FC-8673-7DE1F8AF5443}"/>
    <dgm:cxn modelId="{64D9D70D-7170-4F1C-94D4-737B0796A820}" srcId="{8E158366-1E4B-4AB8-B996-BF6B6B24D510}" destId="{DAC9B47E-A6B6-4BDE-AAE5-D3C0530A0429}" srcOrd="4" destOrd="0" parTransId="{94629313-FB94-40D2-A28C-FF2A36E63950}" sibTransId="{32C276F2-854E-4F5A-8CAC-D9F9B9C1EFB9}"/>
    <dgm:cxn modelId="{5AB54F1D-4032-4C06-99A0-AA3EF99A245E}" srcId="{8E158366-1E4B-4AB8-B996-BF6B6B24D510}" destId="{C2DDA60D-170F-41EE-B9D1-4BFCB275FA5B}" srcOrd="2" destOrd="0" parTransId="{4F694F8D-C6EC-4B2C-889A-4DD3D7BFB3F0}" sibTransId="{08D0D8ED-9DE9-4F4E-8B17-425425E795F4}"/>
    <dgm:cxn modelId="{7CA3A83B-114B-4726-8C03-7DFD1C1EFB27}" srcId="{8E158366-1E4B-4AB8-B996-BF6B6B24D510}" destId="{4DF4033C-4ACD-4825-AF03-73FE33733D14}" srcOrd="1" destOrd="0" parTransId="{797805A6-A7B7-4481-95CB-8EF941E36041}" sibTransId="{088D73B7-1F2E-4F0C-9CC8-291FA653FC2C}"/>
    <dgm:cxn modelId="{81668741-5417-4A13-A817-09EA600D6C11}" type="presOf" srcId="{C2DDA60D-170F-41EE-B9D1-4BFCB275FA5B}" destId="{2DB0CDE6-9819-44C1-9C3C-9A01A7C4327F}" srcOrd="0" destOrd="0" presId="urn:microsoft.com/office/officeart/2005/8/layout/default"/>
    <dgm:cxn modelId="{82FC2A66-4704-42E5-9C31-BC57F3F9B3F1}" type="presOf" srcId="{DAC9B47E-A6B6-4BDE-AAE5-D3C0530A0429}" destId="{DA101330-E023-493B-9776-09F6BF6B65E0}" srcOrd="0" destOrd="0" presId="urn:microsoft.com/office/officeart/2005/8/layout/default"/>
    <dgm:cxn modelId="{A758C658-7E32-48E3-9BC3-C683A03471E4}" type="presOf" srcId="{6624734E-FC17-4AA3-B8C5-A73ADBEB0C16}" destId="{EB430512-2552-4C23-9659-B599FC34FCCD}" srcOrd="0" destOrd="0" presId="urn:microsoft.com/office/officeart/2005/8/layout/default"/>
    <dgm:cxn modelId="{CE5EBA81-E7CB-47F5-8634-8F91F0FA505F}" type="presOf" srcId="{E0B5C296-37E2-4F5A-99B0-2071E5ECB691}" destId="{2E7B1D5B-F23D-424E-8DB0-FF72E95822F1}" srcOrd="0" destOrd="0" presId="urn:microsoft.com/office/officeart/2005/8/layout/default"/>
    <dgm:cxn modelId="{0FA5EFB1-A231-41FB-8149-42DD29361C14}" type="presOf" srcId="{4DF4033C-4ACD-4825-AF03-73FE33733D14}" destId="{0C328BBE-8C6D-480F-89E8-C8820B149EB8}" srcOrd="0" destOrd="0" presId="urn:microsoft.com/office/officeart/2005/8/layout/default"/>
    <dgm:cxn modelId="{86456AB6-C9EF-4610-BA74-885D8B3C7EE4}" srcId="{8E158366-1E4B-4AB8-B996-BF6B6B24D510}" destId="{506A78B8-5EFF-41D9-95F2-865CD79E23E6}" srcOrd="0" destOrd="0" parTransId="{93CD8443-B6B5-48C3-BE4B-CBB69BE27180}" sibTransId="{6A573F01-ECC8-4690-BEB1-70F26180F5DB}"/>
    <dgm:cxn modelId="{5C3CC1B7-241B-44B9-A96B-9CDFDA94B6C6}" type="presOf" srcId="{8E158366-1E4B-4AB8-B996-BF6B6B24D510}" destId="{9B576E0F-1F27-4DAA-A28F-BFC333382D7B}" srcOrd="0" destOrd="0" presId="urn:microsoft.com/office/officeart/2005/8/layout/default"/>
    <dgm:cxn modelId="{D9F074C9-3CB5-4805-A783-BB2F1F310D80}" srcId="{8E158366-1E4B-4AB8-B996-BF6B6B24D510}" destId="{E0B5C296-37E2-4F5A-99B0-2071E5ECB691}" srcOrd="3" destOrd="0" parTransId="{69BC03AB-17B5-4600-8C7D-4B1A1EEDDEED}" sibTransId="{B1B8019D-6DDD-4019-AA70-467A1164A679}"/>
    <dgm:cxn modelId="{1E1BECE5-CA0E-4AFF-8E0A-B077DA91EF1C}" type="presOf" srcId="{506A78B8-5EFF-41D9-95F2-865CD79E23E6}" destId="{1DF3069C-3009-4254-A94E-B783D03D6055}" srcOrd="0" destOrd="0" presId="urn:microsoft.com/office/officeart/2005/8/layout/default"/>
    <dgm:cxn modelId="{04AC13E7-FB9C-4230-8D1E-1CEC7EFE243A}" type="presParOf" srcId="{9B576E0F-1F27-4DAA-A28F-BFC333382D7B}" destId="{1DF3069C-3009-4254-A94E-B783D03D6055}" srcOrd="0" destOrd="0" presId="urn:microsoft.com/office/officeart/2005/8/layout/default"/>
    <dgm:cxn modelId="{9E804F2F-9300-460C-972D-A55FD9A509FC}" type="presParOf" srcId="{9B576E0F-1F27-4DAA-A28F-BFC333382D7B}" destId="{A7BC9DF5-99A0-486C-ACD3-5CD399993D0B}" srcOrd="1" destOrd="0" presId="urn:microsoft.com/office/officeart/2005/8/layout/default"/>
    <dgm:cxn modelId="{D0CB9B76-4124-4DCF-8C2E-6B8EE389F7E6}" type="presParOf" srcId="{9B576E0F-1F27-4DAA-A28F-BFC333382D7B}" destId="{0C328BBE-8C6D-480F-89E8-C8820B149EB8}" srcOrd="2" destOrd="0" presId="urn:microsoft.com/office/officeart/2005/8/layout/default"/>
    <dgm:cxn modelId="{BF9996D9-533B-4653-9EDF-2BD502F9D97A}" type="presParOf" srcId="{9B576E0F-1F27-4DAA-A28F-BFC333382D7B}" destId="{BA8F083C-A14F-4272-891E-A3A74F411D62}" srcOrd="3" destOrd="0" presId="urn:microsoft.com/office/officeart/2005/8/layout/default"/>
    <dgm:cxn modelId="{022DB87C-1891-4EFA-902D-F39650F2397D}" type="presParOf" srcId="{9B576E0F-1F27-4DAA-A28F-BFC333382D7B}" destId="{2DB0CDE6-9819-44C1-9C3C-9A01A7C4327F}" srcOrd="4" destOrd="0" presId="urn:microsoft.com/office/officeart/2005/8/layout/default"/>
    <dgm:cxn modelId="{454918AB-BF55-407E-88A8-51D3680BA5F1}" type="presParOf" srcId="{9B576E0F-1F27-4DAA-A28F-BFC333382D7B}" destId="{94F3D80E-5721-4641-93DB-6600E754CAA2}" srcOrd="5" destOrd="0" presId="urn:microsoft.com/office/officeart/2005/8/layout/default"/>
    <dgm:cxn modelId="{7D9D75D3-378E-4DAB-83D7-3660C817801E}" type="presParOf" srcId="{9B576E0F-1F27-4DAA-A28F-BFC333382D7B}" destId="{2E7B1D5B-F23D-424E-8DB0-FF72E95822F1}" srcOrd="6" destOrd="0" presId="urn:microsoft.com/office/officeart/2005/8/layout/default"/>
    <dgm:cxn modelId="{70297020-F552-4B7B-8959-E5E7E388ABF5}" type="presParOf" srcId="{9B576E0F-1F27-4DAA-A28F-BFC333382D7B}" destId="{4AACF76D-053C-45A8-9C6A-AFFA41B18E57}" srcOrd="7" destOrd="0" presId="urn:microsoft.com/office/officeart/2005/8/layout/default"/>
    <dgm:cxn modelId="{F93E4880-FD81-4122-831A-3C4AB3C1DEAA}" type="presParOf" srcId="{9B576E0F-1F27-4DAA-A28F-BFC333382D7B}" destId="{DA101330-E023-493B-9776-09F6BF6B65E0}" srcOrd="8" destOrd="0" presId="urn:microsoft.com/office/officeart/2005/8/layout/default"/>
    <dgm:cxn modelId="{9EAE5EFC-23D3-42C1-81EE-703C8877C2E8}" type="presParOf" srcId="{9B576E0F-1F27-4DAA-A28F-BFC333382D7B}" destId="{FC4D0B87-A372-4AF2-BCE4-2CCD8032DEC8}" srcOrd="9" destOrd="0" presId="urn:microsoft.com/office/officeart/2005/8/layout/default"/>
    <dgm:cxn modelId="{72188CBF-EED1-42B1-A534-2FA62586D14D}" type="presParOf" srcId="{9B576E0F-1F27-4DAA-A28F-BFC333382D7B}" destId="{EB430512-2552-4C23-9659-B599FC34FCCD}" srcOrd="10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C4EA412-91B4-4C17-BB99-FEDEEAAAAAB8}">
      <dsp:nvSpPr>
        <dsp:cNvPr id="0" name=""/>
        <dsp:cNvSpPr/>
      </dsp:nvSpPr>
      <dsp:spPr>
        <a:xfrm>
          <a:off x="-1507971" y="-235198"/>
          <a:ext cx="1806437" cy="1806437"/>
        </a:xfrm>
        <a:prstGeom prst="blockArc">
          <a:avLst>
            <a:gd name="adj1" fmla="val 18900000"/>
            <a:gd name="adj2" fmla="val 2700000"/>
            <a:gd name="adj3" fmla="val 1196"/>
          </a:avLst>
        </a:prstGeom>
        <a:noFill/>
        <a:ln w="254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9D7739-011E-4304-BA88-B6397FC024F5}">
      <dsp:nvSpPr>
        <dsp:cNvPr id="0" name=""/>
        <dsp:cNvSpPr/>
      </dsp:nvSpPr>
      <dsp:spPr>
        <a:xfrm>
          <a:off x="157308" y="102714"/>
          <a:ext cx="1754640" cy="205536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63145" tIns="27940" rIns="27940" bIns="27940" numCol="1" spcCol="1270" anchor="ctr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b="1" kern="1200">
              <a:latin typeface="+mj-lt"/>
            </a:rPr>
            <a:t>Analytical</a:t>
          </a:r>
        </a:p>
      </dsp:txBody>
      <dsp:txXfrm>
        <a:off x="157308" y="102714"/>
        <a:ext cx="1754640" cy="205536"/>
      </dsp:txXfrm>
    </dsp:sp>
    <dsp:sp modelId="{DED830A7-D90F-4B8D-8046-01BA085042E6}">
      <dsp:nvSpPr>
        <dsp:cNvPr id="0" name=""/>
        <dsp:cNvSpPr/>
      </dsp:nvSpPr>
      <dsp:spPr>
        <a:xfrm>
          <a:off x="28848" y="77022"/>
          <a:ext cx="256920" cy="256920"/>
        </a:xfrm>
        <a:prstGeom prst="ellipse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 w="9525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0">
          <a:scrgbClr r="0" g="0" b="0"/>
        </a:effectRef>
        <a:fontRef idx="minor"/>
      </dsp:style>
    </dsp:sp>
    <dsp:sp modelId="{6D6B0D5F-4EFD-485D-AA2E-3570FB4A5149}">
      <dsp:nvSpPr>
        <dsp:cNvPr id="0" name=""/>
        <dsp:cNvSpPr/>
      </dsp:nvSpPr>
      <dsp:spPr>
        <a:xfrm>
          <a:off x="275147" y="411072"/>
          <a:ext cx="1636801" cy="205536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63145" tIns="27940" rIns="27940" bIns="27940" numCol="1" spcCol="1270" anchor="ctr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b="1" kern="1200">
              <a:latin typeface="+mj-lt"/>
            </a:rPr>
            <a:t>Collaborator</a:t>
          </a:r>
        </a:p>
      </dsp:txBody>
      <dsp:txXfrm>
        <a:off x="275147" y="411072"/>
        <a:ext cx="1636801" cy="205536"/>
      </dsp:txXfrm>
    </dsp:sp>
    <dsp:sp modelId="{A8F05D6C-4AC8-4117-9CBD-B91441744087}">
      <dsp:nvSpPr>
        <dsp:cNvPr id="0" name=""/>
        <dsp:cNvSpPr/>
      </dsp:nvSpPr>
      <dsp:spPr>
        <a:xfrm>
          <a:off x="146687" y="385380"/>
          <a:ext cx="256920" cy="256920"/>
        </a:xfrm>
        <a:prstGeom prst="ellipse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 w="9525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0">
          <a:scrgbClr r="0" g="0" b="0"/>
        </a:effectRef>
        <a:fontRef idx="minor"/>
      </dsp:style>
    </dsp:sp>
    <dsp:sp modelId="{22755886-505C-4ADA-BAD3-7EEF98A294F7}">
      <dsp:nvSpPr>
        <dsp:cNvPr id="0" name=""/>
        <dsp:cNvSpPr/>
      </dsp:nvSpPr>
      <dsp:spPr>
        <a:xfrm>
          <a:off x="275147" y="719430"/>
          <a:ext cx="1636801" cy="205536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63145" tIns="27940" rIns="27940" bIns="27940" numCol="1" spcCol="1270" anchor="ctr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b="1" kern="1200">
              <a:latin typeface="+mj-lt"/>
            </a:rPr>
            <a:t>Communicator</a:t>
          </a:r>
        </a:p>
      </dsp:txBody>
      <dsp:txXfrm>
        <a:off x="275147" y="719430"/>
        <a:ext cx="1636801" cy="205536"/>
      </dsp:txXfrm>
    </dsp:sp>
    <dsp:sp modelId="{BDC0200A-FD46-49B0-8ED8-AA5BBE083C94}">
      <dsp:nvSpPr>
        <dsp:cNvPr id="0" name=""/>
        <dsp:cNvSpPr/>
      </dsp:nvSpPr>
      <dsp:spPr>
        <a:xfrm>
          <a:off x="146687" y="693738"/>
          <a:ext cx="256920" cy="256920"/>
        </a:xfrm>
        <a:prstGeom prst="ellipse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 w="9525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0">
          <a:scrgbClr r="0" g="0" b="0"/>
        </a:effectRef>
        <a:fontRef idx="minor"/>
      </dsp:style>
    </dsp:sp>
    <dsp:sp modelId="{F16E02B4-CB74-4838-8F8F-7D1FA1A611AE}">
      <dsp:nvSpPr>
        <dsp:cNvPr id="0" name=""/>
        <dsp:cNvSpPr/>
      </dsp:nvSpPr>
      <dsp:spPr>
        <a:xfrm>
          <a:off x="157308" y="1027788"/>
          <a:ext cx="1754640" cy="205536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63145" tIns="27940" rIns="27940" bIns="27940" numCol="1" spcCol="1270" anchor="ctr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b="1" kern="1200">
              <a:latin typeface="+mj-lt"/>
            </a:rPr>
            <a:t>Emotional Intelligence</a:t>
          </a:r>
        </a:p>
      </dsp:txBody>
      <dsp:txXfrm>
        <a:off x="157308" y="1027788"/>
        <a:ext cx="1754640" cy="205536"/>
      </dsp:txXfrm>
    </dsp:sp>
    <dsp:sp modelId="{08FA2922-635F-496A-A85A-D5693817C135}">
      <dsp:nvSpPr>
        <dsp:cNvPr id="0" name=""/>
        <dsp:cNvSpPr/>
      </dsp:nvSpPr>
      <dsp:spPr>
        <a:xfrm>
          <a:off x="28848" y="1002096"/>
          <a:ext cx="256920" cy="256920"/>
        </a:xfrm>
        <a:prstGeom prst="ellipse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 w="9525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1B958C5-CAED-47F0-894C-2B1AE99169EE}">
      <dsp:nvSpPr>
        <dsp:cNvPr id="0" name=""/>
        <dsp:cNvSpPr/>
      </dsp:nvSpPr>
      <dsp:spPr>
        <a:xfrm>
          <a:off x="235" y="35681"/>
          <a:ext cx="919013" cy="551408"/>
        </a:xfrm>
        <a:prstGeom prst="round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+mj-lt"/>
            </a:rPr>
            <a:t>Computer Vision</a:t>
          </a:r>
        </a:p>
      </dsp:txBody>
      <dsp:txXfrm>
        <a:off x="27153" y="62599"/>
        <a:ext cx="865177" cy="497572"/>
      </dsp:txXfrm>
    </dsp:sp>
    <dsp:sp modelId="{0AC412CA-2295-484E-8A3E-BF50B7715B41}">
      <dsp:nvSpPr>
        <dsp:cNvPr id="0" name=""/>
        <dsp:cNvSpPr/>
      </dsp:nvSpPr>
      <dsp:spPr>
        <a:xfrm>
          <a:off x="1011150" y="35681"/>
          <a:ext cx="919013" cy="551408"/>
        </a:xfrm>
        <a:prstGeom prst="round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+mj-lt"/>
            </a:rPr>
            <a:t>Deep Learning</a:t>
          </a:r>
        </a:p>
      </dsp:txBody>
      <dsp:txXfrm>
        <a:off x="1038068" y="62599"/>
        <a:ext cx="865177" cy="497572"/>
      </dsp:txXfrm>
    </dsp:sp>
    <dsp:sp modelId="{7E932473-6581-43F9-A8F9-842A4317EA87}">
      <dsp:nvSpPr>
        <dsp:cNvPr id="0" name=""/>
        <dsp:cNvSpPr/>
      </dsp:nvSpPr>
      <dsp:spPr>
        <a:xfrm>
          <a:off x="235" y="678991"/>
          <a:ext cx="919013" cy="551408"/>
        </a:xfrm>
        <a:prstGeom prst="round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+mj-lt"/>
            </a:rPr>
            <a:t>Machine Learning</a:t>
          </a:r>
        </a:p>
      </dsp:txBody>
      <dsp:txXfrm>
        <a:off x="27153" y="705909"/>
        <a:ext cx="865177" cy="497572"/>
      </dsp:txXfrm>
    </dsp:sp>
    <dsp:sp modelId="{9CD5FDEB-3C49-4A1E-A033-1714915D83B6}">
      <dsp:nvSpPr>
        <dsp:cNvPr id="0" name=""/>
        <dsp:cNvSpPr/>
      </dsp:nvSpPr>
      <dsp:spPr>
        <a:xfrm>
          <a:off x="1011150" y="678991"/>
          <a:ext cx="919013" cy="551408"/>
        </a:xfrm>
        <a:prstGeom prst="round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+mj-lt"/>
            </a:rPr>
            <a:t>Video Processing</a:t>
          </a:r>
        </a:p>
      </dsp:txBody>
      <dsp:txXfrm>
        <a:off x="1038068" y="705909"/>
        <a:ext cx="865177" cy="497572"/>
      </dsp:txXfrm>
    </dsp:sp>
    <dsp:sp modelId="{9889D7EB-DF8D-470A-9F15-1C65514E7856}">
      <dsp:nvSpPr>
        <dsp:cNvPr id="0" name=""/>
        <dsp:cNvSpPr/>
      </dsp:nvSpPr>
      <dsp:spPr>
        <a:xfrm>
          <a:off x="235" y="1322300"/>
          <a:ext cx="919013" cy="551408"/>
        </a:xfrm>
        <a:prstGeom prst="round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+mj-lt"/>
            </a:rPr>
            <a:t>Image Processing </a:t>
          </a:r>
        </a:p>
      </dsp:txBody>
      <dsp:txXfrm>
        <a:off x="27153" y="1349218"/>
        <a:ext cx="865177" cy="497572"/>
      </dsp:txXfrm>
    </dsp:sp>
    <dsp:sp modelId="{72FF6C6A-334E-48E2-B022-EDA90E0EF46A}">
      <dsp:nvSpPr>
        <dsp:cNvPr id="0" name=""/>
        <dsp:cNvSpPr/>
      </dsp:nvSpPr>
      <dsp:spPr>
        <a:xfrm>
          <a:off x="1011150" y="1322300"/>
          <a:ext cx="919013" cy="551408"/>
        </a:xfrm>
        <a:prstGeom prst="round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+mj-lt"/>
            </a:rPr>
            <a:t>Gesture Classification</a:t>
          </a:r>
        </a:p>
      </dsp:txBody>
      <dsp:txXfrm>
        <a:off x="1038068" y="1349218"/>
        <a:ext cx="865177" cy="497572"/>
      </dsp:txXfrm>
    </dsp:sp>
    <dsp:sp modelId="{2D63804B-62CD-4EE7-90CE-599AFEAAACDC}">
      <dsp:nvSpPr>
        <dsp:cNvPr id="0" name=""/>
        <dsp:cNvSpPr/>
      </dsp:nvSpPr>
      <dsp:spPr>
        <a:xfrm>
          <a:off x="505693" y="1965610"/>
          <a:ext cx="919013" cy="551408"/>
        </a:xfrm>
        <a:prstGeom prst="round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+mj-lt"/>
            </a:rPr>
            <a:t>Object Detection</a:t>
          </a:r>
        </a:p>
      </dsp:txBody>
      <dsp:txXfrm>
        <a:off x="532611" y="1992528"/>
        <a:ext cx="865177" cy="497572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DF3069C-3009-4254-A94E-B783D03D6055}">
      <dsp:nvSpPr>
        <dsp:cNvPr id="0" name=""/>
        <dsp:cNvSpPr/>
      </dsp:nvSpPr>
      <dsp:spPr>
        <a:xfrm>
          <a:off x="32463" y="74"/>
          <a:ext cx="876225" cy="525735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+mj-lt"/>
            </a:rPr>
            <a:t>Python </a:t>
          </a:r>
          <a:endParaRPr lang="en-US" sz="1000" kern="1200">
            <a:latin typeface="+mj-lt"/>
          </a:endParaRPr>
        </a:p>
      </dsp:txBody>
      <dsp:txXfrm>
        <a:off x="32463" y="74"/>
        <a:ext cx="876225" cy="525735"/>
      </dsp:txXfrm>
    </dsp:sp>
    <dsp:sp modelId="{0C328BBE-8C6D-480F-89E8-C8820B149EB8}">
      <dsp:nvSpPr>
        <dsp:cNvPr id="0" name=""/>
        <dsp:cNvSpPr/>
      </dsp:nvSpPr>
      <dsp:spPr>
        <a:xfrm>
          <a:off x="996311" y="74"/>
          <a:ext cx="876225" cy="525735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+mj-lt"/>
            </a:rPr>
            <a:t>TensorFlow</a:t>
          </a:r>
          <a:endParaRPr lang="en-US" sz="1000" kern="1200">
            <a:latin typeface="+mj-lt"/>
          </a:endParaRPr>
        </a:p>
      </dsp:txBody>
      <dsp:txXfrm>
        <a:off x="996311" y="74"/>
        <a:ext cx="876225" cy="525735"/>
      </dsp:txXfrm>
    </dsp:sp>
    <dsp:sp modelId="{2DB0CDE6-9819-44C1-9C3C-9A01A7C4327F}">
      <dsp:nvSpPr>
        <dsp:cNvPr id="0" name=""/>
        <dsp:cNvSpPr/>
      </dsp:nvSpPr>
      <dsp:spPr>
        <a:xfrm>
          <a:off x="32463" y="613432"/>
          <a:ext cx="876225" cy="525735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+mj-lt"/>
            </a:rPr>
            <a:t>Scikit-Learn </a:t>
          </a:r>
          <a:endParaRPr lang="en-US" sz="1000" kern="1200">
            <a:latin typeface="+mj-lt"/>
          </a:endParaRPr>
        </a:p>
      </dsp:txBody>
      <dsp:txXfrm>
        <a:off x="32463" y="613432"/>
        <a:ext cx="876225" cy="525735"/>
      </dsp:txXfrm>
    </dsp:sp>
    <dsp:sp modelId="{2E7B1D5B-F23D-424E-8DB0-FF72E95822F1}">
      <dsp:nvSpPr>
        <dsp:cNvPr id="0" name=""/>
        <dsp:cNvSpPr/>
      </dsp:nvSpPr>
      <dsp:spPr>
        <a:xfrm>
          <a:off x="996311" y="613432"/>
          <a:ext cx="876225" cy="525735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+mj-lt"/>
            </a:rPr>
            <a:t>NumPy</a:t>
          </a:r>
          <a:endParaRPr lang="en-US" sz="1000" kern="1200">
            <a:latin typeface="+mj-lt"/>
          </a:endParaRPr>
        </a:p>
      </dsp:txBody>
      <dsp:txXfrm>
        <a:off x="996311" y="613432"/>
        <a:ext cx="876225" cy="525735"/>
      </dsp:txXfrm>
    </dsp:sp>
    <dsp:sp modelId="{DA101330-E023-493B-9776-09F6BF6B65E0}">
      <dsp:nvSpPr>
        <dsp:cNvPr id="0" name=""/>
        <dsp:cNvSpPr/>
      </dsp:nvSpPr>
      <dsp:spPr>
        <a:xfrm>
          <a:off x="32463" y="1226790"/>
          <a:ext cx="876225" cy="525735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+mj-lt"/>
            </a:rPr>
            <a:t>Matplotlib </a:t>
          </a:r>
          <a:endParaRPr lang="en-US" sz="1000" kern="1200">
            <a:latin typeface="+mj-lt"/>
          </a:endParaRPr>
        </a:p>
      </dsp:txBody>
      <dsp:txXfrm>
        <a:off x="32463" y="1226790"/>
        <a:ext cx="876225" cy="525735"/>
      </dsp:txXfrm>
    </dsp:sp>
    <dsp:sp modelId="{EB430512-2552-4C23-9659-B599FC34FCCD}">
      <dsp:nvSpPr>
        <dsp:cNvPr id="0" name=""/>
        <dsp:cNvSpPr/>
      </dsp:nvSpPr>
      <dsp:spPr>
        <a:xfrm>
          <a:off x="996311" y="1226790"/>
          <a:ext cx="876225" cy="525735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l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latin typeface="+mj-lt"/>
            </a:rPr>
            <a:t>MATLAB</a:t>
          </a:r>
          <a:endParaRPr lang="en-US" sz="1000" kern="1200">
            <a:latin typeface="+mj-lt"/>
          </a:endParaRPr>
        </a:p>
      </dsp:txBody>
      <dsp:txXfrm>
        <a:off x="996311" y="1226790"/>
        <a:ext cx="876225" cy="5257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VerticalCurvedList">
  <dgm:title val=""/>
  <dgm:desc val=""/>
  <dgm:catLst>
    <dgm:cat type="list" pri="20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chMax val="7"/>
      <dgm:chPref val="7"/>
      <dgm:dir/>
    </dgm:varLst>
    <dgm:alg type="composite"/>
    <dgm:shape xmlns:r="http://schemas.openxmlformats.org/officeDocument/2006/relationships" r:blip="">
      <dgm:adjLst/>
    </dgm:shape>
    <dgm:constrLst>
      <dgm:constr type="w" for="ch" refType="h" refFor="ch" op="gte" fact="0.8"/>
    </dgm:constrLst>
    <dgm:layoutNode name="Name1">
      <dgm:alg type="composite"/>
      <dgm:shape xmlns:r="http://schemas.openxmlformats.org/officeDocument/2006/relationships" r:blip="">
        <dgm:adjLst/>
      </dgm:shape>
      <dgm:choose name="Name2">
        <dgm:if name="Name3" func="var" arg="dir" op="equ" val="norm">
          <dgm:choose name="Name4">
            <dgm:if name="Name5" axis="ch" ptType="node" func="cnt" op="equ" val="1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625"/>
                <dgm:constr type="w" for="ch" forName="accent_1" refType="h" refFor="ch" refForName="accent_1" op="equ"/>
                <dgm:constr type="ctrY" for="ch" forName="accent_1" refType="h" fact="0.5"/>
                <dgm:constr type="ctrX" for="ch" forName="accent_1" refType="h" fact="0.2253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primFontSz" for="ch" ptType="node" op="equ" val="65"/>
              </dgm:constrLst>
            </dgm:if>
            <dgm:if name="Name6" axis="ch" ptType="node" func="cnt" op="equ" val="2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3571"/>
                <dgm:constr type="w" for="ch" forName="accent_1" refType="h" refFor="ch" refForName="accent_1" op="equ"/>
                <dgm:constr type="ctrY" for="ch" forName="accent_1" refType="h" fact="0.2857"/>
                <dgm:constr type="ctrX" for="ch" forName="accent_1" refType="h" fact="0.1891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3571"/>
                <dgm:constr type="w" for="ch" forName="accent_2" refType="h" refFor="ch" refForName="accent_2" op="equ"/>
                <dgm:constr type="ctrY" for="ch" forName="accent_2" refType="h" fact="0.7143"/>
                <dgm:constr type="ctrX" for="ch" forName="accent_2" refType="h" fact="0.1891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primFontSz" for="ch" ptType="node" op="equ" val="65"/>
              </dgm:constrLst>
            </dgm:if>
            <dgm:if name="Name7" axis="ch" ptType="node" func="cnt" op="equ" val="3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25"/>
                <dgm:constr type="w" for="ch" forName="accent_1" refType="h" refFor="ch" refForName="accent_1" op="equ"/>
                <dgm:constr type="ctrY" for="ch" forName="accent_1" refType="h" fact="0.2"/>
                <dgm:constr type="ctrX" for="ch" forName="accent_1" refType="h" fact="0.1526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25"/>
                <dgm:constr type="w" for="ch" forName="accent_2" refType="h" refFor="ch" refForName="accent_2" op="equ"/>
                <dgm:constr type="ctrY" for="ch" forName="accent_2" refType="h" fact="0.5"/>
                <dgm:constr type="ctrX" for="ch" forName="accent_2" refType="h" fact="0.2253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25"/>
                <dgm:constr type="w" for="ch" forName="accent_3" refType="h" refFor="ch" refForName="accent_3" op="equ"/>
                <dgm:constr type="ctrY" for="ch" forName="accent_3" refType="h" fact="0.8"/>
                <dgm:constr type="ctrX" for="ch" forName="accent_3" refType="h" fact="0.1526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primFontSz" for="ch" ptType="node" op="equ" val="65"/>
              </dgm:constrLst>
            </dgm:if>
            <dgm:if name="Name8" axis="ch" ptType="node" func="cnt" op="equ" val="4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923"/>
                <dgm:constr type="w" for="ch" forName="accent_1" refType="h" refFor="ch" refForName="accent_1" op="equ"/>
                <dgm:constr type="ctrY" for="ch" forName="accent_1" refType="h" fact="0.1538"/>
                <dgm:constr type="ctrX" for="ch" forName="accent_1" refType="h" fact="0.1268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923"/>
                <dgm:constr type="w" for="ch" forName="accent_2" refType="h" refFor="ch" refForName="accent_2" op="equ"/>
                <dgm:constr type="ctrY" for="ch" forName="accent_2" refType="h" fact="0.3846"/>
                <dgm:constr type="ctrX" for="ch" forName="accent_2" refType="h" fact="0.215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923"/>
                <dgm:constr type="w" for="ch" forName="accent_3" refType="h" refFor="ch" refForName="accent_3" op="equ"/>
                <dgm:constr type="ctrY" for="ch" forName="accent_3" refType="h" fact="0.6154"/>
                <dgm:constr type="ctrX" for="ch" forName="accent_3" refType="h" fact="0.215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923"/>
                <dgm:constr type="w" for="ch" forName="accent_4" refType="h" refFor="ch" refForName="accent_4" op="equ"/>
                <dgm:constr type="ctrY" for="ch" forName="accent_4" refType="h" fact="0.8462"/>
                <dgm:constr type="ctrX" for="ch" forName="accent_4" refType="h" fact="0.1268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primFontSz" for="ch" ptType="node" op="equ" val="65"/>
              </dgm:constrLst>
            </dgm:if>
            <dgm:if name="Name9" axis="ch" ptType="node" func="cnt" op="equ" val="5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563"/>
                <dgm:constr type="w" for="ch" forName="accent_1" refType="h" refFor="ch" refForName="accent_1" op="equ"/>
                <dgm:constr type="ctrY" for="ch" forName="accent_1" refType="h" fact="0.125"/>
                <dgm:constr type="ctrX" for="ch" forName="accent_1" refType="h" fact="0.1082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563"/>
                <dgm:constr type="w" for="ch" forName="accent_2" refType="h" refFor="ch" refForName="accent_2" op="equ"/>
                <dgm:constr type="ctrY" for="ch" forName="accent_2" refType="h" fact="0.3125"/>
                <dgm:constr type="ctrX" for="ch" forName="accent_2" refType="h" fact="0.1978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563"/>
                <dgm:constr type="w" for="ch" forName="accent_3" refType="h" refFor="ch" refForName="accent_3" op="equ"/>
                <dgm:constr type="ctrY" for="ch" forName="accent_3" refType="h" fact="0.5"/>
                <dgm:constr type="ctrX" for="ch" forName="accent_3" refType="h" fact="0.2253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563"/>
                <dgm:constr type="w" for="ch" forName="accent_4" refType="h" refFor="ch" refForName="accent_4" op="equ"/>
                <dgm:constr type="ctrY" for="ch" forName="accent_4" refType="h" fact="0.6875"/>
                <dgm:constr type="ctrX" for="ch" forName="accent_4" refType="h" fact="0.1978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563"/>
                <dgm:constr type="w" for="ch" forName="accent_5" refType="h" refFor="ch" refForName="accent_5" op="equ"/>
                <dgm:constr type="ctrY" for="ch" forName="accent_5" refType="h" fact="0.875"/>
                <dgm:constr type="ctrX" for="ch" forName="accent_5" refType="h" fact="0.1082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primFontSz" for="ch" ptType="node" op="equ" val="65"/>
              </dgm:constrLst>
            </dgm:if>
            <dgm:if name="Name10" axis="ch" ptType="node" func="cnt" op="equ" val="6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316"/>
                <dgm:constr type="w" for="ch" forName="accent_1" refType="h" refFor="ch" refForName="accent_1" op="equ"/>
                <dgm:constr type="ctrY" for="ch" forName="accent_1" refType="h" fact="0.1053"/>
                <dgm:constr type="ctrX" for="ch" forName="accent_1" refType="h" fact="0.0943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316"/>
                <dgm:constr type="w" for="ch" forName="accent_2" refType="h" refFor="ch" refForName="accent_2" op="equ"/>
                <dgm:constr type="ctrY" for="ch" forName="accent_2" refType="h" fact="0.2632"/>
                <dgm:constr type="ctrX" for="ch" forName="accent_2" refType="h" fact="0.1809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316"/>
                <dgm:constr type="w" for="ch" forName="accent_3" refType="h" refFor="ch" refForName="accent_3" op="equ"/>
                <dgm:constr type="ctrY" for="ch" forName="accent_3" refType="h" fact="0.4211"/>
                <dgm:constr type="ctrX" for="ch" forName="accent_3" refType="h" fact="0.2205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316"/>
                <dgm:constr type="w" for="ch" forName="accent_4" refType="h" refFor="ch" refForName="accent_4" op="equ"/>
                <dgm:constr type="ctrY" for="ch" forName="accent_4" refType="h" fact="0.5789"/>
                <dgm:constr type="ctrX" for="ch" forName="accent_4" refType="h" fact="0.2205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316"/>
                <dgm:constr type="w" for="ch" forName="accent_5" refType="h" refFor="ch" refForName="accent_5" op="equ"/>
                <dgm:constr type="ctrY" for="ch" forName="accent_5" refType="h" fact="0.7368"/>
                <dgm:constr type="ctrX" for="ch" forName="accent_5" refType="h" fact="0.1809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h" for="ch" forName="accent_6" refType="h" fact="0.1316"/>
                <dgm:constr type="w" for="ch" forName="accent_6" refType="h" refFor="ch" refForName="accent_6" op="equ"/>
                <dgm:constr type="ctrY" for="ch" forName="accent_6" refType="h" fact="0.8947"/>
                <dgm:constr type="ctrX" for="ch" forName="accent_6" refType="h" fact="0.0943"/>
                <dgm:constr type="l" for="ch" forName="text_6" refType="ctrX" refFor="ch" refForName="accent_6"/>
                <dgm:constr type="r" for="ch" forName="text_6" refType="w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lMarg" for="ch" forName="text_6" refType="w" refFor="ch" refForName="accent_6" fact="1.8"/>
                <dgm:constr type="primFontSz" for="ch" ptType="node" op="equ" val="65"/>
              </dgm:constrLst>
            </dgm:if>
            <dgm:else name="Name11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136"/>
                <dgm:constr type="w" for="ch" forName="accent_1" refType="h" refFor="ch" refForName="accent_1" op="equ"/>
                <dgm:constr type="ctrY" for="ch" forName="accent_1" refType="h" fact="0.0909"/>
                <dgm:constr type="ctrX" for="ch" forName="accent_1" refType="h" fact="0.0835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136"/>
                <dgm:constr type="w" for="ch" forName="accent_2" refType="h" refFor="ch" refForName="accent_2" op="equ"/>
                <dgm:constr type="ctrY" for="ch" forName="accent_2" refType="h" fact="0.2273"/>
                <dgm:constr type="ctrX" for="ch" forName="accent_2" refType="h" fact="0.1658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136"/>
                <dgm:constr type="w" for="ch" forName="accent_3" refType="h" refFor="ch" refForName="accent_3" op="equ"/>
                <dgm:constr type="ctrY" for="ch" forName="accent_3" refType="h" fact="0.3636"/>
                <dgm:constr type="ctrX" for="ch" forName="accent_3" refType="h" fact="0.2109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136"/>
                <dgm:constr type="w" for="ch" forName="accent_4" refType="h" refFor="ch" refForName="accent_4" op="equ"/>
                <dgm:constr type="ctrY" for="ch" forName="accent_4" refType="h" fact="0.5"/>
                <dgm:constr type="ctrX" for="ch" forName="accent_4" refType="h" fact="0.2253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136"/>
                <dgm:constr type="w" for="ch" forName="accent_5" refType="h" refFor="ch" refForName="accent_5" op="equ"/>
                <dgm:constr type="ctrY" for="ch" forName="accent_5" refType="h" fact="0.6364"/>
                <dgm:constr type="ctrX" for="ch" forName="accent_5" refType="h" fact="0.2109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h" for="ch" forName="accent_6" refType="h" fact="0.1136"/>
                <dgm:constr type="w" for="ch" forName="accent_6" refType="h" refFor="ch" refForName="accent_6" op="equ"/>
                <dgm:constr type="ctrY" for="ch" forName="accent_6" refType="h" fact="0.7727"/>
                <dgm:constr type="ctrX" for="ch" forName="accent_6" refType="h" fact="0.1658"/>
                <dgm:constr type="l" for="ch" forName="text_6" refType="ctrX" refFor="ch" refForName="accent_6"/>
                <dgm:constr type="r" for="ch" forName="text_6" refType="w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lMarg" for="ch" forName="text_6" refType="w" refFor="ch" refForName="accent_6" fact="1.8"/>
                <dgm:constr type="h" for="ch" forName="accent_7" refType="h" fact="0.1136"/>
                <dgm:constr type="w" for="ch" forName="accent_7" refType="h" refFor="ch" refForName="accent_7" op="equ"/>
                <dgm:constr type="ctrY" for="ch" forName="accent_7" refType="h" fact="0.9091"/>
                <dgm:constr type="ctrX" for="ch" forName="accent_7" refType="h" fact="0.0835"/>
                <dgm:constr type="l" for="ch" forName="text_7" refType="ctrX" refFor="ch" refForName="accent_7"/>
                <dgm:constr type="r" for="ch" forName="text_7" refType="w"/>
                <dgm:constr type="w" for="ch" forName="text_7" refType="h" refFor="ch" refForName="text_7" op="gte"/>
                <dgm:constr type="h" for="ch" forName="text_7" refType="h" refFor="ch" refForName="accent_7" fact="0.8"/>
                <dgm:constr type="ctrY" for="ch" forName="text_7" refType="ctrY" refFor="ch" refForName="accent_7"/>
                <dgm:constr type="lMarg" for="ch" forName="text_7" refType="w" refFor="ch" refForName="accent_7" fact="1.8"/>
                <dgm:constr type="primFontSz" for="ch" ptType="node" op="equ" val="65"/>
              </dgm:constrLst>
            </dgm:else>
          </dgm:choose>
        </dgm:if>
        <dgm:else name="Name12">
          <dgm:choose name="Name13">
            <dgm:if name="Name14" axis="ch" ptType="node" func="cnt" op="equ" val="1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625"/>
                <dgm:constr type="w" for="ch" forName="accent_1" refType="h" refFor="ch" refForName="accent_1" op="equ"/>
                <dgm:constr type="ctrY" for="ch" forName="accent_1" refType="h" fact="0.5"/>
                <dgm:constr type="ctrX" for="ch" forName="accent_1" refType="w"/>
                <dgm:constr type="ctrXOff" for="ch" forName="accent_1" refType="h" fact="-0.2253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primFontSz" for="ch" ptType="node" op="equ" val="65"/>
              </dgm:constrLst>
            </dgm:if>
            <dgm:if name="Name15" axis="ch" ptType="node" func="cnt" op="equ" val="2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3571"/>
                <dgm:constr type="w" for="ch" forName="accent_1" refType="h" refFor="ch" refForName="accent_1" op="equ"/>
                <dgm:constr type="ctrY" for="ch" forName="accent_1" refType="h" fact="0.2857"/>
                <dgm:constr type="ctrX" for="ch" forName="accent_1" refType="w"/>
                <dgm:constr type="ctrXOff" for="ch" forName="accent_1" refType="h" fact="-0.1891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3571"/>
                <dgm:constr type="w" for="ch" forName="accent_2" refType="h" refFor="ch" refForName="accent_2" op="equ"/>
                <dgm:constr type="ctrY" for="ch" forName="accent_2" refType="h" fact="0.7143"/>
                <dgm:constr type="ctrX" for="ch" forName="accent_2" refType="w"/>
                <dgm:constr type="ctrXOff" for="ch" forName="accent_2" refType="h" fact="-0.1891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primFontSz" for="ch" ptType="node" op="equ" val="65"/>
              </dgm:constrLst>
            </dgm:if>
            <dgm:if name="Name16" axis="ch" ptType="node" func="cnt" op="equ" val="3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25"/>
                <dgm:constr type="w" for="ch" forName="accent_1" refType="h" refFor="ch" refForName="accent_1" op="equ"/>
                <dgm:constr type="ctrY" for="ch" forName="accent_1" refType="h" fact="0.2"/>
                <dgm:constr type="ctrX" for="ch" forName="accent_1" refType="w"/>
                <dgm:constr type="ctrXOff" for="ch" forName="accent_1" refType="h" fact="-0.1526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25"/>
                <dgm:constr type="w" for="ch" forName="accent_2" refType="h" refFor="ch" refForName="accent_2" op="equ"/>
                <dgm:constr type="ctrY" for="ch" forName="accent_2" refType="h" fact="0.5"/>
                <dgm:constr type="ctrX" for="ch" forName="accent_2" refType="w"/>
                <dgm:constr type="ctrXOff" for="ch" forName="accent_2" refType="h" fact="-0.2253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25"/>
                <dgm:constr type="w" for="ch" forName="accent_3" refType="h" refFor="ch" refForName="accent_3" op="equ"/>
                <dgm:constr type="ctrY" for="ch" forName="accent_3" refType="h" fact="0.8"/>
                <dgm:constr type="ctrX" for="ch" forName="accent_3" refType="w"/>
                <dgm:constr type="ctrXOff" for="ch" forName="accent_3" refType="h" fact="-0.1526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primFontSz" for="ch" ptType="node" op="equ" val="65"/>
              </dgm:constrLst>
            </dgm:if>
            <dgm:if name="Name17" axis="ch" ptType="node" func="cnt" op="equ" val="4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923"/>
                <dgm:constr type="w" for="ch" forName="accent_1" refType="h" refFor="ch" refForName="accent_1" op="equ"/>
                <dgm:constr type="ctrY" for="ch" forName="accent_1" refType="h" fact="0.1538"/>
                <dgm:constr type="ctrX" for="ch" forName="accent_1" refType="w"/>
                <dgm:constr type="ctrXOff" for="ch" forName="accent_1" refType="h" fact="-0.1268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923"/>
                <dgm:constr type="w" for="ch" forName="accent_2" refType="h" refFor="ch" refForName="accent_2" op="equ"/>
                <dgm:constr type="ctrY" for="ch" forName="accent_2" refType="h" fact="0.3846"/>
                <dgm:constr type="ctrX" for="ch" forName="accent_2" refType="w"/>
                <dgm:constr type="ctrXOff" for="ch" forName="accent_2" refType="h" fact="-0.215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923"/>
                <dgm:constr type="w" for="ch" forName="accent_3" refType="h" refFor="ch" refForName="accent_3" op="equ"/>
                <dgm:constr type="ctrY" for="ch" forName="accent_3" refType="h" fact="0.6154"/>
                <dgm:constr type="ctrX" for="ch" forName="accent_3" refType="w"/>
                <dgm:constr type="ctrXOff" for="ch" forName="accent_3" refType="h" fact="-0.215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923"/>
                <dgm:constr type="w" for="ch" forName="accent_4" refType="h" refFor="ch" refForName="accent_4" op="equ"/>
                <dgm:constr type="ctrY" for="ch" forName="accent_4" refType="h" fact="0.8462"/>
                <dgm:constr type="ctrX" for="ch" forName="accent_4" refType="w"/>
                <dgm:constr type="ctrXOff" for="ch" forName="accent_4" refType="h" fact="-0.1268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primFontSz" for="ch" ptType="node" op="equ" val="65"/>
              </dgm:constrLst>
            </dgm:if>
            <dgm:if name="Name18" axis="ch" ptType="node" func="cnt" op="equ" val="5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563"/>
                <dgm:constr type="w" for="ch" forName="accent_1" refType="h" refFor="ch" refForName="accent_1" op="equ"/>
                <dgm:constr type="ctrY" for="ch" forName="accent_1" refType="h" fact="0.125"/>
                <dgm:constr type="ctrX" for="ch" forName="accent_1" refType="w"/>
                <dgm:constr type="ctrXOff" for="ch" forName="accent_1" refType="h" fact="-0.1082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563"/>
                <dgm:constr type="w" for="ch" forName="accent_2" refType="h" refFor="ch" refForName="accent_2" op="equ"/>
                <dgm:constr type="ctrY" for="ch" forName="accent_2" refType="h" fact="0.3125"/>
                <dgm:constr type="ctrX" for="ch" forName="accent_2" refType="w"/>
                <dgm:constr type="ctrXOff" for="ch" forName="accent_2" refType="h" fact="-0.1978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563"/>
                <dgm:constr type="w" for="ch" forName="accent_3" refType="h" refFor="ch" refForName="accent_3" op="equ"/>
                <dgm:constr type="ctrY" for="ch" forName="accent_3" refType="h" fact="0.5"/>
                <dgm:constr type="ctrX" for="ch" forName="accent_3" refType="w"/>
                <dgm:constr type="ctrXOff" for="ch" forName="accent_3" refType="h" fact="-0.2253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563"/>
                <dgm:constr type="w" for="ch" forName="accent_4" refType="h" refFor="ch" refForName="accent_4" op="equ"/>
                <dgm:constr type="ctrY" for="ch" forName="accent_4" refType="h" fact="0.6875"/>
                <dgm:constr type="ctrX" for="ch" forName="accent_4" refType="w"/>
                <dgm:constr type="ctrXOff" for="ch" forName="accent_4" refType="h" fact="-0.1978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563"/>
                <dgm:constr type="w" for="ch" forName="accent_5" refType="h" refFor="ch" refForName="accent_5" op="equ"/>
                <dgm:constr type="ctrY" for="ch" forName="accent_5" refType="h" fact="0.875"/>
                <dgm:constr type="ctrX" for="ch" forName="accent_5" refType="w"/>
                <dgm:constr type="ctrXOff" for="ch" forName="accent_5" refType="h" fact="-0.1082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primFontSz" for="ch" ptType="node" op="equ" val="65"/>
              </dgm:constrLst>
            </dgm:if>
            <dgm:if name="Name19" axis="ch" ptType="node" func="cnt" op="equ" val="6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316"/>
                <dgm:constr type="w" for="ch" forName="accent_1" refType="h" refFor="ch" refForName="accent_1" op="equ"/>
                <dgm:constr type="ctrY" for="ch" forName="accent_1" refType="h" fact="0.1053"/>
                <dgm:constr type="ctrX" for="ch" forName="accent_1" refType="w"/>
                <dgm:constr type="ctrXOff" for="ch" forName="accent_1" refType="h" fact="-0.0943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316"/>
                <dgm:constr type="w" for="ch" forName="accent_2" refType="h" refFor="ch" refForName="accent_2" op="equ"/>
                <dgm:constr type="ctrY" for="ch" forName="accent_2" refType="h" fact="0.2632"/>
                <dgm:constr type="ctrX" for="ch" forName="accent_2" refType="w"/>
                <dgm:constr type="ctrXOff" for="ch" forName="accent_2" refType="h" fact="-0.1809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316"/>
                <dgm:constr type="w" for="ch" forName="accent_3" refType="h" refFor="ch" refForName="accent_3" op="equ"/>
                <dgm:constr type="ctrY" for="ch" forName="accent_3" refType="h" fact="0.4211"/>
                <dgm:constr type="ctrX" for="ch" forName="accent_3" refType="w"/>
                <dgm:constr type="ctrXOff" for="ch" forName="accent_3" refType="h" fact="-0.2205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316"/>
                <dgm:constr type="w" for="ch" forName="accent_4" refType="h" refFor="ch" refForName="accent_4" op="equ"/>
                <dgm:constr type="ctrY" for="ch" forName="accent_4" refType="h" fact="0.5789"/>
                <dgm:constr type="ctrX" for="ch" forName="accent_4" refType="w"/>
                <dgm:constr type="ctrXOff" for="ch" forName="accent_4" refType="h" fact="-0.2205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316"/>
                <dgm:constr type="w" for="ch" forName="accent_5" refType="h" refFor="ch" refForName="accent_5" op="equ"/>
                <dgm:constr type="ctrY" for="ch" forName="accent_5" refType="h" fact="0.7368"/>
                <dgm:constr type="ctrX" for="ch" forName="accent_5" refType="w"/>
                <dgm:constr type="ctrXOff" for="ch" forName="accent_5" refType="h" fact="-0.1809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h" for="ch" forName="accent_6" refType="h" fact="0.1316"/>
                <dgm:constr type="w" for="ch" forName="accent_6" refType="h" refFor="ch" refForName="accent_6" op="equ"/>
                <dgm:constr type="ctrY" for="ch" forName="accent_6" refType="h" fact="0.8947"/>
                <dgm:constr type="ctrX" for="ch" forName="accent_6" refType="w"/>
                <dgm:constr type="ctrXOff" for="ch" forName="accent_6" refType="h" fact="-0.0943"/>
                <dgm:constr type="r" for="ch" forName="text_6" refType="ctrX" refFor="ch" refForName="accent_6"/>
                <dgm:constr type="rOff" for="ch" forName="text_6" refType="ctrXOff" refFor="ch" refForName="accent_6"/>
                <dgm:constr type="l" for="ch" forName="text_6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rMarg" for="ch" forName="text_6" refType="w" refFor="ch" refForName="accent_6" fact="1.8"/>
                <dgm:constr type="primFontSz" for="ch" ptType="node" op="equ" val="65"/>
              </dgm:constrLst>
            </dgm:if>
            <dgm:else name="Name20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136"/>
                <dgm:constr type="w" for="ch" forName="accent_1" refType="h" refFor="ch" refForName="accent_1" op="equ"/>
                <dgm:constr type="ctrY" for="ch" forName="accent_1" refType="h" fact="0.0909"/>
                <dgm:constr type="ctrX" for="ch" forName="accent_1" refType="w"/>
                <dgm:constr type="ctrXOff" for="ch" forName="accent_1" refType="h" fact="-0.0835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136"/>
                <dgm:constr type="w" for="ch" forName="accent_2" refType="h" refFor="ch" refForName="accent_2" op="equ"/>
                <dgm:constr type="ctrY" for="ch" forName="accent_2" refType="h" fact="0.2273"/>
                <dgm:constr type="ctrX" for="ch" forName="accent_2" refType="w"/>
                <dgm:constr type="ctrXOff" for="ch" forName="accent_2" refType="h" fact="-0.1658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136"/>
                <dgm:constr type="w" for="ch" forName="accent_3" refType="h" refFor="ch" refForName="accent_3" op="equ"/>
                <dgm:constr type="ctrY" for="ch" forName="accent_3" refType="h" fact="0.3636"/>
                <dgm:constr type="ctrX" for="ch" forName="accent_3" refType="w"/>
                <dgm:constr type="ctrXOff" for="ch" forName="accent_3" refType="h" fact="-0.2109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136"/>
                <dgm:constr type="w" for="ch" forName="accent_4" refType="h" refFor="ch" refForName="accent_4" op="equ"/>
                <dgm:constr type="ctrY" for="ch" forName="accent_4" refType="h" fact="0.5"/>
                <dgm:constr type="ctrX" for="ch" forName="accent_4" refType="w"/>
                <dgm:constr type="ctrXOff" for="ch" forName="accent_4" refType="h" fact="-0.2253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136"/>
                <dgm:constr type="w" for="ch" forName="accent_5" refType="h" refFor="ch" refForName="accent_5" op="equ"/>
                <dgm:constr type="ctrY" for="ch" forName="accent_5" refType="h" fact="0.6364"/>
                <dgm:constr type="ctrX" for="ch" forName="accent_5" refType="w"/>
                <dgm:constr type="ctrXOff" for="ch" forName="accent_5" refType="h" fact="-0.2109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h" for="ch" forName="accent_6" refType="h" fact="0.1136"/>
                <dgm:constr type="w" for="ch" forName="accent_6" refType="h" refFor="ch" refForName="accent_6" op="equ"/>
                <dgm:constr type="ctrY" for="ch" forName="accent_6" refType="h" fact="0.7727"/>
                <dgm:constr type="ctrX" for="ch" forName="accent_6" refType="w"/>
                <dgm:constr type="ctrXOff" for="ch" forName="accent_6" refType="h" fact="-0.1658"/>
                <dgm:constr type="r" for="ch" forName="text_6" refType="ctrX" refFor="ch" refForName="accent_6"/>
                <dgm:constr type="rOff" for="ch" forName="text_6" refType="ctrXOff" refFor="ch" refForName="accent_6"/>
                <dgm:constr type="l" for="ch" forName="text_6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rMarg" for="ch" forName="text_6" refType="w" refFor="ch" refForName="accent_6" fact="1.8"/>
                <dgm:constr type="h" for="ch" forName="accent_7" refType="h" fact="0.1136"/>
                <dgm:constr type="w" for="ch" forName="accent_7" refType="h" refFor="ch" refForName="accent_7" op="equ"/>
                <dgm:constr type="ctrY" for="ch" forName="accent_7" refType="h" fact="0.9091"/>
                <dgm:constr type="ctrX" for="ch" forName="accent_7" refType="w"/>
                <dgm:constr type="ctrXOff" for="ch" forName="accent_7" refType="h" fact="-0.0835"/>
                <dgm:constr type="r" for="ch" forName="text_7" refType="ctrX" refFor="ch" refForName="accent_7"/>
                <dgm:constr type="rOff" for="ch" forName="text_7" refType="ctrXOff" refFor="ch" refForName="accent_7"/>
                <dgm:constr type="l" for="ch" forName="text_7"/>
                <dgm:constr type="w" for="ch" forName="text_7" refType="h" refFor="ch" refForName="text_7" op="gte"/>
                <dgm:constr type="h" for="ch" forName="text_7" refType="h" refFor="ch" refForName="accent_7" fact="0.8"/>
                <dgm:constr type="ctrY" for="ch" forName="text_7" refType="ctrY" refFor="ch" refForName="accent_7"/>
                <dgm:constr type="rMarg" for="ch" forName="text_7" refType="w" refFor="ch" refForName="accent_7" fact="1.8"/>
                <dgm:constr type="primFontSz" for="ch" ptType="node" op="equ" val="65"/>
              </dgm:constrLst>
            </dgm:else>
          </dgm:choose>
        </dgm:else>
      </dgm:choose>
      <dgm:layoutNode name="cycle">
        <dgm:choose name="Name21">
          <dgm:if name="Name22" func="var" arg="dir" op="equ" val="norm">
            <dgm:alg type="cycle">
              <dgm:param type="stAng" val="45"/>
              <dgm:param type="spanAng" val="90"/>
            </dgm:alg>
          </dgm:if>
          <dgm:else name="Name23">
            <dgm:alg type="cycle">
              <dgm:param type="stAng" val="225"/>
              <dgm:param type="spanAng" val="90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val="1"/>
          <dgm:constr type="h" for="ch" val="1"/>
          <dgm:constr type="diam" for="ch" forName="conn" refType="diam"/>
        </dgm:constrLst>
        <dgm:layoutNode name="srcNode">
          <dgm:alg type="sp"/>
          <dgm:shape xmlns:r="http://schemas.openxmlformats.org/officeDocument/2006/relationships" type="rect" r:blip="" hideGeom="1">
            <dgm:adjLst/>
          </dgm:shape>
          <dgm:presOf/>
        </dgm:layoutNode>
        <dgm:layoutNode name="conn" styleLbl="parChTrans1D2">
          <dgm:alg type="conn">
            <dgm:param type="connRout" val="curve"/>
            <dgm:param type="srcNode" val="srcNode"/>
            <dgm:param type="dstNode" val="dstNode"/>
            <dgm:param type="begPts" val="ctr"/>
            <dgm:param type="endPts" val="ctr"/>
            <dgm:param type="endSty" val="noArr"/>
          </dgm:alg>
          <dgm:shape xmlns:r="http://schemas.openxmlformats.org/officeDocument/2006/relationships" type="conn" r:blip="">
            <dgm:adjLst/>
          </dgm:shape>
          <dgm:presOf axis="desOrSelf" ptType="sibTrans" hideLastTrans="0" st="0" cnt="1"/>
          <dgm:constrLst>
            <dgm:constr type="begPad"/>
            <dgm:constr type="endPad"/>
          </dgm:constrLst>
        </dgm:layoutNode>
        <dgm:layoutNode name="extraNode">
          <dgm:alg type="sp"/>
          <dgm:shape xmlns:r="http://schemas.openxmlformats.org/officeDocument/2006/relationships" type="rect" r:blip="" hideGeom="1">
            <dgm:adjLst/>
          </dgm:shape>
          <dgm:presOf/>
        </dgm:layoutNode>
        <dgm:layoutNode name="dstNode">
          <dgm:alg type="sp"/>
          <dgm:shape xmlns:r="http://schemas.openxmlformats.org/officeDocument/2006/relationships" type="rect" r:blip="" hideGeom="1">
            <dgm:adjLst/>
          </dgm:shape>
          <dgm:presOf/>
        </dgm:layoutNode>
      </dgm:layoutNode>
      <dgm:forEach name="wrapper" axis="self" ptType="parTrans">
        <dgm:forEach name="wrapper2" axis="self" ptType="sibTrans" st="2">
          <dgm:forEach name="accentRepeat" axis="self">
            <dgm:layoutNode name="accentRepeatNode" styleLbl="solidFgAcc1">
              <dgm:alg type="sp"/>
              <dgm:shape xmlns:r="http://schemas.openxmlformats.org/officeDocument/2006/relationships" type="ellipse" r:blip="">
                <dgm:adjLst/>
              </dgm:shape>
              <dgm:presOf/>
            </dgm:layoutNode>
          </dgm:forEach>
        </dgm:forEach>
      </dgm:forEach>
      <dgm:forEach name="Name24" axis="ch" ptType="node" cnt="1">
        <dgm:layoutNode name="text_1" styleLbl="node1">
          <dgm:varLst>
            <dgm:bulletEnabled val="1"/>
          </dgm:varLst>
          <dgm:choose name="Name25">
            <dgm:if name="Name2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2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1">
          <dgm:alg type="sp"/>
          <dgm:shape xmlns:r="http://schemas.openxmlformats.org/officeDocument/2006/relationships" r:blip="">
            <dgm:adjLst/>
          </dgm:shape>
          <dgm:presOf/>
          <dgm:constrLst/>
          <dgm:forEach name="Name28" ref="accentRepeat"/>
        </dgm:layoutNode>
      </dgm:forEach>
      <dgm:forEach name="Name29" axis="ch" ptType="node" st="2" cnt="1">
        <dgm:layoutNode name="text_2" styleLbl="node1">
          <dgm:varLst>
            <dgm:bulletEnabled val="1"/>
          </dgm:varLst>
          <dgm:choose name="Name30">
            <dgm:if name="Name3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3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2">
          <dgm:alg type="sp"/>
          <dgm:shape xmlns:r="http://schemas.openxmlformats.org/officeDocument/2006/relationships" r:blip="">
            <dgm:adjLst/>
          </dgm:shape>
          <dgm:presOf/>
          <dgm:constrLst/>
          <dgm:forEach name="Name33" ref="accentRepeat"/>
        </dgm:layoutNode>
      </dgm:forEach>
      <dgm:forEach name="Name34" axis="ch" ptType="node" st="3" cnt="1">
        <dgm:layoutNode name="text_3" styleLbl="node1">
          <dgm:varLst>
            <dgm:bulletEnabled val="1"/>
          </dgm:varLst>
          <dgm:choose name="Name35">
            <dgm:if name="Name3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3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3">
          <dgm:alg type="sp"/>
          <dgm:shape xmlns:r="http://schemas.openxmlformats.org/officeDocument/2006/relationships" r:blip="">
            <dgm:adjLst/>
          </dgm:shape>
          <dgm:presOf/>
          <dgm:constrLst/>
          <dgm:forEach name="Name38" ref="accentRepeat"/>
        </dgm:layoutNode>
      </dgm:forEach>
      <dgm:forEach name="Name39" axis="ch" ptType="node" st="4" cnt="1">
        <dgm:layoutNode name="text_4" styleLbl="node1">
          <dgm:varLst>
            <dgm:bulletEnabled val="1"/>
          </dgm:varLst>
          <dgm:choose name="Name40">
            <dgm:if name="Name4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4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4">
          <dgm:alg type="sp"/>
          <dgm:shape xmlns:r="http://schemas.openxmlformats.org/officeDocument/2006/relationships" r:blip="">
            <dgm:adjLst/>
          </dgm:shape>
          <dgm:presOf/>
          <dgm:constrLst/>
          <dgm:forEach name="Name43" ref="accentRepeat"/>
        </dgm:layoutNode>
      </dgm:forEach>
      <dgm:forEach name="Name44" axis="ch" ptType="node" st="5" cnt="1">
        <dgm:layoutNode name="text_5" styleLbl="node1">
          <dgm:varLst>
            <dgm:bulletEnabled val="1"/>
          </dgm:varLst>
          <dgm:choose name="Name45">
            <dgm:if name="Name4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4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5">
          <dgm:alg type="sp"/>
          <dgm:shape xmlns:r="http://schemas.openxmlformats.org/officeDocument/2006/relationships" r:blip="">
            <dgm:adjLst/>
          </dgm:shape>
          <dgm:presOf/>
          <dgm:constrLst/>
          <dgm:forEach name="Name48" ref="accentRepeat"/>
        </dgm:layoutNode>
      </dgm:forEach>
      <dgm:forEach name="Name49" axis="ch" ptType="node" st="6" cnt="1">
        <dgm:layoutNode name="text_6" styleLbl="node1">
          <dgm:varLst>
            <dgm:bulletEnabled val="1"/>
          </dgm:varLst>
          <dgm:choose name="Name50">
            <dgm:if name="Name5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5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6">
          <dgm:alg type="sp"/>
          <dgm:shape xmlns:r="http://schemas.openxmlformats.org/officeDocument/2006/relationships" r:blip="">
            <dgm:adjLst/>
          </dgm:shape>
          <dgm:presOf/>
          <dgm:constrLst/>
          <dgm:forEach name="Name53" ref="accentRepeat"/>
        </dgm:layoutNode>
      </dgm:forEach>
      <dgm:forEach name="Name54" axis="ch" ptType="node" st="7" cnt="1">
        <dgm:layoutNode name="text_7" styleLbl="node1">
          <dgm:varLst>
            <dgm:bulletEnabled val="1"/>
          </dgm:varLst>
          <dgm:choose name="Name55">
            <dgm:if name="Name5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5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7">
          <dgm:alg type="sp"/>
          <dgm:shape xmlns:r="http://schemas.openxmlformats.org/officeDocument/2006/relationships" r:blip="">
            <dgm:adjLst/>
          </dgm:shape>
          <dgm:presOf/>
          <dgm:constrLst/>
          <dgm:forEach name="Name58" ref="accentRepeat"/>
        </dgm:layoutNode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ce9d0cb-6af2-498d-a14a-bbda4974030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5C3575129F914E991385D47B8BF6B1" ma:contentTypeVersion="17" ma:contentTypeDescription="Create a new document." ma:contentTypeScope="" ma:versionID="d92e0c3601503eb3902a87fef497e41e">
  <xsd:schema xmlns:xsd="http://www.w3.org/2001/XMLSchema" xmlns:xs="http://www.w3.org/2001/XMLSchema" xmlns:p="http://schemas.microsoft.com/office/2006/metadata/properties" xmlns:ns3="3210b0b4-f726-47ca-ba37-84b6f8667654" xmlns:ns4="ece9d0cb-6af2-498d-a14a-bbda4974030a" targetNamespace="http://schemas.microsoft.com/office/2006/metadata/properties" ma:root="true" ma:fieldsID="02a8dd130c3e78803048266900d18163" ns3:_="" ns4:_="">
    <xsd:import namespace="3210b0b4-f726-47ca-ba37-84b6f8667654"/>
    <xsd:import namespace="ece9d0cb-6af2-498d-a14a-bbda497403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LengthInSecond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0b0b4-f726-47ca-ba37-84b6f86676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9d0cb-6af2-498d-a14a-bbda497403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886261-FF00-457B-8536-A46C208180C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EEB180-1CB5-498E-A952-FED3A1DD6FF3}">
  <ds:schemaRefs>
    <ds:schemaRef ds:uri="http://schemas.microsoft.com/office/2006/metadata/properties"/>
    <ds:schemaRef ds:uri="http://schemas.microsoft.com/office/infopath/2007/PartnerControls"/>
    <ds:schemaRef ds:uri="ece9d0cb-6af2-498d-a14a-bbda4974030a"/>
  </ds:schemaRefs>
</ds:datastoreItem>
</file>

<file path=customXml/itemProps3.xml><?xml version="1.0" encoding="utf-8"?>
<ds:datastoreItem xmlns:ds="http://schemas.openxmlformats.org/officeDocument/2006/customXml" ds:itemID="{C4585A4F-1765-4E3A-BA89-6D483EF3F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10b0b4-f726-47ca-ba37-84b6f8667654"/>
    <ds:schemaRef ds:uri="ece9d0cb-6af2-498d-a14a-bbda497403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C333FE-2F1D-411C-AFDD-1063A71FFA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180</Words>
  <Characters>673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Rahul Jain</cp:lastModifiedBy>
  <cp:revision>3</cp:revision>
  <dcterms:created xsi:type="dcterms:W3CDTF">2025-05-07T20:53:00Z</dcterms:created>
  <dcterms:modified xsi:type="dcterms:W3CDTF">2025-05-08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5C3575129F914E991385D47B8BF6B1</vt:lpwstr>
  </property>
</Properties>
</file>